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7134E" w14:textId="77777777" w:rsidR="00860A8C" w:rsidRPr="00092876" w:rsidRDefault="00E71389">
      <w:pPr>
        <w:rPr>
          <w:rFonts w:ascii="Times New Roman" w:hAnsi="Times New Roman" w:cs="Times New Roman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46F959B" wp14:editId="07CB46C2">
                <wp:simplePos x="0" y="0"/>
                <wp:positionH relativeFrom="column">
                  <wp:posOffset>5527040</wp:posOffset>
                </wp:positionH>
                <wp:positionV relativeFrom="paragraph">
                  <wp:posOffset>19685</wp:posOffset>
                </wp:positionV>
                <wp:extent cx="864235" cy="988949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4235" cy="9889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83177B" w14:textId="77777777" w:rsidR="00176C79" w:rsidRPr="00176C79" w:rsidRDefault="00176C79" w:rsidP="004C4DA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 w:rsidRPr="00176C7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72"/>
                                <w:szCs w:val="72"/>
                              </w:rPr>
                              <w:t>METHODS OF INSTRUMENTAL ANALYSIS</w:t>
                            </w:r>
                          </w:p>
                          <w:p w14:paraId="0628D2F5" w14:textId="77777777" w:rsidR="00176C79" w:rsidRPr="00176C79" w:rsidRDefault="00176C79">
                            <w:pPr>
                              <w:rPr>
                                <w:rFonts w:ascii="Times New Roman" w:hAnsi="Times New Roman" w:cs="Times New Roman"/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5.2pt;margin-top:1.55pt;width:68.05pt;height:778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" stroked="f">
                <v:textbox style="layout-flow:vertical;mso-layout-flow-alt:bottom-to-top">
                  <w:txbxContent>
                    <w:p w:rsidR="00176C79" w:rsidRPr="00176C79" w:rsidRDefault="00176C79" w:rsidP="004C4DA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72"/>
                          <w:szCs w:val="72"/>
                        </w:rPr>
                      </w:pPr>
                      <w:r w:rsidRPr="00176C79">
                        <w:rPr>
                          <w:rFonts w:ascii="Times New Roman" w:hAnsi="Times New Roman" w:cs="Times New Roman"/>
                          <w:b/>
                          <w:bCs/>
                          <w:sz w:val="72"/>
                          <w:szCs w:val="72"/>
                        </w:rPr>
                        <w:t>METHODS OF INSTRUMENTAL ANALYSIS</w:t>
                      </w:r>
                    </w:p>
                    <w:p w:rsidR="00176C79" w:rsidRPr="00176C79" w:rsidRDefault="00176C79">
                      <w:pPr>
                        <w:rPr>
                          <w:rFonts w:ascii="Times New Roman" w:hAnsi="Times New Roman" w:cs="Times New Roman"/>
                          <w:sz w:val="52"/>
                          <w:szCs w:val="5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A5C6351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355AD4F2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78A81C6E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6457A3F7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113A2C40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7FC04DD7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0F7732F6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6AEAB299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48D2905E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50F9387E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03F92B85" w14:textId="77777777" w:rsidR="00860A8C" w:rsidRPr="00092876" w:rsidRDefault="00B07D1C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C664616" wp14:editId="1A9B8A05">
            <wp:extent cx="1339850" cy="1839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850" cy="18395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73675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74C0CF43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23DC365A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521DDBA8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5E80A860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08C85DBE" w14:textId="77777777" w:rsidR="00860A8C" w:rsidRPr="00092876" w:rsidRDefault="00860A8C" w:rsidP="0020778A">
      <w:pPr>
        <w:jc w:val="center"/>
        <w:rPr>
          <w:rFonts w:ascii="Times New Roman" w:hAnsi="Times New Roman" w:cs="Times New Roman"/>
          <w:sz w:val="40"/>
          <w:szCs w:val="40"/>
        </w:rPr>
      </w:pPr>
    </w:p>
    <w:p w14:paraId="09C106F6" w14:textId="77777777" w:rsidR="0020778A" w:rsidRPr="00AF3E17" w:rsidRDefault="00176C79" w:rsidP="0020778A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AF3E17">
        <w:rPr>
          <w:rFonts w:ascii="Times New Roman" w:eastAsia="Times New Roman" w:hAnsi="Times New Roman" w:cs="Times New Roman"/>
          <w:b/>
          <w:bCs/>
          <w:sz w:val="44"/>
          <w:szCs w:val="44"/>
        </w:rPr>
        <w:t>Pharmacy - Integrated academic studies</w:t>
      </w:r>
    </w:p>
    <w:p w14:paraId="4D34C30A" w14:textId="77777777" w:rsidR="0020778A" w:rsidRPr="00AF3E17" w:rsidRDefault="0020778A" w:rsidP="0020778A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7C2B2EE5" w14:textId="77777777" w:rsidR="00860A8C" w:rsidRPr="00AF3E17" w:rsidRDefault="00176C79" w:rsidP="0020778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AF3E17">
        <w:rPr>
          <w:rFonts w:ascii="Times New Roman" w:eastAsia="Times New Roman" w:hAnsi="Times New Roman" w:cs="Times New Roman"/>
          <w:b/>
          <w:bCs/>
          <w:sz w:val="36"/>
          <w:szCs w:val="36"/>
        </w:rPr>
        <w:t>SECOND YEAR- Semester IV</w:t>
      </w:r>
    </w:p>
    <w:p w14:paraId="1FB30659" w14:textId="77777777" w:rsidR="00860A8C" w:rsidRPr="00AF3E17" w:rsidRDefault="00860A8C" w:rsidP="0020778A">
      <w:pPr>
        <w:jc w:val="center"/>
        <w:rPr>
          <w:rFonts w:ascii="Times New Roman" w:hAnsi="Times New Roman" w:cs="Times New Roman"/>
          <w:bCs/>
          <w:sz w:val="36"/>
          <w:szCs w:val="36"/>
        </w:rPr>
      </w:pPr>
    </w:p>
    <w:p w14:paraId="32074140" w14:textId="77777777" w:rsidR="00860A8C" w:rsidRPr="00AF3E17" w:rsidRDefault="00860A8C">
      <w:pPr>
        <w:rPr>
          <w:rFonts w:ascii="Times New Roman" w:hAnsi="Times New Roman" w:cs="Times New Roman"/>
          <w:b/>
          <w:bCs/>
        </w:rPr>
      </w:pPr>
    </w:p>
    <w:p w14:paraId="5B5F0193" w14:textId="77777777" w:rsidR="00860A8C" w:rsidRPr="00AF3E17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</w:rPr>
      </w:pPr>
    </w:p>
    <w:p w14:paraId="66CC4F9F" w14:textId="77777777" w:rsidR="00860A8C" w:rsidRPr="00AF3E17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</w:rPr>
      </w:pPr>
    </w:p>
    <w:p w14:paraId="47178431" w14:textId="77777777" w:rsidR="00860A8C" w:rsidRPr="00AF3E17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</w:rPr>
      </w:pPr>
    </w:p>
    <w:p w14:paraId="6C37282F" w14:textId="77777777" w:rsidR="00860A8C" w:rsidRPr="00AF3E17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</w:rPr>
      </w:pPr>
    </w:p>
    <w:p w14:paraId="1B0D91DB" w14:textId="77777777" w:rsidR="00860A8C" w:rsidRPr="00AF3E17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</w:rPr>
      </w:pPr>
    </w:p>
    <w:p w14:paraId="72A13EEB" w14:textId="77777777" w:rsidR="00860A8C" w:rsidRPr="00AF3E17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</w:rPr>
      </w:pPr>
    </w:p>
    <w:p w14:paraId="2EF7BEB3" w14:textId="77777777" w:rsidR="00860A8C" w:rsidRPr="00AF3E17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</w:rPr>
      </w:pPr>
    </w:p>
    <w:p w14:paraId="715BA048" w14:textId="77777777" w:rsidR="00860A8C" w:rsidRPr="00092876" w:rsidRDefault="00077E59">
      <w:pPr>
        <w:jc w:val="center"/>
        <w:rPr>
          <w:rFonts w:ascii="Times New Roman" w:hAnsi="Times New Roman" w:cs="Times New Roman"/>
          <w:color w:val="071F30"/>
          <w:sz w:val="25"/>
          <w:szCs w:val="25"/>
        </w:rPr>
      </w:pPr>
      <w:r>
        <w:rPr>
          <w:rFonts w:ascii="Times New Roman" w:hAnsi="Times New Roman" w:cs="Times New Roman"/>
          <w:sz w:val="40"/>
          <w:szCs w:val="40"/>
        </w:rPr>
        <w:t>2024/2025</w:t>
      </w:r>
      <w:r w:rsidR="0020778A" w:rsidRPr="0020778A">
        <w:rPr>
          <w:rFonts w:ascii="Times New Roman" w:hAnsi="Times New Roman" w:cs="Times New Roman"/>
          <w:sz w:val="40"/>
          <w:szCs w:val="40"/>
        </w:rPr>
        <w:t>.</w:t>
      </w:r>
    </w:p>
    <w:p w14:paraId="6320E064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7F4D4E71" w14:textId="77777777" w:rsidR="00860A8C" w:rsidRPr="00092876" w:rsidRDefault="00860A8C">
      <w:pPr>
        <w:spacing w:line="360" w:lineRule="auto"/>
        <w:rPr>
          <w:rFonts w:ascii="Times New Roman" w:hAnsi="Times New Roman" w:cs="Times New Roman"/>
        </w:rPr>
      </w:pPr>
    </w:p>
    <w:p w14:paraId="53C73764" w14:textId="77777777" w:rsidR="00860A8C" w:rsidRPr="0070711A" w:rsidRDefault="00860A8C" w:rsidP="004C4DAA">
      <w:pPr>
        <w:rPr>
          <w:rFonts w:ascii="Times New Roman" w:hAnsi="Times New Roman" w:cs="Times New Roman"/>
          <w:sz w:val="28"/>
          <w:szCs w:val="28"/>
        </w:rPr>
      </w:pPr>
    </w:p>
    <w:p w14:paraId="1CA4D85D" w14:textId="77777777" w:rsidR="00860A8C" w:rsidRPr="00092876" w:rsidRDefault="00507617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C0A94FE" wp14:editId="1D02B070">
            <wp:extent cx="3644900" cy="927665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1724" cy="9344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D23E0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42263C24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4FDDFCFB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23F031A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1666AEBA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7C49C479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35034AEC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5A5E080A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64674C56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69E85DE0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12664407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784C785D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28B26DFD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60325375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05B89376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14FDD52F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68E83234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2EDAF5B2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21106A5C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0DCD03D9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0D1946B2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1DB9CA3F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7B909379" w14:textId="77777777" w:rsidR="00860A8C" w:rsidRPr="00AF3E17" w:rsidRDefault="0020778A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ject</w:t>
      </w:r>
      <w:r w:rsidR="00860A8C" w:rsidRPr="00092876">
        <w:rPr>
          <w:rFonts w:ascii="Times New Roman" w:hAnsi="Times New Roman" w:cs="Times New Roman"/>
          <w:sz w:val="28"/>
          <w:szCs w:val="28"/>
          <w:lang w:val="sr-Cyrl-CS"/>
        </w:rPr>
        <w:t xml:space="preserve">: </w:t>
      </w:r>
    </w:p>
    <w:p w14:paraId="747678D2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000617D7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04CD36DA" w14:textId="77777777" w:rsidR="00507617" w:rsidRPr="00507617" w:rsidRDefault="00507617" w:rsidP="0050761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07617">
        <w:rPr>
          <w:rFonts w:ascii="Times New Roman" w:hAnsi="Times New Roman" w:cs="Times New Roman"/>
          <w:b/>
          <w:bCs/>
          <w:sz w:val="36"/>
          <w:szCs w:val="36"/>
        </w:rPr>
        <w:t>METHODS OF INSTRUMENTAL ANALYSIS</w:t>
      </w:r>
    </w:p>
    <w:p w14:paraId="4FBDEEF6" w14:textId="77777777" w:rsidR="00860A8C" w:rsidRPr="00AF3E17" w:rsidRDefault="00860A8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4485297B" w14:textId="77777777" w:rsidR="007F4D25" w:rsidRPr="007F4D25" w:rsidRDefault="0020778A" w:rsidP="007F4D25">
      <w:pPr>
        <w:rPr>
          <w:rFonts w:ascii="Times New Roman" w:hAnsi="Times New Roman" w:cs="Times New Roman"/>
          <w:lang w:val="sr-Cyrl-CS"/>
        </w:rPr>
      </w:pPr>
      <w:proofErr w:type="spellStart"/>
      <w:r w:rsidRPr="0020778A">
        <w:rPr>
          <w:rFonts w:ascii="Times New Roman" w:hAnsi="Times New Roman" w:cs="Times New Roman"/>
          <w:lang w:val="sr-Cyrl-CS"/>
        </w:rPr>
        <w:t>The</w:t>
      </w:r>
      <w:proofErr w:type="spellEnd"/>
      <w:r w:rsidRPr="0020778A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20778A">
        <w:rPr>
          <w:rFonts w:ascii="Times New Roman" w:hAnsi="Times New Roman" w:cs="Times New Roman"/>
          <w:lang w:val="sr-Cyrl-CS"/>
        </w:rPr>
        <w:t>course</w:t>
      </w:r>
      <w:proofErr w:type="spellEnd"/>
      <w:r w:rsidRPr="0020778A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20778A">
        <w:rPr>
          <w:rFonts w:ascii="Times New Roman" w:hAnsi="Times New Roman" w:cs="Times New Roman"/>
          <w:lang w:val="sr-Cyrl-CS"/>
        </w:rPr>
        <w:t>is</w:t>
      </w:r>
      <w:proofErr w:type="spellEnd"/>
      <w:r w:rsidRPr="0020778A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20778A">
        <w:rPr>
          <w:rFonts w:ascii="Times New Roman" w:hAnsi="Times New Roman" w:cs="Times New Roman"/>
          <w:lang w:val="sr-Cyrl-CS"/>
        </w:rPr>
        <w:t>evaluated</w:t>
      </w:r>
      <w:proofErr w:type="spellEnd"/>
      <w:r w:rsidRPr="0020778A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20778A">
        <w:rPr>
          <w:rFonts w:ascii="Times New Roman" w:hAnsi="Times New Roman" w:cs="Times New Roman"/>
          <w:lang w:val="sr-Cyrl-CS"/>
        </w:rPr>
        <w:t>with</w:t>
      </w:r>
      <w:proofErr w:type="spellEnd"/>
      <w:r w:rsidRPr="0020778A">
        <w:rPr>
          <w:rFonts w:ascii="Times New Roman" w:hAnsi="Times New Roman" w:cs="Times New Roman"/>
          <w:lang w:val="sr-Cyrl-CS"/>
        </w:rPr>
        <w:t xml:space="preserve"> 5 ECTS. </w:t>
      </w:r>
      <w:proofErr w:type="spellStart"/>
      <w:r w:rsidR="007F4D25" w:rsidRPr="007F4D25">
        <w:rPr>
          <w:rFonts w:ascii="Times New Roman" w:hAnsi="Times New Roman" w:cs="Times New Roman"/>
          <w:lang w:val="sr-Cyrl-CS"/>
        </w:rPr>
        <w:t>The</w:t>
      </w:r>
      <w:proofErr w:type="spellEnd"/>
      <w:r w:rsidR="007F4D25" w:rsidRPr="007F4D25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7F4D25" w:rsidRPr="007F4D25">
        <w:rPr>
          <w:rFonts w:ascii="Times New Roman" w:hAnsi="Times New Roman" w:cs="Times New Roman"/>
          <w:lang w:val="sr-Cyrl-CS"/>
        </w:rPr>
        <w:t>course</w:t>
      </w:r>
      <w:proofErr w:type="spellEnd"/>
      <w:r w:rsidR="007F4D25" w:rsidRPr="007F4D25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7F4D25" w:rsidRPr="007F4D25">
        <w:rPr>
          <w:rFonts w:ascii="Times New Roman" w:hAnsi="Times New Roman" w:cs="Times New Roman"/>
          <w:lang w:val="sr-Cyrl-CS"/>
        </w:rPr>
        <w:t>consists</w:t>
      </w:r>
      <w:proofErr w:type="spellEnd"/>
      <w:r w:rsidR="007F4D25" w:rsidRPr="007F4D25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7F4D25" w:rsidRPr="007F4D25">
        <w:rPr>
          <w:rFonts w:ascii="Times New Roman" w:hAnsi="Times New Roman" w:cs="Times New Roman"/>
          <w:lang w:val="sr-Cyrl-CS"/>
        </w:rPr>
        <w:t>of</w:t>
      </w:r>
      <w:proofErr w:type="spellEnd"/>
      <w:r w:rsidR="007F4D25" w:rsidRPr="007F4D25">
        <w:rPr>
          <w:rFonts w:ascii="Times New Roman" w:hAnsi="Times New Roman" w:cs="Times New Roman"/>
          <w:lang w:val="sr-Cyrl-CS"/>
        </w:rPr>
        <w:t xml:space="preserve"> </w:t>
      </w:r>
      <w:r w:rsidRPr="0020778A">
        <w:rPr>
          <w:rFonts w:ascii="Times New Roman" w:hAnsi="Times New Roman" w:cs="Times New Roman"/>
          <w:lang w:val="sr-Cyrl-CS"/>
        </w:rPr>
        <w:t xml:space="preserve">4 </w:t>
      </w:r>
      <w:proofErr w:type="spellStart"/>
      <w:r w:rsidRPr="0020778A">
        <w:rPr>
          <w:rFonts w:ascii="Times New Roman" w:hAnsi="Times New Roman" w:cs="Times New Roman"/>
          <w:lang w:val="sr-Cyrl-CS"/>
        </w:rPr>
        <w:t>ho</w:t>
      </w:r>
      <w:r w:rsidR="007F4D25">
        <w:rPr>
          <w:rFonts w:ascii="Times New Roman" w:hAnsi="Times New Roman" w:cs="Times New Roman"/>
          <w:lang w:val="sr-Cyrl-CS"/>
        </w:rPr>
        <w:t>urs</w:t>
      </w:r>
      <w:proofErr w:type="spellEnd"/>
      <w:r w:rsidR="007F4D25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7F4D25">
        <w:rPr>
          <w:rFonts w:ascii="Times New Roman" w:hAnsi="Times New Roman" w:cs="Times New Roman"/>
          <w:lang w:val="sr-Cyrl-CS"/>
        </w:rPr>
        <w:t>of</w:t>
      </w:r>
      <w:proofErr w:type="spellEnd"/>
      <w:r w:rsidR="007F4D25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7F4D25">
        <w:rPr>
          <w:rFonts w:ascii="Times New Roman" w:hAnsi="Times New Roman" w:cs="Times New Roman"/>
          <w:lang w:val="sr-Cyrl-CS"/>
        </w:rPr>
        <w:t>active</w:t>
      </w:r>
      <w:proofErr w:type="spellEnd"/>
      <w:r w:rsidR="007F4D25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7F4D25">
        <w:rPr>
          <w:rFonts w:ascii="Times New Roman" w:hAnsi="Times New Roman" w:cs="Times New Roman"/>
          <w:lang w:val="sr-Cyrl-CS"/>
        </w:rPr>
        <w:t>classes</w:t>
      </w:r>
      <w:proofErr w:type="spellEnd"/>
      <w:r w:rsidR="007F4D25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7F4D25">
        <w:rPr>
          <w:rFonts w:ascii="Times New Roman" w:hAnsi="Times New Roman" w:cs="Times New Roman"/>
          <w:lang w:val="sr-Cyrl-CS"/>
        </w:rPr>
        <w:t>per</w:t>
      </w:r>
      <w:proofErr w:type="spellEnd"/>
      <w:r w:rsidR="007F4D25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7F4D25">
        <w:rPr>
          <w:rFonts w:ascii="Times New Roman" w:hAnsi="Times New Roman" w:cs="Times New Roman"/>
          <w:lang w:val="sr-Cyrl-CS"/>
        </w:rPr>
        <w:t>week</w:t>
      </w:r>
      <w:proofErr w:type="spellEnd"/>
      <w:r w:rsidR="007F4D25">
        <w:rPr>
          <w:rFonts w:ascii="Times New Roman" w:hAnsi="Times New Roman" w:cs="Times New Roman"/>
          <w:lang w:val="sr-Cyrl-CS"/>
        </w:rPr>
        <w:t xml:space="preserve"> </w:t>
      </w:r>
      <w:r w:rsidR="007F4D25" w:rsidRPr="007F4D25">
        <w:rPr>
          <w:rFonts w:ascii="Times New Roman" w:hAnsi="Times New Roman" w:cs="Times New Roman"/>
          <w:lang w:val="sr-Cyrl-CS"/>
        </w:rPr>
        <w:t xml:space="preserve">(2 </w:t>
      </w:r>
    </w:p>
    <w:p w14:paraId="43951A57" w14:textId="77777777" w:rsidR="00860A8C" w:rsidRPr="00AF3E17" w:rsidRDefault="007F4D25" w:rsidP="007F4D25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7F4D25">
        <w:rPr>
          <w:rFonts w:ascii="Times New Roman" w:hAnsi="Times New Roman" w:cs="Times New Roman"/>
          <w:lang w:val="sr-Cyrl-CS"/>
        </w:rPr>
        <w:t>classes</w:t>
      </w:r>
      <w:proofErr w:type="spellEnd"/>
      <w:r w:rsidRPr="007F4D25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7F4D25">
        <w:rPr>
          <w:rFonts w:ascii="Times New Roman" w:hAnsi="Times New Roman" w:cs="Times New Roman"/>
          <w:lang w:val="sr-Cyrl-CS"/>
        </w:rPr>
        <w:t>of</w:t>
      </w:r>
      <w:proofErr w:type="spellEnd"/>
      <w:r w:rsidRPr="007F4D25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7F4D25">
        <w:rPr>
          <w:rFonts w:ascii="Times New Roman" w:hAnsi="Times New Roman" w:cs="Times New Roman"/>
          <w:lang w:val="sr-Cyrl-CS"/>
        </w:rPr>
        <w:t>lectures</w:t>
      </w:r>
      <w:proofErr w:type="spellEnd"/>
      <w:r w:rsidRPr="007F4D25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7F4D25">
        <w:rPr>
          <w:rFonts w:ascii="Times New Roman" w:hAnsi="Times New Roman" w:cs="Times New Roman"/>
          <w:lang w:val="sr-Cyrl-CS"/>
        </w:rPr>
        <w:t>and</w:t>
      </w:r>
      <w:proofErr w:type="spellEnd"/>
      <w:r w:rsidRPr="007F4D25">
        <w:rPr>
          <w:rFonts w:ascii="Times New Roman" w:hAnsi="Times New Roman" w:cs="Times New Roman"/>
          <w:lang w:val="sr-Cyrl-CS"/>
        </w:rPr>
        <w:t xml:space="preserve"> 2 </w:t>
      </w:r>
      <w:proofErr w:type="spellStart"/>
      <w:r w:rsidRPr="007F4D25">
        <w:rPr>
          <w:rFonts w:ascii="Times New Roman" w:hAnsi="Times New Roman" w:cs="Times New Roman"/>
          <w:lang w:val="sr-Cyrl-CS"/>
        </w:rPr>
        <w:t>cl</w:t>
      </w:r>
      <w:r>
        <w:rPr>
          <w:rFonts w:ascii="Times New Roman" w:hAnsi="Times New Roman" w:cs="Times New Roman"/>
          <w:lang w:val="sr-Cyrl-CS"/>
        </w:rPr>
        <w:t>asses</w:t>
      </w:r>
      <w:proofErr w:type="spellEnd"/>
      <w:r>
        <w:rPr>
          <w:rFonts w:ascii="Times New Roman" w:hAnsi="Times New Roman" w:cs="Times New Roman"/>
          <w:lang w:val="sr-Cyrl-CS"/>
        </w:rPr>
        <w:t xml:space="preserve"> </w:t>
      </w:r>
      <w:proofErr w:type="spellStart"/>
      <w:r>
        <w:rPr>
          <w:rFonts w:ascii="Times New Roman" w:hAnsi="Times New Roman" w:cs="Times New Roman"/>
          <w:lang w:val="sr-Cyrl-CS"/>
        </w:rPr>
        <w:t>of</w:t>
      </w:r>
      <w:proofErr w:type="spellEnd"/>
      <w:r>
        <w:rPr>
          <w:rFonts w:ascii="Times New Roman" w:hAnsi="Times New Roman" w:cs="Times New Roman"/>
          <w:lang w:val="sr-Cyrl-CS"/>
        </w:rPr>
        <w:t xml:space="preserve"> </w:t>
      </w:r>
      <w:proofErr w:type="spellStart"/>
      <w:r>
        <w:rPr>
          <w:rFonts w:ascii="Times New Roman" w:hAnsi="Times New Roman" w:cs="Times New Roman"/>
          <w:lang w:val="sr-Cyrl-CS"/>
        </w:rPr>
        <w:t>small</w:t>
      </w:r>
      <w:proofErr w:type="spellEnd"/>
      <w:r>
        <w:rPr>
          <w:rFonts w:ascii="Times New Roman" w:hAnsi="Times New Roman" w:cs="Times New Roman"/>
          <w:lang w:val="sr-Cyrl-CS"/>
        </w:rPr>
        <w:t xml:space="preserve"> </w:t>
      </w:r>
      <w:proofErr w:type="spellStart"/>
      <w:r>
        <w:rPr>
          <w:rFonts w:ascii="Times New Roman" w:hAnsi="Times New Roman" w:cs="Times New Roman"/>
          <w:lang w:val="sr-Cyrl-CS"/>
        </w:rPr>
        <w:t>groups</w:t>
      </w:r>
      <w:proofErr w:type="spellEnd"/>
      <w:r>
        <w:rPr>
          <w:rFonts w:ascii="Times New Roman" w:hAnsi="Times New Roman" w:cs="Times New Roman"/>
          <w:lang w:val="sr-Cyrl-CS"/>
        </w:rPr>
        <w:t xml:space="preserve"> </w:t>
      </w:r>
      <w:proofErr w:type="spellStart"/>
      <w:r>
        <w:rPr>
          <w:rFonts w:ascii="Times New Roman" w:hAnsi="Times New Roman" w:cs="Times New Roman"/>
          <w:lang w:val="sr-Cyrl-CS"/>
        </w:rPr>
        <w:t>activity</w:t>
      </w:r>
      <w:proofErr w:type="spellEnd"/>
      <w:r w:rsidR="0020778A" w:rsidRPr="0020778A">
        <w:rPr>
          <w:rFonts w:ascii="Times New Roman" w:hAnsi="Times New Roman" w:cs="Times New Roman"/>
          <w:lang w:val="sr-Cyrl-CS"/>
        </w:rPr>
        <w:t>)</w:t>
      </w:r>
    </w:p>
    <w:p w14:paraId="4A206075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57215513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34C99B4F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355804A2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0CB69A04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543F32CA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178C5716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7DF5A973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5472A566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4D402760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3133683D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1C32C840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6338FBCA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1C206B99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22CC7FAF" w14:textId="77777777" w:rsidR="0020778A" w:rsidRPr="00AF3E17" w:rsidRDefault="0020778A">
      <w:pPr>
        <w:rPr>
          <w:rFonts w:ascii="Times New Roman" w:hAnsi="Times New Roman" w:cs="Times New Roman"/>
          <w:sz w:val="28"/>
          <w:szCs w:val="28"/>
        </w:rPr>
      </w:pPr>
    </w:p>
    <w:p w14:paraId="1A4B31C5" w14:textId="77777777" w:rsidR="0020778A" w:rsidRPr="00AF3E17" w:rsidRDefault="0020778A">
      <w:pPr>
        <w:rPr>
          <w:rFonts w:ascii="Times New Roman" w:hAnsi="Times New Roman" w:cs="Times New Roman"/>
          <w:sz w:val="28"/>
          <w:szCs w:val="28"/>
        </w:rPr>
      </w:pPr>
    </w:p>
    <w:p w14:paraId="51C11A32" w14:textId="77777777" w:rsidR="00507617" w:rsidRPr="00AF3E17" w:rsidRDefault="00507617">
      <w:pPr>
        <w:rPr>
          <w:rFonts w:ascii="Times New Roman" w:hAnsi="Times New Roman" w:cs="Times New Roman"/>
          <w:sz w:val="28"/>
          <w:szCs w:val="28"/>
        </w:rPr>
      </w:pPr>
    </w:p>
    <w:p w14:paraId="7816E2E0" w14:textId="77777777" w:rsidR="00507617" w:rsidRPr="00AF3E17" w:rsidRDefault="00507617">
      <w:pPr>
        <w:rPr>
          <w:rFonts w:ascii="Times New Roman" w:hAnsi="Times New Roman" w:cs="Times New Roman"/>
          <w:sz w:val="28"/>
          <w:szCs w:val="28"/>
        </w:rPr>
      </w:pPr>
    </w:p>
    <w:p w14:paraId="210AAF1A" w14:textId="77777777" w:rsidR="00507617" w:rsidRPr="00AF3E17" w:rsidRDefault="00507617">
      <w:pPr>
        <w:rPr>
          <w:rFonts w:ascii="Times New Roman" w:hAnsi="Times New Roman" w:cs="Times New Roman"/>
          <w:sz w:val="28"/>
          <w:szCs w:val="28"/>
        </w:rPr>
      </w:pPr>
    </w:p>
    <w:p w14:paraId="31EC3883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4E40B8AE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23F9C2CE" w14:textId="77777777" w:rsidR="00860A8C" w:rsidRPr="00AF3E17" w:rsidRDefault="00860A8C">
      <w:pPr>
        <w:rPr>
          <w:rFonts w:ascii="Times New Roman" w:hAnsi="Times New Roman" w:cs="Times New Roman"/>
          <w:sz w:val="28"/>
          <w:szCs w:val="28"/>
        </w:rPr>
      </w:pPr>
    </w:p>
    <w:p w14:paraId="3FB31946" w14:textId="77777777" w:rsidR="00860A8C" w:rsidRDefault="0020778A">
      <w:pPr>
        <w:rPr>
          <w:b/>
          <w:bCs/>
          <w:sz w:val="32"/>
          <w:szCs w:val="32"/>
          <w:lang w:val="sr-Cyrl-CS"/>
        </w:rPr>
      </w:pPr>
      <w:r w:rsidRPr="0020778A">
        <w:rPr>
          <w:b/>
          <w:bCs/>
          <w:sz w:val="32"/>
          <w:szCs w:val="32"/>
          <w:lang w:val="sr-Cyrl-CS"/>
        </w:rPr>
        <w:lastRenderedPageBreak/>
        <w:t>TEACHERS AND ASSOCIATES</w:t>
      </w:r>
      <w:r w:rsidR="00860A8C" w:rsidRPr="00F022A4">
        <w:rPr>
          <w:b/>
          <w:bCs/>
          <w:sz w:val="32"/>
          <w:szCs w:val="32"/>
          <w:lang w:val="sr-Cyrl-CS"/>
        </w:rPr>
        <w:t>:</w:t>
      </w:r>
    </w:p>
    <w:p w14:paraId="54DD745C" w14:textId="77777777" w:rsidR="00860A8C" w:rsidRDefault="00860A8C">
      <w:pPr>
        <w:rPr>
          <w:b/>
          <w:bCs/>
          <w:sz w:val="32"/>
          <w:szCs w:val="32"/>
          <w:lang w:val="sr-Cyrl-CS"/>
        </w:rPr>
      </w:pPr>
    </w:p>
    <w:p w14:paraId="4EC5D6C5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tbl>
      <w:tblPr>
        <w:tblpPr w:leftFromText="181" w:rightFromText="181" w:vertAnchor="text" w:horzAnchor="margin" w:tblpXSpec="center" w:tblpY="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9"/>
        <w:gridCol w:w="3511"/>
        <w:gridCol w:w="3392"/>
        <w:gridCol w:w="2450"/>
      </w:tblGrid>
      <w:tr w:rsidR="00860A8C" w:rsidRPr="00092876" w14:paraId="0604BBD2" w14:textId="77777777">
        <w:trPr>
          <w:trHeight w:val="416"/>
        </w:trPr>
        <w:tc>
          <w:tcPr>
            <w:tcW w:w="282" w:type="pct"/>
            <w:vAlign w:val="center"/>
          </w:tcPr>
          <w:p w14:paraId="16CD2C3E" w14:textId="77777777" w:rsidR="00860A8C" w:rsidRPr="00BC0BD6" w:rsidRDefault="00860A8C">
            <w:pPr>
              <w:pStyle w:val="Default"/>
              <w:jc w:val="center"/>
              <w:rPr>
                <w:noProof/>
                <w:color w:val="auto"/>
              </w:rPr>
            </w:pPr>
          </w:p>
        </w:tc>
        <w:tc>
          <w:tcPr>
            <w:tcW w:w="1771" w:type="pct"/>
            <w:vAlign w:val="center"/>
          </w:tcPr>
          <w:p w14:paraId="582716D8" w14:textId="77777777" w:rsidR="00860A8C" w:rsidRPr="00BC0BD6" w:rsidRDefault="0020778A">
            <w:pPr>
              <w:pStyle w:val="Default"/>
              <w:jc w:val="center"/>
              <w:rPr>
                <w:noProof/>
                <w:color w:val="auto"/>
                <w:lang w:val="sr-Cyrl-CS"/>
              </w:rPr>
            </w:pPr>
            <w:r w:rsidRPr="0020778A">
              <w:rPr>
                <w:noProof/>
                <w:color w:val="auto"/>
                <w:lang w:val="sr-Cyrl-CS"/>
              </w:rPr>
              <w:t>Name and surname</w:t>
            </w:r>
          </w:p>
        </w:tc>
        <w:tc>
          <w:tcPr>
            <w:tcW w:w="1711" w:type="pct"/>
            <w:vAlign w:val="center"/>
          </w:tcPr>
          <w:p w14:paraId="6EA451E1" w14:textId="77777777" w:rsidR="00860A8C" w:rsidRPr="00BC0BD6" w:rsidRDefault="0020778A">
            <w:pPr>
              <w:pStyle w:val="Default"/>
              <w:jc w:val="center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E-mail address</w:t>
            </w:r>
          </w:p>
        </w:tc>
        <w:tc>
          <w:tcPr>
            <w:tcW w:w="1236" w:type="pct"/>
            <w:vAlign w:val="center"/>
          </w:tcPr>
          <w:p w14:paraId="30E616C8" w14:textId="77777777" w:rsidR="00860A8C" w:rsidRPr="00BC0BD6" w:rsidRDefault="00156ECB">
            <w:pPr>
              <w:pStyle w:val="Default"/>
              <w:jc w:val="center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Academic rank</w:t>
            </w:r>
          </w:p>
        </w:tc>
      </w:tr>
      <w:tr w:rsidR="00860A8C" w:rsidRPr="00092876" w14:paraId="4E46864B" w14:textId="77777777">
        <w:trPr>
          <w:trHeight w:val="416"/>
        </w:trPr>
        <w:tc>
          <w:tcPr>
            <w:tcW w:w="282" w:type="pct"/>
            <w:vAlign w:val="center"/>
          </w:tcPr>
          <w:p w14:paraId="7EA60D80" w14:textId="77777777" w:rsidR="00860A8C" w:rsidRPr="00BC0BD6" w:rsidRDefault="00860A8C">
            <w:pPr>
              <w:pStyle w:val="Default"/>
              <w:jc w:val="center"/>
              <w:rPr>
                <w:noProof/>
                <w:color w:val="auto"/>
              </w:rPr>
            </w:pPr>
            <w:r w:rsidRPr="00BC0BD6">
              <w:rPr>
                <w:noProof/>
                <w:color w:val="auto"/>
              </w:rPr>
              <w:t>1.</w:t>
            </w:r>
          </w:p>
        </w:tc>
        <w:tc>
          <w:tcPr>
            <w:tcW w:w="1771" w:type="pct"/>
            <w:vAlign w:val="center"/>
          </w:tcPr>
          <w:p w14:paraId="4360D9C4" w14:textId="77777777" w:rsidR="00860A8C" w:rsidRPr="00507617" w:rsidRDefault="00507617">
            <w:pPr>
              <w:pStyle w:val="Default"/>
              <w:rPr>
                <w:noProof/>
                <w:color w:val="auto"/>
                <w:lang w:val="sr-Latn-RS"/>
              </w:rPr>
            </w:pPr>
            <w:r>
              <w:rPr>
                <w:noProof/>
                <w:color w:val="auto"/>
                <w:lang w:val="sr-Latn-RS"/>
              </w:rPr>
              <w:t>Nedeljko Manojlović</w:t>
            </w:r>
          </w:p>
        </w:tc>
        <w:tc>
          <w:tcPr>
            <w:tcW w:w="1711" w:type="pct"/>
            <w:vAlign w:val="center"/>
          </w:tcPr>
          <w:p w14:paraId="758F0E30" w14:textId="77777777" w:rsidR="00860A8C" w:rsidRPr="00B1384F" w:rsidRDefault="00637B47">
            <w:pPr>
              <w:pStyle w:val="Default"/>
              <w:rPr>
                <w:noProof/>
                <w:color w:val="auto"/>
              </w:rPr>
            </w:pPr>
            <w:hyperlink r:id="rId9" w:history="1">
              <w:r w:rsidRPr="00B1384F">
                <w:rPr>
                  <w:rStyle w:val="Hyperlink"/>
                  <w:noProof/>
                  <w:color w:val="auto"/>
                  <w:u w:val="none"/>
                </w:rPr>
                <w:t>mtnedeljko@yahoo.com</w:t>
              </w:r>
            </w:hyperlink>
          </w:p>
        </w:tc>
        <w:tc>
          <w:tcPr>
            <w:tcW w:w="1236" w:type="pct"/>
            <w:vAlign w:val="center"/>
          </w:tcPr>
          <w:p w14:paraId="0C204D6A" w14:textId="77777777" w:rsidR="00860A8C" w:rsidRPr="00BC0BD6" w:rsidRDefault="00507617">
            <w:pPr>
              <w:pStyle w:val="Default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Full professor</w:t>
            </w:r>
          </w:p>
        </w:tc>
      </w:tr>
      <w:tr w:rsidR="00156ECB" w:rsidRPr="00092876" w14:paraId="06132F7B" w14:textId="77777777">
        <w:trPr>
          <w:trHeight w:val="423"/>
        </w:trPr>
        <w:tc>
          <w:tcPr>
            <w:tcW w:w="282" w:type="pct"/>
            <w:vAlign w:val="center"/>
          </w:tcPr>
          <w:p w14:paraId="029ABA39" w14:textId="77777777" w:rsidR="00156ECB" w:rsidRDefault="008263E8" w:rsidP="00156ECB">
            <w:pPr>
              <w:pStyle w:val="Default"/>
              <w:jc w:val="center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2</w:t>
            </w:r>
            <w:r w:rsidR="00156ECB">
              <w:rPr>
                <w:noProof/>
                <w:color w:val="auto"/>
              </w:rPr>
              <w:t>.</w:t>
            </w:r>
          </w:p>
        </w:tc>
        <w:tc>
          <w:tcPr>
            <w:tcW w:w="1771" w:type="pct"/>
            <w:vAlign w:val="center"/>
          </w:tcPr>
          <w:p w14:paraId="04E6E16C" w14:textId="77777777" w:rsidR="00156ECB" w:rsidRPr="00447F9E" w:rsidRDefault="00156ECB" w:rsidP="00156ECB">
            <w:pPr>
              <w:pStyle w:val="Default"/>
              <w:rPr>
                <w:noProof/>
                <w:color w:val="auto"/>
                <w:lang w:val="sr-Latn-RS"/>
              </w:rPr>
            </w:pPr>
            <w:r>
              <w:rPr>
                <w:noProof/>
                <w:color w:val="auto"/>
                <w:lang w:val="sr-Latn-RS"/>
              </w:rPr>
              <w:t>Jovica Tomović</w:t>
            </w:r>
          </w:p>
        </w:tc>
        <w:tc>
          <w:tcPr>
            <w:tcW w:w="1711" w:type="pct"/>
            <w:vAlign w:val="center"/>
          </w:tcPr>
          <w:p w14:paraId="28628F01" w14:textId="77777777" w:rsidR="00156ECB" w:rsidRPr="00AC44CA" w:rsidRDefault="00156ECB" w:rsidP="00156ECB">
            <w:pPr>
              <w:pStyle w:val="Default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jovicatomovic2011@gmail.com</w:t>
            </w:r>
          </w:p>
        </w:tc>
        <w:tc>
          <w:tcPr>
            <w:tcW w:w="1236" w:type="pct"/>
            <w:vAlign w:val="center"/>
          </w:tcPr>
          <w:p w14:paraId="6814EE9F" w14:textId="77777777" w:rsidR="00156ECB" w:rsidRPr="00AC44CA" w:rsidRDefault="00156ECB" w:rsidP="00156ECB">
            <w:pPr>
              <w:pStyle w:val="Default"/>
              <w:rPr>
                <w:noProof/>
                <w:color w:val="auto"/>
                <w:lang w:val="sr-Cyrl-CS"/>
              </w:rPr>
            </w:pPr>
            <w:r>
              <w:rPr>
                <w:noProof/>
                <w:color w:val="auto"/>
              </w:rPr>
              <w:t>A</w:t>
            </w:r>
            <w:r w:rsidRPr="00BE74EE">
              <w:rPr>
                <w:noProof/>
                <w:color w:val="auto"/>
              </w:rPr>
              <w:t>ssistant professor</w:t>
            </w:r>
          </w:p>
        </w:tc>
      </w:tr>
    </w:tbl>
    <w:p w14:paraId="29113815" w14:textId="77777777" w:rsidR="00860A8C" w:rsidRPr="00092876" w:rsidRDefault="00860A8C">
      <w:pPr>
        <w:rPr>
          <w:rFonts w:ascii="Times New Roman" w:hAnsi="Times New Roman" w:cs="Times New Roman"/>
          <w:sz w:val="16"/>
          <w:szCs w:val="16"/>
          <w:lang w:val="sr-Cyrl-CS"/>
        </w:rPr>
      </w:pPr>
    </w:p>
    <w:p w14:paraId="14A15287" w14:textId="77777777" w:rsidR="00860A8C" w:rsidRPr="00092876" w:rsidRDefault="00860A8C">
      <w:pPr>
        <w:rPr>
          <w:rFonts w:ascii="Times New Roman" w:hAnsi="Times New Roman" w:cs="Times New Roman"/>
          <w:sz w:val="16"/>
          <w:szCs w:val="16"/>
          <w:lang w:val="sr-Cyrl-CS"/>
        </w:rPr>
      </w:pPr>
    </w:p>
    <w:p w14:paraId="0BE7B0CE" w14:textId="77777777" w:rsidR="00860A8C" w:rsidRPr="00092876" w:rsidRDefault="00860A8C">
      <w:pPr>
        <w:rPr>
          <w:rFonts w:ascii="Times New Roman" w:hAnsi="Times New Roman" w:cs="Times New Roman"/>
          <w:sz w:val="16"/>
          <w:szCs w:val="16"/>
          <w:lang w:val="sr-Cyrl-CS"/>
        </w:rPr>
      </w:pPr>
    </w:p>
    <w:p w14:paraId="5276854F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p w14:paraId="27E50390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p w14:paraId="17C67951" w14:textId="77777777" w:rsidR="00860A8C" w:rsidRPr="00092876" w:rsidRDefault="00156ECB">
      <w:pPr>
        <w:rPr>
          <w:rFonts w:ascii="Times New Roman" w:hAnsi="Times New Roman" w:cs="Times New Roman"/>
          <w:sz w:val="20"/>
          <w:szCs w:val="20"/>
          <w:lang w:val="sr-Cyrl-CS"/>
        </w:rPr>
      </w:pPr>
      <w:proofErr w:type="spellStart"/>
      <w:r w:rsidRPr="00156ECB">
        <w:rPr>
          <w:rFonts w:ascii="Times New Roman" w:hAnsi="Times New Roman" w:cs="Times New Roman"/>
          <w:b/>
          <w:bCs/>
          <w:sz w:val="32"/>
          <w:szCs w:val="32"/>
          <w:lang w:val="sr-Cyrl-CS"/>
        </w:rPr>
        <w:t>Course</w:t>
      </w:r>
      <w:proofErr w:type="spellEnd"/>
      <w:r w:rsidRPr="00156ECB">
        <w:rPr>
          <w:rFonts w:ascii="Times New Roman" w:hAnsi="Times New Roman" w:cs="Times New Roman"/>
          <w:b/>
          <w:bCs/>
          <w:sz w:val="32"/>
          <w:szCs w:val="32"/>
          <w:lang w:val="sr-Cyrl-CS"/>
        </w:rPr>
        <w:t xml:space="preserve"> </w:t>
      </w:r>
      <w:proofErr w:type="spellStart"/>
      <w:r w:rsidRPr="00156ECB">
        <w:rPr>
          <w:rFonts w:ascii="Times New Roman" w:hAnsi="Times New Roman" w:cs="Times New Roman"/>
          <w:b/>
          <w:bCs/>
          <w:sz w:val="32"/>
          <w:szCs w:val="32"/>
          <w:lang w:val="sr-Cyrl-CS"/>
        </w:rPr>
        <w:t>structure</w:t>
      </w:r>
      <w:proofErr w:type="spellEnd"/>
      <w:r w:rsidRPr="00156ECB">
        <w:rPr>
          <w:rFonts w:ascii="Times New Roman" w:hAnsi="Times New Roman" w:cs="Times New Roman"/>
          <w:b/>
          <w:bCs/>
          <w:sz w:val="32"/>
          <w:szCs w:val="32"/>
          <w:lang w:val="sr-Cyrl-CS"/>
        </w:rPr>
        <w:t>:</w:t>
      </w:r>
    </w:p>
    <w:tbl>
      <w:tblPr>
        <w:tblW w:w="5033" w:type="pct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2"/>
        <w:gridCol w:w="3047"/>
        <w:gridCol w:w="1133"/>
        <w:gridCol w:w="1319"/>
        <w:gridCol w:w="1145"/>
        <w:gridCol w:w="2291"/>
      </w:tblGrid>
      <w:tr w:rsidR="0018145D" w:rsidRPr="00092876" w14:paraId="7D69D2A4" w14:textId="77777777" w:rsidTr="00156ECB">
        <w:trPr>
          <w:trHeight w:val="310"/>
        </w:trPr>
        <w:tc>
          <w:tcPr>
            <w:tcW w:w="522" w:type="pct"/>
            <w:vAlign w:val="center"/>
          </w:tcPr>
          <w:p w14:paraId="3428CF46" w14:textId="77777777" w:rsidR="00CF1C12" w:rsidRPr="00156ECB" w:rsidRDefault="00156ECB">
            <w:pPr>
              <w:ind w:left="-108" w:firstLine="108"/>
              <w:jc w:val="center"/>
              <w:rPr>
                <w:rFonts w:ascii="Times New Roman" w:hAnsi="Times New Roman" w:cs="Times New Roman"/>
                <w:b/>
                <w:bCs/>
                <w:lang w:val="sr-Latn-RS"/>
              </w:rPr>
            </w:pPr>
            <w:r>
              <w:rPr>
                <w:rFonts w:ascii="Times New Roman" w:hAnsi="Times New Roman" w:cs="Times New Roman"/>
                <w:b/>
                <w:bCs/>
                <w:lang w:val="sr-Latn-RS"/>
              </w:rPr>
              <w:t>Module</w:t>
            </w:r>
          </w:p>
        </w:tc>
        <w:tc>
          <w:tcPr>
            <w:tcW w:w="1527" w:type="pct"/>
            <w:vAlign w:val="center"/>
          </w:tcPr>
          <w:p w14:paraId="1CA488C6" w14:textId="77777777" w:rsidR="00CF1C12" w:rsidRPr="00156ECB" w:rsidRDefault="00156ECB">
            <w:pPr>
              <w:ind w:left="-108" w:firstLine="108"/>
              <w:jc w:val="center"/>
              <w:rPr>
                <w:rFonts w:ascii="Times New Roman" w:hAnsi="Times New Roman" w:cs="Times New Roman"/>
                <w:b/>
                <w:bCs/>
                <w:lang w:val="sr-Latn-R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Nam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 xml:space="preserve"> module</w:t>
            </w:r>
          </w:p>
        </w:tc>
        <w:tc>
          <w:tcPr>
            <w:tcW w:w="568" w:type="pct"/>
            <w:vAlign w:val="center"/>
          </w:tcPr>
          <w:p w14:paraId="6F1FCD52" w14:textId="77777777" w:rsidR="00CF1C12" w:rsidRPr="00092876" w:rsidRDefault="00156EC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035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Weeks</w:t>
            </w:r>
          </w:p>
        </w:tc>
        <w:tc>
          <w:tcPr>
            <w:tcW w:w="661" w:type="pct"/>
            <w:vAlign w:val="center"/>
          </w:tcPr>
          <w:p w14:paraId="3214C83D" w14:textId="77777777" w:rsidR="00CF1C12" w:rsidRPr="00092876" w:rsidRDefault="00156EC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Lectures</w:t>
            </w:r>
          </w:p>
        </w:tc>
        <w:tc>
          <w:tcPr>
            <w:tcW w:w="574" w:type="pct"/>
            <w:vAlign w:val="center"/>
          </w:tcPr>
          <w:p w14:paraId="625292F7" w14:textId="77777777" w:rsidR="00CF1C12" w:rsidRPr="00092876" w:rsidRDefault="00156EC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actice</w:t>
            </w:r>
          </w:p>
        </w:tc>
        <w:tc>
          <w:tcPr>
            <w:tcW w:w="1147" w:type="pct"/>
            <w:vAlign w:val="center"/>
          </w:tcPr>
          <w:p w14:paraId="14DD0086" w14:textId="77777777" w:rsidR="00CF1C12" w:rsidRPr="00092876" w:rsidRDefault="00156ECB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 xml:space="preserve">Module </w:t>
            </w:r>
            <w:proofErr w:type="spellStart"/>
            <w:r w:rsidRPr="00156ECB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Coordinator</w:t>
            </w:r>
            <w:proofErr w:type="spellEnd"/>
          </w:p>
        </w:tc>
      </w:tr>
      <w:tr w:rsidR="0018145D" w:rsidRPr="00092876" w14:paraId="61C107CF" w14:textId="77777777" w:rsidTr="00156ECB">
        <w:trPr>
          <w:trHeight w:val="850"/>
        </w:trPr>
        <w:tc>
          <w:tcPr>
            <w:tcW w:w="522" w:type="pct"/>
            <w:vAlign w:val="center"/>
          </w:tcPr>
          <w:p w14:paraId="5FC2E619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1</w:t>
            </w:r>
          </w:p>
        </w:tc>
        <w:tc>
          <w:tcPr>
            <w:tcW w:w="1527" w:type="pct"/>
            <w:vAlign w:val="center"/>
          </w:tcPr>
          <w:p w14:paraId="5302251F" w14:textId="77777777" w:rsidR="00CF1C12" w:rsidRPr="00632F13" w:rsidRDefault="002300DB" w:rsidP="007F4D25">
            <w:pPr>
              <w:rPr>
                <w:rFonts w:ascii="Times New Roman" w:hAnsi="Times New Roman" w:cs="Times New Roman"/>
              </w:rPr>
            </w:pPr>
            <w:r w:rsidRPr="00AF3E17">
              <w:rPr>
                <w:rFonts w:ascii="Times New Roman" w:hAnsi="Times New Roman" w:cs="Times New Roman"/>
                <w:bCs/>
              </w:rPr>
              <w:t>Principles and types</w:t>
            </w:r>
            <w:r w:rsidR="0020778A" w:rsidRPr="00AF3E17">
              <w:rPr>
                <w:rFonts w:ascii="Times New Roman" w:hAnsi="Times New Roman" w:cs="Times New Roman"/>
                <w:bCs/>
              </w:rPr>
              <w:t xml:space="preserve"> of instrumental methods. </w:t>
            </w:r>
            <w:r w:rsidR="007F4D25" w:rsidRPr="00AF3E17">
              <w:rPr>
                <w:rFonts w:ascii="Times New Roman" w:hAnsi="Times New Roman" w:cs="Times New Roman"/>
                <w:bCs/>
              </w:rPr>
              <w:t>R</w:t>
            </w:r>
            <w:r w:rsidR="0020778A" w:rsidRPr="00AF3E17">
              <w:rPr>
                <w:rFonts w:ascii="Times New Roman" w:hAnsi="Times New Roman" w:cs="Times New Roman"/>
                <w:bCs/>
              </w:rPr>
              <w:t xml:space="preserve">efractometry, polarimetry and colorimetry. Electrochemical methods. </w:t>
            </w:r>
            <w:r w:rsidR="0020778A" w:rsidRPr="0020778A">
              <w:rPr>
                <w:rFonts w:ascii="Times New Roman" w:hAnsi="Times New Roman" w:cs="Times New Roman"/>
                <w:bCs/>
                <w:lang w:val="ru-RU"/>
              </w:rPr>
              <w:t>Poten</w:t>
            </w:r>
            <w:r w:rsidR="0020778A">
              <w:rPr>
                <w:rFonts w:ascii="Times New Roman" w:hAnsi="Times New Roman" w:cs="Times New Roman"/>
                <w:bCs/>
                <w:lang w:val="ru-RU"/>
              </w:rPr>
              <w:t>tiometry. pH</w:t>
            </w:r>
            <w:r w:rsidR="0020778A" w:rsidRPr="0020778A">
              <w:rPr>
                <w:rFonts w:ascii="Times New Roman" w:hAnsi="Times New Roman" w:cs="Times New Roman"/>
                <w:bCs/>
                <w:lang w:val="ru-RU"/>
              </w:rPr>
              <w:t>-metry. Analysis of secondary metabolites.</w:t>
            </w:r>
          </w:p>
        </w:tc>
        <w:tc>
          <w:tcPr>
            <w:tcW w:w="568" w:type="pct"/>
            <w:vAlign w:val="center"/>
          </w:tcPr>
          <w:p w14:paraId="14570083" w14:textId="77777777" w:rsidR="00CF1C12" w:rsidRPr="00637B47" w:rsidRDefault="008B1B1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61" w:type="pct"/>
            <w:vAlign w:val="center"/>
          </w:tcPr>
          <w:p w14:paraId="68BB6ACB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4" w:type="pct"/>
            <w:vAlign w:val="center"/>
          </w:tcPr>
          <w:p w14:paraId="78FCD957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47" w:type="pct"/>
            <w:vAlign w:val="center"/>
          </w:tcPr>
          <w:p w14:paraId="172AD884" w14:textId="77777777" w:rsidR="00CF1C12" w:rsidRPr="00BC0BD6" w:rsidRDefault="00156ECB">
            <w:pPr>
              <w:rPr>
                <w:rFonts w:ascii="Times New Roman" w:hAnsi="Times New Roman" w:cs="Times New Roman"/>
                <w:noProof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lang w:val="sr-Latn-RS"/>
              </w:rPr>
              <w:t>Full prof.</w:t>
            </w:r>
            <w:r w:rsidR="00CF1C12" w:rsidRPr="00BC0BD6">
              <w:rPr>
                <w:rFonts w:ascii="Times New Roman" w:hAnsi="Times New Roman" w:cs="Times New Roman"/>
                <w:noProof/>
                <w:lang w:val="sr-Cyrl-CS"/>
              </w:rPr>
              <w:t xml:space="preserve"> </w:t>
            </w:r>
            <w:r>
              <w:rPr>
                <w:noProof/>
                <w:lang w:val="sr-Latn-RS"/>
              </w:rPr>
              <w:t>Nedeljko Manojlović</w:t>
            </w:r>
          </w:p>
        </w:tc>
      </w:tr>
      <w:tr w:rsidR="0018145D" w:rsidRPr="00092876" w14:paraId="7F8AD283" w14:textId="77777777" w:rsidTr="00156ECB">
        <w:trPr>
          <w:trHeight w:val="850"/>
        </w:trPr>
        <w:tc>
          <w:tcPr>
            <w:tcW w:w="522" w:type="pct"/>
            <w:vAlign w:val="center"/>
          </w:tcPr>
          <w:p w14:paraId="45557175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2</w:t>
            </w:r>
          </w:p>
        </w:tc>
        <w:tc>
          <w:tcPr>
            <w:tcW w:w="1527" w:type="pct"/>
            <w:vAlign w:val="center"/>
          </w:tcPr>
          <w:p w14:paraId="79EE6680" w14:textId="77777777" w:rsidR="00CF1C12" w:rsidRPr="00BC0BD6" w:rsidRDefault="0020778A">
            <w:pPr>
              <w:rPr>
                <w:rFonts w:ascii="Times New Roman" w:hAnsi="Times New Roman" w:cs="Times New Roman"/>
                <w:lang w:val="sr-Cyrl-CS"/>
              </w:rPr>
            </w:pPr>
            <w:r w:rsidRPr="00AF3E17">
              <w:rPr>
                <w:rFonts w:ascii="Times New Roman" w:hAnsi="Times New Roman" w:cs="Times New Roman"/>
                <w:bCs/>
                <w:iCs/>
              </w:rPr>
              <w:t>Instrumental chr</w:t>
            </w:r>
            <w:r w:rsidR="008263E8" w:rsidRPr="00AF3E17">
              <w:rPr>
                <w:rFonts w:ascii="Times New Roman" w:hAnsi="Times New Roman" w:cs="Times New Roman"/>
                <w:bCs/>
                <w:iCs/>
              </w:rPr>
              <w:t>omatographic methods</w:t>
            </w:r>
            <w:r w:rsidRPr="00AF3E17">
              <w:rPr>
                <w:rFonts w:ascii="Times New Roman" w:hAnsi="Times New Roman" w:cs="Times New Roman"/>
                <w:bCs/>
                <w:iCs/>
              </w:rPr>
              <w:t xml:space="preserve">. Gas and liquid chromatography. </w:t>
            </w:r>
            <w:r w:rsidRPr="0020778A">
              <w:rPr>
                <w:rFonts w:ascii="Times New Roman" w:hAnsi="Times New Roman" w:cs="Times New Roman"/>
                <w:bCs/>
                <w:iCs/>
                <w:lang w:val="ru-RU"/>
              </w:rPr>
              <w:t>Combined methods. NMR spectroscopy.</w:t>
            </w:r>
          </w:p>
        </w:tc>
        <w:tc>
          <w:tcPr>
            <w:tcW w:w="568" w:type="pct"/>
            <w:vAlign w:val="center"/>
          </w:tcPr>
          <w:p w14:paraId="49DF23E7" w14:textId="77777777" w:rsidR="00CF1C12" w:rsidRPr="00BC0BD6" w:rsidRDefault="007C5C62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C0BD6">
              <w:rPr>
                <w:rFonts w:ascii="Times New Roman" w:hAnsi="Times New Roman" w:cs="Times New Roman"/>
                <w:lang w:val="sr-Cyrl-CS"/>
              </w:rPr>
              <w:t>5</w:t>
            </w:r>
          </w:p>
        </w:tc>
        <w:tc>
          <w:tcPr>
            <w:tcW w:w="661" w:type="pct"/>
            <w:vAlign w:val="center"/>
          </w:tcPr>
          <w:p w14:paraId="107121DF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4" w:type="pct"/>
            <w:vAlign w:val="center"/>
          </w:tcPr>
          <w:p w14:paraId="5F2D3064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47" w:type="pct"/>
            <w:vAlign w:val="center"/>
          </w:tcPr>
          <w:p w14:paraId="63A65800" w14:textId="77777777" w:rsidR="00CF1C12" w:rsidRPr="00BC0BD6" w:rsidRDefault="00156ECB">
            <w:pPr>
              <w:rPr>
                <w:rFonts w:ascii="Times New Roman" w:hAnsi="Times New Roman" w:cs="Times New Roman"/>
                <w:noProof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lang w:val="sr-Latn-RS"/>
              </w:rPr>
              <w:t>Full prof.</w:t>
            </w:r>
            <w:r w:rsidR="00CF1C12" w:rsidRPr="00BC0BD6">
              <w:rPr>
                <w:rFonts w:ascii="Times New Roman" w:hAnsi="Times New Roman" w:cs="Times New Roman"/>
                <w:noProof/>
                <w:lang w:val="sr-Cyrl-CS"/>
              </w:rPr>
              <w:t xml:space="preserve"> </w:t>
            </w:r>
            <w:r>
              <w:rPr>
                <w:noProof/>
                <w:lang w:val="sr-Latn-RS"/>
              </w:rPr>
              <w:t>Nedeljko Manojlović</w:t>
            </w:r>
          </w:p>
        </w:tc>
      </w:tr>
      <w:tr w:rsidR="0018145D" w:rsidRPr="00092876" w14:paraId="5BCE7E25" w14:textId="77777777" w:rsidTr="00156ECB">
        <w:trPr>
          <w:trHeight w:val="850"/>
        </w:trPr>
        <w:tc>
          <w:tcPr>
            <w:tcW w:w="522" w:type="pct"/>
            <w:vAlign w:val="center"/>
          </w:tcPr>
          <w:p w14:paraId="0BBAD59E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3</w:t>
            </w:r>
          </w:p>
        </w:tc>
        <w:tc>
          <w:tcPr>
            <w:tcW w:w="1527" w:type="pct"/>
            <w:vAlign w:val="center"/>
          </w:tcPr>
          <w:p w14:paraId="19A1C2C7" w14:textId="77777777" w:rsidR="00CF1C12" w:rsidRPr="0020778A" w:rsidRDefault="0020778A">
            <w:pPr>
              <w:rPr>
                <w:rFonts w:ascii="Times New Roman" w:hAnsi="Times New Roman" w:cs="Times New Roman"/>
                <w:bCs/>
              </w:rPr>
            </w:pPr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UV-VIS </w:t>
            </w:r>
            <w:proofErr w:type="spellStart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>and</w:t>
            </w:r>
            <w:proofErr w:type="spellEnd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IR </w:t>
            </w:r>
            <w:proofErr w:type="spellStart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>spectroscopy</w:t>
            </w:r>
            <w:proofErr w:type="spellEnd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. </w:t>
            </w:r>
            <w:proofErr w:type="spellStart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>Mass</w:t>
            </w:r>
            <w:proofErr w:type="spellEnd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</w:t>
            </w:r>
            <w:proofErr w:type="spellStart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>spectrometry</w:t>
            </w:r>
            <w:proofErr w:type="spellEnd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. </w:t>
            </w:r>
            <w:proofErr w:type="spellStart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>Solving</w:t>
            </w:r>
            <w:proofErr w:type="spellEnd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</w:t>
            </w:r>
            <w:proofErr w:type="spellStart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>spectral</w:t>
            </w:r>
            <w:proofErr w:type="spellEnd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</w:t>
            </w:r>
            <w:proofErr w:type="spellStart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>problems</w:t>
            </w:r>
            <w:proofErr w:type="spellEnd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(UV-VIS </w:t>
            </w:r>
            <w:proofErr w:type="spellStart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>and</w:t>
            </w:r>
            <w:proofErr w:type="spellEnd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IR </w:t>
            </w:r>
            <w:proofErr w:type="spellStart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>spectroscopy</w:t>
            </w:r>
            <w:proofErr w:type="spellEnd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, NMR </w:t>
            </w:r>
            <w:proofErr w:type="spellStart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>and</w:t>
            </w:r>
            <w:proofErr w:type="spellEnd"/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MS).</w:t>
            </w:r>
          </w:p>
        </w:tc>
        <w:tc>
          <w:tcPr>
            <w:tcW w:w="568" w:type="pct"/>
            <w:vAlign w:val="center"/>
          </w:tcPr>
          <w:p w14:paraId="6DB9FE7E" w14:textId="77777777" w:rsidR="00CF1C12" w:rsidRPr="00BC0BD6" w:rsidRDefault="008B1B1A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5</w:t>
            </w:r>
          </w:p>
        </w:tc>
        <w:tc>
          <w:tcPr>
            <w:tcW w:w="661" w:type="pct"/>
            <w:vAlign w:val="center"/>
          </w:tcPr>
          <w:p w14:paraId="13651C71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4" w:type="pct"/>
            <w:vAlign w:val="center"/>
          </w:tcPr>
          <w:p w14:paraId="2900C77C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47" w:type="pct"/>
            <w:vAlign w:val="center"/>
          </w:tcPr>
          <w:p w14:paraId="1DF1AEE0" w14:textId="77777777" w:rsidR="00CF1C12" w:rsidRPr="00BC0BD6" w:rsidRDefault="00156ECB">
            <w:pPr>
              <w:rPr>
                <w:rFonts w:ascii="Times New Roman" w:hAnsi="Times New Roman" w:cs="Times New Roman"/>
                <w:noProof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lang w:val="sr-Latn-RS"/>
              </w:rPr>
              <w:t>Full prof.</w:t>
            </w:r>
            <w:r w:rsidR="00CF1C12" w:rsidRPr="00BC0BD6">
              <w:rPr>
                <w:rFonts w:ascii="Times New Roman" w:hAnsi="Times New Roman" w:cs="Times New Roman"/>
                <w:noProof/>
                <w:lang w:val="sr-Cyrl-CS"/>
              </w:rPr>
              <w:t xml:space="preserve"> </w:t>
            </w:r>
            <w:r>
              <w:rPr>
                <w:noProof/>
                <w:lang w:val="sr-Latn-RS"/>
              </w:rPr>
              <w:t>Nedeljko Manojlović</w:t>
            </w:r>
          </w:p>
        </w:tc>
      </w:tr>
      <w:tr w:rsidR="00BC0BD6" w:rsidRPr="00092876" w14:paraId="3A66273A" w14:textId="77777777" w:rsidTr="0018145D">
        <w:trPr>
          <w:trHeight w:val="422"/>
        </w:trPr>
        <w:tc>
          <w:tcPr>
            <w:tcW w:w="5000" w:type="pct"/>
            <w:gridSpan w:val="6"/>
            <w:vAlign w:val="center"/>
          </w:tcPr>
          <w:p w14:paraId="1BCA492E" w14:textId="77777777" w:rsidR="00BC0BD6" w:rsidRPr="00BC0BD6" w:rsidRDefault="00BC0BD6" w:rsidP="00BC0BD6">
            <w:pPr>
              <w:ind w:right="-289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  <w:lang w:val="sr-Cyrl-CS"/>
              </w:rPr>
              <w:t xml:space="preserve">                                                                                                                                           </w:t>
            </w:r>
            <w:r w:rsidRPr="00BC0BD6">
              <w:rPr>
                <w:rFonts w:ascii="Times New Roman" w:hAnsi="Times New Roman" w:cs="Times New Roman"/>
                <w:noProof/>
                <w:lang w:val="sr-Cyrl-CS"/>
              </w:rPr>
              <w:t>Σ</w:t>
            </w:r>
            <w:r w:rsidRPr="00BC0BD6">
              <w:rPr>
                <w:rFonts w:ascii="Times New Roman" w:hAnsi="Times New Roman" w:cs="Times New Roman"/>
                <w:noProof/>
              </w:rPr>
              <w:t xml:space="preserve"> 30+30=60</w:t>
            </w:r>
          </w:p>
        </w:tc>
      </w:tr>
    </w:tbl>
    <w:p w14:paraId="7BFBBAC7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sr-Cyrl-CS"/>
        </w:rPr>
      </w:pPr>
    </w:p>
    <w:p w14:paraId="033954EA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p w14:paraId="497B48C8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p w14:paraId="19A40E35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sr-Cyrl-CS"/>
        </w:rPr>
      </w:pPr>
    </w:p>
    <w:p w14:paraId="45C1C0CC" w14:textId="77777777" w:rsidR="00860A8C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ru-RU"/>
        </w:rPr>
        <w:br w:type="page"/>
      </w:r>
    </w:p>
    <w:p w14:paraId="350E3F22" w14:textId="77777777" w:rsidR="00860A8C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</w:p>
    <w:p w14:paraId="7E98B9D7" w14:textId="77777777" w:rsidR="00860A8C" w:rsidRPr="004B103D" w:rsidRDefault="00E6215E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0"/>
          <w:szCs w:val="20"/>
          <w:lang w:val="sr-Cyrl-CS"/>
        </w:rPr>
      </w:pPr>
      <w:proofErr w:type="spellStart"/>
      <w:r w:rsidRPr="004B103D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>Students</w:t>
      </w:r>
      <w:proofErr w:type="spellEnd"/>
      <w:r w:rsidRPr="004B103D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 xml:space="preserve">' </w:t>
      </w:r>
      <w:proofErr w:type="spellStart"/>
      <w:r w:rsidRPr="004B103D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>knowledge</w:t>
      </w:r>
      <w:proofErr w:type="spellEnd"/>
      <w:r w:rsidRPr="004B103D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 xml:space="preserve"> </w:t>
      </w:r>
      <w:proofErr w:type="spellStart"/>
      <w:r w:rsidRPr="004B103D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>assessment</w:t>
      </w:r>
      <w:proofErr w:type="spellEnd"/>
      <w:r w:rsidRPr="004B103D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>:</w:t>
      </w:r>
    </w:p>
    <w:p w14:paraId="441E59AD" w14:textId="77777777" w:rsidR="00860A8C" w:rsidRPr="004B103D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0"/>
          <w:szCs w:val="20"/>
          <w:lang w:val="sr-Cyrl-CS"/>
        </w:rPr>
      </w:pPr>
    </w:p>
    <w:p w14:paraId="5B632354" w14:textId="77777777" w:rsidR="007F4D25" w:rsidRPr="00AF3E17" w:rsidRDefault="007F4D25" w:rsidP="007F4D2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</w:rPr>
      </w:pPr>
      <w:r w:rsidRPr="00AF3E17">
        <w:rPr>
          <w:rFonts w:ascii="Times New Roman" w:hAnsi="Times New Roman" w:cs="Times New Roman"/>
          <w:color w:val="000000"/>
        </w:rPr>
        <w:t xml:space="preserve">The student masters the subject by modules. The grade is equivalent to the number of points earned </w:t>
      </w:r>
    </w:p>
    <w:p w14:paraId="054F336C" w14:textId="77777777" w:rsidR="00860A8C" w:rsidRPr="00AF3E17" w:rsidRDefault="007F4D25" w:rsidP="007F4D2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</w:rPr>
      </w:pPr>
      <w:r w:rsidRPr="00AF3E17">
        <w:rPr>
          <w:rFonts w:ascii="Times New Roman" w:hAnsi="Times New Roman" w:cs="Times New Roman"/>
          <w:color w:val="000000"/>
        </w:rPr>
        <w:t>(see tables). Points are earned in two ways:</w:t>
      </w:r>
    </w:p>
    <w:p w14:paraId="4A746AE9" w14:textId="77777777" w:rsidR="00E6215E" w:rsidRPr="00AF3E17" w:rsidRDefault="00E6215E">
      <w:pPr>
        <w:autoSpaceDE w:val="0"/>
        <w:autoSpaceDN w:val="0"/>
        <w:adjustRightInd w:val="0"/>
        <w:jc w:val="both"/>
        <w:rPr>
          <w:rFonts w:asciiTheme="minorHAnsi" w:hAnsiTheme="minorHAnsi"/>
          <w:color w:val="000000"/>
        </w:rPr>
      </w:pPr>
    </w:p>
    <w:p w14:paraId="6F363AB8" w14:textId="77777777" w:rsidR="004B103D" w:rsidRDefault="007F4D25" w:rsidP="004B103D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sr-Cyrl-CS"/>
        </w:rPr>
      </w:pPr>
      <w:r w:rsidRPr="007F4D25">
        <w:rPr>
          <w:rFonts w:ascii="Times New Roman" w:hAnsi="Times New Roman" w:cs="Times New Roman"/>
          <w:b/>
          <w:lang w:val="sr-Latn-RS"/>
        </w:rPr>
        <w:t>ACTIVITY DURING THE LESSON</w:t>
      </w:r>
      <w:r w:rsidR="004B103D" w:rsidRPr="004B103D">
        <w:rPr>
          <w:rFonts w:ascii="Times New Roman" w:hAnsi="Times New Roman" w:cs="Times New Roman"/>
          <w:b/>
          <w:lang w:val="sr-Cyrl-CS"/>
        </w:rPr>
        <w:t>:</w:t>
      </w:r>
      <w:r>
        <w:rPr>
          <w:rFonts w:ascii="Times New Roman" w:hAnsi="Times New Roman" w:cs="Times New Roman"/>
          <w:b/>
        </w:rPr>
        <w:t xml:space="preserve"> </w:t>
      </w:r>
      <w:r w:rsidR="004B103D" w:rsidRPr="004B103D">
        <w:rPr>
          <w:rFonts w:ascii="Times New Roman" w:hAnsi="Times New Roman" w:cs="Times New Roman"/>
          <w:lang w:val="sr-Cyrl-CS"/>
        </w:rPr>
        <w:t xml:space="preserve">A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studen</w:t>
      </w:r>
      <w:r>
        <w:rPr>
          <w:rFonts w:ascii="Times New Roman" w:hAnsi="Times New Roman" w:cs="Times New Roman"/>
          <w:lang w:val="sr-Cyrl-CS"/>
        </w:rPr>
        <w:t>t</w:t>
      </w:r>
      <w:proofErr w:type="spellEnd"/>
      <w:r>
        <w:rPr>
          <w:rFonts w:ascii="Times New Roman" w:hAnsi="Times New Roman" w:cs="Times New Roman"/>
          <w:lang w:val="sr-Cyrl-CS"/>
        </w:rPr>
        <w:t xml:space="preserve"> </w:t>
      </w:r>
      <w:proofErr w:type="spellStart"/>
      <w:r>
        <w:rPr>
          <w:rFonts w:ascii="Times New Roman" w:hAnsi="Times New Roman" w:cs="Times New Roman"/>
          <w:lang w:val="sr-Cyrl-CS"/>
        </w:rPr>
        <w:t>can</w:t>
      </w:r>
      <w:proofErr w:type="spellEnd"/>
      <w:r>
        <w:rPr>
          <w:rFonts w:ascii="Times New Roman" w:hAnsi="Times New Roman" w:cs="Times New Roman"/>
          <w:lang w:val="sr-Cyrl-CS"/>
        </w:rPr>
        <w:t xml:space="preserve"> </w:t>
      </w:r>
      <w:proofErr w:type="spellStart"/>
      <w:r>
        <w:rPr>
          <w:rFonts w:ascii="Times New Roman" w:hAnsi="Times New Roman" w:cs="Times New Roman"/>
          <w:lang w:val="sr-Cyrl-CS"/>
        </w:rPr>
        <w:t>earn</w:t>
      </w:r>
      <w:proofErr w:type="spellEnd"/>
      <w:r>
        <w:rPr>
          <w:rFonts w:ascii="Times New Roman" w:hAnsi="Times New Roman" w:cs="Times New Roman"/>
          <w:lang w:val="sr-Cyrl-CS"/>
        </w:rPr>
        <w:t xml:space="preserve"> a </w:t>
      </w:r>
      <w:proofErr w:type="spellStart"/>
      <w:r>
        <w:rPr>
          <w:rFonts w:ascii="Times New Roman" w:hAnsi="Times New Roman" w:cs="Times New Roman"/>
          <w:lang w:val="sr-Cyrl-CS"/>
        </w:rPr>
        <w:t>total</w:t>
      </w:r>
      <w:proofErr w:type="spellEnd"/>
      <w:r>
        <w:rPr>
          <w:rFonts w:ascii="Times New Roman" w:hAnsi="Times New Roman" w:cs="Times New Roman"/>
          <w:lang w:val="sr-Cyrl-CS"/>
        </w:rPr>
        <w:t xml:space="preserve"> </w:t>
      </w:r>
      <w:proofErr w:type="spellStart"/>
      <w:r>
        <w:rPr>
          <w:rFonts w:ascii="Times New Roman" w:hAnsi="Times New Roman" w:cs="Times New Roman"/>
          <w:lang w:val="sr-Cyrl-CS"/>
        </w:rPr>
        <w:t>of</w:t>
      </w:r>
      <w:proofErr w:type="spellEnd"/>
      <w:r>
        <w:rPr>
          <w:rFonts w:ascii="Times New Roman" w:hAnsi="Times New Roman" w:cs="Times New Roman"/>
          <w:lang w:val="sr-Cyrl-CS"/>
        </w:rPr>
        <w:t xml:space="preserve"> 30 </w:t>
      </w:r>
      <w:proofErr w:type="spellStart"/>
      <w:r>
        <w:rPr>
          <w:rFonts w:ascii="Times New Roman" w:hAnsi="Times New Roman" w:cs="Times New Roman"/>
          <w:lang w:val="sr-Cyrl-CS"/>
        </w:rPr>
        <w:t>points</w:t>
      </w:r>
      <w:proofErr w:type="spellEnd"/>
      <w:r>
        <w:rPr>
          <w:rFonts w:ascii="Times New Roman" w:hAnsi="Times New Roman" w:cs="Times New Roman"/>
          <w:lang w:val="sr-Cyrl-CS"/>
        </w:rPr>
        <w:t>,</w:t>
      </w:r>
      <w:r w:rsidR="004B103D">
        <w:rPr>
          <w:rFonts w:ascii="Times New Roman" w:hAnsi="Times New Roman" w:cs="Times New Roman"/>
          <w:b/>
          <w:lang w:val="sr-Latn-RS"/>
        </w:rPr>
        <w:t xml:space="preserve"> </w:t>
      </w:r>
      <w:r w:rsidR="004B103D" w:rsidRPr="004B103D">
        <w:rPr>
          <w:rFonts w:ascii="Times New Roman" w:hAnsi="Times New Roman" w:cs="Times New Roman"/>
          <w:lang w:val="sr-Cyrl-CS"/>
        </w:rPr>
        <w:t xml:space="preserve">15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points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during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active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participation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in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practical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work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and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15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points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on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the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test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that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includes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the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material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of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the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entire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course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(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lectures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,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practices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and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spectral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="004B103D" w:rsidRPr="004B103D">
        <w:rPr>
          <w:rFonts w:ascii="Times New Roman" w:hAnsi="Times New Roman" w:cs="Times New Roman"/>
          <w:lang w:val="sr-Cyrl-CS"/>
        </w:rPr>
        <w:t>problems</w:t>
      </w:r>
      <w:proofErr w:type="spellEnd"/>
      <w:r w:rsidR="004B103D" w:rsidRPr="004B103D">
        <w:rPr>
          <w:rFonts w:ascii="Times New Roman" w:hAnsi="Times New Roman" w:cs="Times New Roman"/>
          <w:lang w:val="sr-Cyrl-CS"/>
        </w:rPr>
        <w:t>).</w:t>
      </w:r>
    </w:p>
    <w:p w14:paraId="0E778907" w14:textId="77777777" w:rsidR="00860A8C" w:rsidRPr="007F4D25" w:rsidRDefault="004B103D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 xml:space="preserve">FINAL EXAM: </w:t>
      </w:r>
      <w:r>
        <w:rPr>
          <w:rFonts w:ascii="Times New Roman" w:hAnsi="Times New Roman" w:cs="Times New Roman"/>
          <w:lang w:val="sr-Latn-RS"/>
        </w:rPr>
        <w:t xml:space="preserve"> </w:t>
      </w:r>
      <w:r w:rsidR="007F4D25" w:rsidRPr="007F4D25">
        <w:rPr>
          <w:rFonts w:ascii="Times New Roman" w:hAnsi="Times New Roman" w:cs="Times New Roman"/>
          <w:lang w:val="sr-Latn-RS"/>
        </w:rPr>
        <w:t xml:space="preserve">In </w:t>
      </w:r>
      <w:proofErr w:type="spellStart"/>
      <w:r w:rsidR="007F4D25" w:rsidRPr="007F4D25">
        <w:rPr>
          <w:rFonts w:ascii="Times New Roman" w:hAnsi="Times New Roman" w:cs="Times New Roman"/>
          <w:lang w:val="sr-Latn-RS"/>
        </w:rPr>
        <w:t>this</w:t>
      </w:r>
      <w:proofErr w:type="spellEnd"/>
      <w:r w:rsidR="007F4D25" w:rsidRPr="007F4D25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="007F4D25">
        <w:rPr>
          <w:rFonts w:ascii="Times New Roman" w:hAnsi="Times New Roman" w:cs="Times New Roman"/>
          <w:lang w:val="sr-Latn-RS"/>
        </w:rPr>
        <w:t>way</w:t>
      </w:r>
      <w:proofErr w:type="spellEnd"/>
      <w:r w:rsidR="007F4D25">
        <w:rPr>
          <w:rFonts w:ascii="Times New Roman" w:hAnsi="Times New Roman" w:cs="Times New Roman"/>
          <w:lang w:val="sr-Latn-RS"/>
        </w:rPr>
        <w:t xml:space="preserve">, a student </w:t>
      </w:r>
      <w:proofErr w:type="spellStart"/>
      <w:r w:rsidR="007F4D25">
        <w:rPr>
          <w:rFonts w:ascii="Times New Roman" w:hAnsi="Times New Roman" w:cs="Times New Roman"/>
          <w:lang w:val="sr-Latn-RS"/>
        </w:rPr>
        <w:t>can</w:t>
      </w:r>
      <w:proofErr w:type="spellEnd"/>
      <w:r w:rsidR="007F4D25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="007F4D25">
        <w:rPr>
          <w:rFonts w:ascii="Times New Roman" w:hAnsi="Times New Roman" w:cs="Times New Roman"/>
          <w:lang w:val="sr-Latn-RS"/>
        </w:rPr>
        <w:t>gain</w:t>
      </w:r>
      <w:proofErr w:type="spellEnd"/>
      <w:r w:rsidR="007F4D25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="007F4D25">
        <w:rPr>
          <w:rFonts w:ascii="Times New Roman" w:hAnsi="Times New Roman" w:cs="Times New Roman"/>
          <w:lang w:val="sr-Latn-RS"/>
        </w:rPr>
        <w:t>up</w:t>
      </w:r>
      <w:proofErr w:type="spellEnd"/>
      <w:r w:rsidR="007F4D25">
        <w:rPr>
          <w:rFonts w:ascii="Times New Roman" w:hAnsi="Times New Roman" w:cs="Times New Roman"/>
          <w:lang w:val="sr-Latn-RS"/>
        </w:rPr>
        <w:t xml:space="preserve"> to 70</w:t>
      </w:r>
      <w:r w:rsidR="007F4D25" w:rsidRPr="007F4D25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="007F4D25" w:rsidRPr="007F4D25">
        <w:rPr>
          <w:rFonts w:ascii="Times New Roman" w:hAnsi="Times New Roman" w:cs="Times New Roman"/>
          <w:lang w:val="sr-Latn-RS"/>
        </w:rPr>
        <w:t>points</w:t>
      </w:r>
      <w:proofErr w:type="spellEnd"/>
      <w:r w:rsidR="007F4D25">
        <w:rPr>
          <w:rFonts w:ascii="Times New Roman" w:hAnsi="Times New Roman" w:cs="Times New Roman"/>
          <w:lang w:val="sr-Latn-RS"/>
        </w:rPr>
        <w:t xml:space="preserve">. </w:t>
      </w:r>
      <w:proofErr w:type="spellStart"/>
      <w:r w:rsidRPr="00E02C6D">
        <w:rPr>
          <w:rFonts w:ascii="Times New Roman" w:hAnsi="Times New Roman" w:cs="Times New Roman"/>
          <w:color w:val="000000" w:themeColor="text1"/>
          <w:lang w:val="sr-Latn-RS"/>
        </w:rPr>
        <w:t>Written</w:t>
      </w:r>
      <w:proofErr w:type="spellEnd"/>
      <w:r w:rsidRPr="00E02C6D">
        <w:rPr>
          <w:rFonts w:ascii="Times New Roman" w:hAnsi="Times New Roman" w:cs="Times New Roman"/>
          <w:color w:val="000000" w:themeColor="text1"/>
          <w:lang w:val="sr-Latn-RS"/>
        </w:rPr>
        <w:t xml:space="preserve"> </w:t>
      </w:r>
      <w:proofErr w:type="spellStart"/>
      <w:r w:rsidRPr="00E02C6D">
        <w:rPr>
          <w:rFonts w:ascii="Times New Roman" w:hAnsi="Times New Roman" w:cs="Times New Roman"/>
          <w:color w:val="000000" w:themeColor="text1"/>
          <w:lang w:val="sr-Latn-RS"/>
        </w:rPr>
        <w:t>exam</w:t>
      </w:r>
      <w:proofErr w:type="spellEnd"/>
      <w:r w:rsidRPr="00E02C6D">
        <w:rPr>
          <w:rFonts w:ascii="Times New Roman" w:hAnsi="Times New Roman" w:cs="Times New Roman"/>
          <w:color w:val="000000" w:themeColor="text1"/>
          <w:lang w:val="sr-Latn-RS"/>
        </w:rPr>
        <w:t xml:space="preserve"> </w:t>
      </w:r>
      <w:proofErr w:type="spellStart"/>
      <w:r w:rsidRPr="004B103D">
        <w:rPr>
          <w:rFonts w:ascii="Times New Roman" w:hAnsi="Times New Roman" w:cs="Times New Roman"/>
          <w:lang w:val="sr-Cyrl-CS"/>
        </w:rPr>
        <w:t>includes</w:t>
      </w:r>
      <w:proofErr w:type="spellEnd"/>
      <w:r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4B103D">
        <w:rPr>
          <w:rFonts w:ascii="Times New Roman" w:hAnsi="Times New Roman" w:cs="Times New Roman"/>
          <w:lang w:val="sr-Cyrl-CS"/>
        </w:rPr>
        <w:t>the</w:t>
      </w:r>
      <w:proofErr w:type="spellEnd"/>
      <w:r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4B103D">
        <w:rPr>
          <w:rFonts w:ascii="Times New Roman" w:hAnsi="Times New Roman" w:cs="Times New Roman"/>
          <w:lang w:val="sr-Cyrl-CS"/>
        </w:rPr>
        <w:t>material</w:t>
      </w:r>
      <w:proofErr w:type="spellEnd"/>
      <w:r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4B103D">
        <w:rPr>
          <w:rFonts w:ascii="Times New Roman" w:hAnsi="Times New Roman" w:cs="Times New Roman"/>
          <w:lang w:val="sr-Cyrl-CS"/>
        </w:rPr>
        <w:t>of</w:t>
      </w:r>
      <w:proofErr w:type="spellEnd"/>
      <w:r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4B103D">
        <w:rPr>
          <w:rFonts w:ascii="Times New Roman" w:hAnsi="Times New Roman" w:cs="Times New Roman"/>
          <w:lang w:val="sr-Cyrl-CS"/>
        </w:rPr>
        <w:t>the</w:t>
      </w:r>
      <w:proofErr w:type="spellEnd"/>
      <w:r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4B103D">
        <w:rPr>
          <w:rFonts w:ascii="Times New Roman" w:hAnsi="Times New Roman" w:cs="Times New Roman"/>
          <w:lang w:val="sr-Cyrl-CS"/>
        </w:rPr>
        <w:t>entire</w:t>
      </w:r>
      <w:proofErr w:type="spellEnd"/>
      <w:r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4B103D">
        <w:rPr>
          <w:rFonts w:ascii="Times New Roman" w:hAnsi="Times New Roman" w:cs="Times New Roman"/>
          <w:lang w:val="sr-Cyrl-CS"/>
        </w:rPr>
        <w:t>course</w:t>
      </w:r>
      <w:proofErr w:type="spellEnd"/>
      <w:r w:rsidRPr="004B103D">
        <w:rPr>
          <w:rFonts w:ascii="Times New Roman" w:hAnsi="Times New Roman" w:cs="Times New Roman"/>
          <w:lang w:val="sr-Cyrl-CS"/>
        </w:rPr>
        <w:t xml:space="preserve"> (</w:t>
      </w:r>
      <w:proofErr w:type="spellStart"/>
      <w:r w:rsidRPr="004B103D">
        <w:rPr>
          <w:rFonts w:ascii="Times New Roman" w:hAnsi="Times New Roman" w:cs="Times New Roman"/>
          <w:lang w:val="sr-Cyrl-CS"/>
        </w:rPr>
        <w:t>lectures</w:t>
      </w:r>
      <w:proofErr w:type="spellEnd"/>
      <w:r w:rsidRPr="004B103D">
        <w:rPr>
          <w:rFonts w:ascii="Times New Roman" w:hAnsi="Times New Roman" w:cs="Times New Roman"/>
          <w:lang w:val="sr-Cyrl-CS"/>
        </w:rPr>
        <w:t xml:space="preserve">, </w:t>
      </w:r>
      <w:proofErr w:type="spellStart"/>
      <w:r w:rsidRPr="004B103D">
        <w:rPr>
          <w:rFonts w:ascii="Times New Roman" w:hAnsi="Times New Roman" w:cs="Times New Roman"/>
          <w:lang w:val="sr-Cyrl-CS"/>
        </w:rPr>
        <w:t>practices</w:t>
      </w:r>
      <w:proofErr w:type="spellEnd"/>
      <w:r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4B103D">
        <w:rPr>
          <w:rFonts w:ascii="Times New Roman" w:hAnsi="Times New Roman" w:cs="Times New Roman"/>
          <w:lang w:val="sr-Cyrl-CS"/>
        </w:rPr>
        <w:t>and</w:t>
      </w:r>
      <w:proofErr w:type="spellEnd"/>
      <w:r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4B103D">
        <w:rPr>
          <w:rFonts w:ascii="Times New Roman" w:hAnsi="Times New Roman" w:cs="Times New Roman"/>
          <w:lang w:val="sr-Cyrl-CS"/>
        </w:rPr>
        <w:t>spectral</w:t>
      </w:r>
      <w:proofErr w:type="spellEnd"/>
      <w:r w:rsidRPr="004B103D">
        <w:rPr>
          <w:rFonts w:ascii="Times New Roman" w:hAnsi="Times New Roman" w:cs="Times New Roman"/>
          <w:lang w:val="sr-Cyrl-CS"/>
        </w:rPr>
        <w:t xml:space="preserve"> </w:t>
      </w:r>
      <w:proofErr w:type="spellStart"/>
      <w:r w:rsidRPr="004B103D">
        <w:rPr>
          <w:rFonts w:ascii="Times New Roman" w:hAnsi="Times New Roman" w:cs="Times New Roman"/>
          <w:lang w:val="sr-Cyrl-CS"/>
        </w:rPr>
        <w:t>problems</w:t>
      </w:r>
      <w:proofErr w:type="spellEnd"/>
      <w:r w:rsidRPr="004B103D">
        <w:rPr>
          <w:rFonts w:ascii="Times New Roman" w:hAnsi="Times New Roman" w:cs="Times New Roman"/>
          <w:lang w:val="sr-Cyrl-CS"/>
        </w:rPr>
        <w:t>).</w:t>
      </w:r>
    </w:p>
    <w:p w14:paraId="1AD07F7A" w14:textId="77777777" w:rsidR="00860A8C" w:rsidRPr="007F2B8F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4BB72C0F" w14:textId="77777777" w:rsidR="00860A8C" w:rsidRPr="00AF3E17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4772" w:type="pct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3"/>
        <w:gridCol w:w="5422"/>
        <w:gridCol w:w="1635"/>
        <w:gridCol w:w="1440"/>
        <w:gridCol w:w="630"/>
      </w:tblGrid>
      <w:tr w:rsidR="00E7134D" w:rsidRPr="00092876" w14:paraId="1AB7A97A" w14:textId="77777777" w:rsidTr="00E7134D">
        <w:trPr>
          <w:trHeight w:val="366"/>
        </w:trPr>
        <w:tc>
          <w:tcPr>
            <w:tcW w:w="3042" w:type="pct"/>
            <w:gridSpan w:val="2"/>
            <w:vMerge w:val="restart"/>
            <w:vAlign w:val="center"/>
          </w:tcPr>
          <w:p w14:paraId="4D2212E4" w14:textId="77777777" w:rsidR="00E7134D" w:rsidRPr="004B103D" w:rsidRDefault="00E7134D">
            <w:pPr>
              <w:ind w:left="-108" w:firstLine="108"/>
              <w:jc w:val="center"/>
              <w:rPr>
                <w:rFonts w:ascii="Times New Roman" w:hAnsi="Times New Roman" w:cs="Times New Roman"/>
                <w:b/>
                <w:bCs/>
                <w:lang w:val="sr-Latn-RS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MODULE</w:t>
            </w:r>
          </w:p>
        </w:tc>
        <w:tc>
          <w:tcPr>
            <w:tcW w:w="1958" w:type="pct"/>
            <w:gridSpan w:val="3"/>
            <w:vAlign w:val="center"/>
          </w:tcPr>
          <w:p w14:paraId="2F3B8DB2" w14:textId="77777777" w:rsidR="00E7134D" w:rsidRPr="00092876" w:rsidRDefault="00E7134D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 w:rsidRPr="00591968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MAXIMUM POINTS</w:t>
            </w:r>
          </w:p>
        </w:tc>
      </w:tr>
      <w:tr w:rsidR="00E7134D" w:rsidRPr="00092876" w14:paraId="4F5824F0" w14:textId="77777777" w:rsidTr="00E7134D">
        <w:trPr>
          <w:trHeight w:val="426"/>
        </w:trPr>
        <w:tc>
          <w:tcPr>
            <w:tcW w:w="3042" w:type="pct"/>
            <w:gridSpan w:val="2"/>
            <w:vMerge/>
          </w:tcPr>
          <w:p w14:paraId="12ED6F8F" w14:textId="77777777" w:rsidR="00E7134D" w:rsidRPr="00092876" w:rsidRDefault="00E7134D">
            <w:pPr>
              <w:ind w:left="-108" w:firstLine="108"/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</w:p>
        </w:tc>
        <w:tc>
          <w:tcPr>
            <w:tcW w:w="864" w:type="pct"/>
            <w:vAlign w:val="center"/>
          </w:tcPr>
          <w:p w14:paraId="39DD8A4E" w14:textId="77777777" w:rsidR="00E7134D" w:rsidRPr="00092876" w:rsidRDefault="00E7134D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>
              <w:rPr>
                <w:rFonts w:ascii="Times New Roman" w:hAnsi="Times New Roman" w:cs="Times New Roman"/>
                <w:b/>
                <w:lang w:val="sr-Latn-RS"/>
              </w:rPr>
              <w:t>E</w:t>
            </w:r>
            <w:proofErr w:type="spellStart"/>
            <w:r w:rsidRPr="004B103D">
              <w:rPr>
                <w:rFonts w:ascii="Times New Roman" w:hAnsi="Times New Roman" w:cs="Times New Roman"/>
                <w:b/>
                <w:lang w:val="sr-Cyrl-CS"/>
              </w:rPr>
              <w:t>xam</w:t>
            </w:r>
            <w:proofErr w:type="spellEnd"/>
            <w:r w:rsidRPr="004B103D">
              <w:rPr>
                <w:rFonts w:ascii="Times New Roman" w:hAnsi="Times New Roman" w:cs="Times New Roman"/>
                <w:b/>
                <w:lang w:val="sr-Latn-RS"/>
              </w:rPr>
              <w:t xml:space="preserve"> </w:t>
            </w:r>
            <w:proofErr w:type="spellStart"/>
            <w:r w:rsidRPr="004B103D">
              <w:rPr>
                <w:rFonts w:ascii="Times New Roman" w:hAnsi="Times New Roman" w:cs="Times New Roman"/>
                <w:b/>
                <w:lang w:val="sr-Latn-RS"/>
              </w:rPr>
              <w:t>prerequisites</w:t>
            </w:r>
            <w:proofErr w:type="spellEnd"/>
          </w:p>
        </w:tc>
        <w:tc>
          <w:tcPr>
            <w:tcW w:w="761" w:type="pct"/>
            <w:vAlign w:val="center"/>
          </w:tcPr>
          <w:p w14:paraId="030FA583" w14:textId="77777777" w:rsidR="00E7134D" w:rsidRPr="00E02C6D" w:rsidRDefault="00E7134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sr-Latn-RS"/>
              </w:rPr>
            </w:pPr>
            <w:proofErr w:type="spellStart"/>
            <w:r w:rsidRPr="00E02C6D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sr-Latn-RS"/>
              </w:rPr>
              <w:t>Written</w:t>
            </w:r>
            <w:proofErr w:type="spellEnd"/>
            <w:r w:rsidRPr="00E02C6D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sr-Latn-RS"/>
              </w:rPr>
              <w:t xml:space="preserve"> </w:t>
            </w:r>
            <w:proofErr w:type="spellStart"/>
            <w:r w:rsidRPr="00E02C6D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sr-Latn-RS"/>
              </w:rPr>
              <w:t>examination</w:t>
            </w:r>
            <w:proofErr w:type="spellEnd"/>
          </w:p>
        </w:tc>
        <w:tc>
          <w:tcPr>
            <w:tcW w:w="333" w:type="pct"/>
            <w:vAlign w:val="center"/>
          </w:tcPr>
          <w:p w14:paraId="0A4D3788" w14:textId="77777777" w:rsidR="00E7134D" w:rsidRPr="00092876" w:rsidRDefault="00E7134D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Σ</w:t>
            </w:r>
          </w:p>
        </w:tc>
      </w:tr>
      <w:tr w:rsidR="00E7134D" w:rsidRPr="00092876" w14:paraId="719E43DE" w14:textId="77777777" w:rsidTr="00E7134D">
        <w:trPr>
          <w:trHeight w:val="680"/>
        </w:trPr>
        <w:tc>
          <w:tcPr>
            <w:tcW w:w="176" w:type="pct"/>
            <w:vAlign w:val="center"/>
          </w:tcPr>
          <w:p w14:paraId="038DF56E" w14:textId="77777777" w:rsidR="00E7134D" w:rsidRPr="00092876" w:rsidRDefault="00E7134D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1</w:t>
            </w:r>
          </w:p>
        </w:tc>
        <w:tc>
          <w:tcPr>
            <w:tcW w:w="2866" w:type="pct"/>
            <w:vAlign w:val="center"/>
          </w:tcPr>
          <w:p w14:paraId="780D36E1" w14:textId="77777777" w:rsidR="00E7134D" w:rsidRPr="00632F13" w:rsidRDefault="002300DB" w:rsidP="007F4D25">
            <w:pPr>
              <w:rPr>
                <w:rFonts w:ascii="Times New Roman" w:hAnsi="Times New Roman" w:cs="Times New Roman"/>
              </w:rPr>
            </w:pPr>
            <w:r w:rsidRPr="00AF3E17">
              <w:rPr>
                <w:rFonts w:ascii="Times New Roman" w:hAnsi="Times New Roman" w:cs="Times New Roman"/>
                <w:bCs/>
              </w:rPr>
              <w:t>Principles and types</w:t>
            </w:r>
            <w:r w:rsidR="00E7134D" w:rsidRPr="00AF3E17">
              <w:rPr>
                <w:rFonts w:ascii="Times New Roman" w:hAnsi="Times New Roman" w:cs="Times New Roman"/>
                <w:bCs/>
              </w:rPr>
              <w:t xml:space="preserve"> of instrumental methods. </w:t>
            </w:r>
            <w:r w:rsidR="00E7134D">
              <w:rPr>
                <w:rFonts w:ascii="Times New Roman" w:hAnsi="Times New Roman" w:cs="Times New Roman"/>
                <w:bCs/>
              </w:rPr>
              <w:t>R</w:t>
            </w:r>
            <w:r w:rsidR="00E7134D" w:rsidRPr="00AF3E17">
              <w:rPr>
                <w:rFonts w:ascii="Times New Roman" w:hAnsi="Times New Roman" w:cs="Times New Roman"/>
                <w:bCs/>
              </w:rPr>
              <w:t xml:space="preserve">efractometry, polarimetry and colorimetry. Electrochemical methods. </w:t>
            </w:r>
            <w:r w:rsidR="00E7134D" w:rsidRPr="0020778A">
              <w:rPr>
                <w:rFonts w:ascii="Times New Roman" w:hAnsi="Times New Roman" w:cs="Times New Roman"/>
                <w:bCs/>
                <w:lang w:val="ru-RU"/>
              </w:rPr>
              <w:t>Potentiometry. pH-metry. Analysis of secondary metabolites.</w:t>
            </w:r>
          </w:p>
        </w:tc>
        <w:tc>
          <w:tcPr>
            <w:tcW w:w="864" w:type="pct"/>
            <w:vAlign w:val="center"/>
          </w:tcPr>
          <w:p w14:paraId="2DFF3F3D" w14:textId="77777777" w:rsidR="00E7134D" w:rsidRPr="00130FB6" w:rsidRDefault="00E7134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761" w:type="pct"/>
            <w:vMerge w:val="restart"/>
            <w:vAlign w:val="center"/>
          </w:tcPr>
          <w:p w14:paraId="3429D769" w14:textId="77777777" w:rsidR="00E7134D" w:rsidRPr="001114B8" w:rsidRDefault="00E7134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333" w:type="pct"/>
            <w:vMerge w:val="restart"/>
            <w:vAlign w:val="center"/>
          </w:tcPr>
          <w:p w14:paraId="44399F3A" w14:textId="77777777" w:rsidR="00E7134D" w:rsidRPr="001114B8" w:rsidRDefault="00E7134D" w:rsidP="00B005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E7134D" w:rsidRPr="00092876" w14:paraId="1CC65F4E" w14:textId="77777777" w:rsidTr="00E7134D">
        <w:trPr>
          <w:trHeight w:val="680"/>
        </w:trPr>
        <w:tc>
          <w:tcPr>
            <w:tcW w:w="176" w:type="pct"/>
            <w:vAlign w:val="center"/>
          </w:tcPr>
          <w:p w14:paraId="5F9E86A5" w14:textId="77777777" w:rsidR="00E7134D" w:rsidRPr="00092876" w:rsidRDefault="00E7134D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2</w:t>
            </w:r>
          </w:p>
        </w:tc>
        <w:tc>
          <w:tcPr>
            <w:tcW w:w="2866" w:type="pct"/>
            <w:vAlign w:val="center"/>
          </w:tcPr>
          <w:p w14:paraId="5FA05077" w14:textId="77777777" w:rsidR="00E7134D" w:rsidRPr="00092876" w:rsidRDefault="00E7134D">
            <w:pPr>
              <w:rPr>
                <w:rFonts w:ascii="Times New Roman" w:hAnsi="Times New Roman" w:cs="Times New Roman"/>
                <w:lang w:val="sr-Cyrl-CS"/>
              </w:rPr>
            </w:pPr>
            <w:r w:rsidRPr="00AF3E17">
              <w:rPr>
                <w:rFonts w:ascii="Times New Roman" w:hAnsi="Times New Roman" w:cs="Times New Roman"/>
                <w:bCs/>
                <w:iCs/>
              </w:rPr>
              <w:t xml:space="preserve">Instrumental chromatographic methods of analysis. Gas and liquid chromatography. Combined methods. </w:t>
            </w:r>
            <w:r w:rsidRPr="00E32F57">
              <w:rPr>
                <w:rFonts w:ascii="Times New Roman" w:hAnsi="Times New Roman" w:cs="Times New Roman"/>
                <w:bCs/>
                <w:iCs/>
                <w:lang w:val="ru-RU"/>
              </w:rPr>
              <w:t>NMR spectroscopy.</w:t>
            </w:r>
          </w:p>
        </w:tc>
        <w:tc>
          <w:tcPr>
            <w:tcW w:w="864" w:type="pct"/>
            <w:vAlign w:val="center"/>
          </w:tcPr>
          <w:p w14:paraId="243BCDFB" w14:textId="77777777" w:rsidR="00E7134D" w:rsidRPr="00130FB6" w:rsidRDefault="00E7134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761" w:type="pct"/>
            <w:vMerge/>
            <w:vAlign w:val="center"/>
          </w:tcPr>
          <w:p w14:paraId="2559ED7A" w14:textId="77777777" w:rsidR="00E7134D" w:rsidRPr="00092876" w:rsidRDefault="00E7134D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333" w:type="pct"/>
            <w:vMerge/>
            <w:vAlign w:val="center"/>
          </w:tcPr>
          <w:p w14:paraId="05F82C41" w14:textId="77777777" w:rsidR="00E7134D" w:rsidRPr="00092876" w:rsidRDefault="00E7134D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E7134D" w:rsidRPr="00092876" w14:paraId="59A5A4F9" w14:textId="77777777" w:rsidTr="00E7134D">
        <w:trPr>
          <w:trHeight w:val="680"/>
        </w:trPr>
        <w:tc>
          <w:tcPr>
            <w:tcW w:w="176" w:type="pct"/>
            <w:vAlign w:val="center"/>
          </w:tcPr>
          <w:p w14:paraId="0142F4D4" w14:textId="77777777" w:rsidR="00E7134D" w:rsidRPr="00092876" w:rsidRDefault="00E7134D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3</w:t>
            </w:r>
          </w:p>
        </w:tc>
        <w:tc>
          <w:tcPr>
            <w:tcW w:w="2866" w:type="pct"/>
            <w:vAlign w:val="center"/>
          </w:tcPr>
          <w:p w14:paraId="00B7130E" w14:textId="77777777" w:rsidR="00E7134D" w:rsidRPr="00E32F57" w:rsidRDefault="00E7134D" w:rsidP="00B0052E">
            <w:pPr>
              <w:rPr>
                <w:rFonts w:ascii="Times New Roman" w:hAnsi="Times New Roman" w:cs="Times New Roman"/>
                <w:bCs/>
              </w:rPr>
            </w:pPr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UV-VIS </w:t>
            </w:r>
            <w:proofErr w:type="spellStart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>and</w:t>
            </w:r>
            <w:proofErr w:type="spellEnd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IR </w:t>
            </w:r>
            <w:proofErr w:type="spellStart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>spectroscopy</w:t>
            </w:r>
            <w:proofErr w:type="spellEnd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. </w:t>
            </w:r>
            <w:proofErr w:type="spellStart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>Mass</w:t>
            </w:r>
            <w:proofErr w:type="spellEnd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</w:t>
            </w:r>
            <w:proofErr w:type="spellStart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>spectrometry</w:t>
            </w:r>
            <w:proofErr w:type="spellEnd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. </w:t>
            </w:r>
            <w:proofErr w:type="spellStart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>Solving</w:t>
            </w:r>
            <w:proofErr w:type="spellEnd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</w:t>
            </w:r>
            <w:proofErr w:type="spellStart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>spectral</w:t>
            </w:r>
            <w:proofErr w:type="spellEnd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</w:t>
            </w:r>
            <w:proofErr w:type="spellStart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>problems</w:t>
            </w:r>
            <w:proofErr w:type="spellEnd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(UV-VIS </w:t>
            </w:r>
            <w:proofErr w:type="spellStart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>and</w:t>
            </w:r>
            <w:proofErr w:type="spellEnd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IR </w:t>
            </w:r>
            <w:proofErr w:type="spellStart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>spectroscopy</w:t>
            </w:r>
            <w:proofErr w:type="spellEnd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, NMR </w:t>
            </w:r>
            <w:proofErr w:type="spellStart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>and</w:t>
            </w:r>
            <w:proofErr w:type="spellEnd"/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 xml:space="preserve"> MS).</w:t>
            </w:r>
          </w:p>
        </w:tc>
        <w:tc>
          <w:tcPr>
            <w:tcW w:w="864" w:type="pct"/>
            <w:vAlign w:val="center"/>
          </w:tcPr>
          <w:p w14:paraId="0A62AFBF" w14:textId="77777777" w:rsidR="00E7134D" w:rsidRPr="00130FB6" w:rsidRDefault="00E7134D" w:rsidP="00B005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761" w:type="pct"/>
            <w:vMerge/>
            <w:vAlign w:val="center"/>
          </w:tcPr>
          <w:p w14:paraId="06FCDF15" w14:textId="77777777" w:rsidR="00E7134D" w:rsidRPr="00B0052E" w:rsidRDefault="00E7134D" w:rsidP="00B005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3" w:type="pct"/>
            <w:vMerge/>
            <w:vAlign w:val="center"/>
          </w:tcPr>
          <w:p w14:paraId="2E06E5AB" w14:textId="77777777" w:rsidR="00E7134D" w:rsidRPr="00092876" w:rsidRDefault="00E7134D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E7134D" w:rsidRPr="00092876" w14:paraId="26B927DD" w14:textId="77777777" w:rsidTr="00E7134D">
        <w:trPr>
          <w:trHeight w:val="410"/>
        </w:trPr>
        <w:tc>
          <w:tcPr>
            <w:tcW w:w="3042" w:type="pct"/>
            <w:gridSpan w:val="2"/>
            <w:vAlign w:val="center"/>
          </w:tcPr>
          <w:p w14:paraId="42B6D75C" w14:textId="77777777" w:rsidR="00E7134D" w:rsidRPr="00092876" w:rsidRDefault="00E7134D" w:rsidP="00B0052E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</w:p>
        </w:tc>
        <w:tc>
          <w:tcPr>
            <w:tcW w:w="864" w:type="pct"/>
            <w:vAlign w:val="center"/>
          </w:tcPr>
          <w:p w14:paraId="7B70BFFB" w14:textId="77777777" w:rsidR="00E7134D" w:rsidRDefault="00E7134D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  <w:p w14:paraId="2F81FF0A" w14:textId="77777777" w:rsidR="00E7134D" w:rsidRPr="00130FB6" w:rsidRDefault="00E7134D" w:rsidP="00B005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61" w:type="pct"/>
            <w:vAlign w:val="center"/>
          </w:tcPr>
          <w:p w14:paraId="2921EA0B" w14:textId="77777777" w:rsidR="00E7134D" w:rsidRDefault="00E7134D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</w:p>
          <w:p w14:paraId="151C5F72" w14:textId="77777777" w:rsidR="00E7134D" w:rsidRPr="009F4BBF" w:rsidRDefault="00E7134D" w:rsidP="00B005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3" w:type="pct"/>
            <w:vAlign w:val="center"/>
          </w:tcPr>
          <w:p w14:paraId="7C865BC5" w14:textId="77777777" w:rsidR="00E7134D" w:rsidRDefault="00E7134D" w:rsidP="00B0052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</w:pPr>
          </w:p>
          <w:p w14:paraId="497BA015" w14:textId="77777777" w:rsidR="00E7134D" w:rsidRPr="00092876" w:rsidRDefault="00E7134D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E7134D" w:rsidRPr="00092876" w14:paraId="32277C9F" w14:textId="77777777" w:rsidTr="00E7134D">
        <w:trPr>
          <w:trHeight w:val="410"/>
        </w:trPr>
        <w:tc>
          <w:tcPr>
            <w:tcW w:w="3042" w:type="pct"/>
            <w:gridSpan w:val="2"/>
            <w:vAlign w:val="center"/>
          </w:tcPr>
          <w:p w14:paraId="283B01C8" w14:textId="77777777" w:rsidR="00E7134D" w:rsidRPr="007F2B8F" w:rsidRDefault="00E7134D" w:rsidP="00B0052E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EST</w:t>
            </w:r>
          </w:p>
        </w:tc>
        <w:tc>
          <w:tcPr>
            <w:tcW w:w="864" w:type="pct"/>
            <w:vAlign w:val="center"/>
          </w:tcPr>
          <w:p w14:paraId="7AC02DD8" w14:textId="77777777" w:rsidR="00E7134D" w:rsidRDefault="00E7134D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</w:tc>
        <w:tc>
          <w:tcPr>
            <w:tcW w:w="761" w:type="pct"/>
            <w:vAlign w:val="center"/>
          </w:tcPr>
          <w:p w14:paraId="39ABAFA8" w14:textId="77777777" w:rsidR="00E7134D" w:rsidRDefault="00E7134D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</w:p>
        </w:tc>
        <w:tc>
          <w:tcPr>
            <w:tcW w:w="333" w:type="pct"/>
            <w:vAlign w:val="center"/>
          </w:tcPr>
          <w:p w14:paraId="0A7E80FF" w14:textId="77777777" w:rsidR="00E7134D" w:rsidRDefault="00E7134D" w:rsidP="00B0052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E7134D" w:rsidRPr="00092876" w14:paraId="1529EB9E" w14:textId="77777777" w:rsidTr="00E7134D">
        <w:trPr>
          <w:trHeight w:val="410"/>
        </w:trPr>
        <w:tc>
          <w:tcPr>
            <w:tcW w:w="3042" w:type="pct"/>
            <w:gridSpan w:val="2"/>
            <w:vAlign w:val="center"/>
          </w:tcPr>
          <w:p w14:paraId="2FE4AC44" w14:textId="77777777" w:rsidR="00E7134D" w:rsidRPr="00092876" w:rsidRDefault="00E7134D" w:rsidP="00B0052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</w:pPr>
            <w:r w:rsidRPr="0009287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Σ</w:t>
            </w:r>
          </w:p>
        </w:tc>
        <w:tc>
          <w:tcPr>
            <w:tcW w:w="864" w:type="pct"/>
            <w:vAlign w:val="center"/>
          </w:tcPr>
          <w:p w14:paraId="72B171A2" w14:textId="77777777" w:rsidR="00E7134D" w:rsidRDefault="00E7134D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  <w:tc>
          <w:tcPr>
            <w:tcW w:w="761" w:type="pct"/>
            <w:vAlign w:val="center"/>
          </w:tcPr>
          <w:p w14:paraId="1C615841" w14:textId="77777777" w:rsidR="00E7134D" w:rsidRDefault="00E7134D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70</w:t>
            </w:r>
          </w:p>
        </w:tc>
        <w:tc>
          <w:tcPr>
            <w:tcW w:w="333" w:type="pct"/>
            <w:vAlign w:val="center"/>
          </w:tcPr>
          <w:p w14:paraId="5D836797" w14:textId="77777777" w:rsidR="00E7134D" w:rsidRDefault="00E7134D" w:rsidP="00B0052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</w:pPr>
            <w:r w:rsidRPr="0009287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100</w:t>
            </w:r>
          </w:p>
        </w:tc>
      </w:tr>
    </w:tbl>
    <w:p w14:paraId="0440C520" w14:textId="77777777" w:rsidR="007F2B8F" w:rsidRDefault="007F2B8F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</w:rPr>
      </w:pPr>
    </w:p>
    <w:p w14:paraId="43D6FCFE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29B48819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0DD5E92C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625EF867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706C62D4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09184FF0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04BF537A" w14:textId="77777777" w:rsidR="007F4D25" w:rsidRPr="007F4D25" w:rsidRDefault="007F4D25">
      <w:pPr>
        <w:autoSpaceDE w:val="0"/>
        <w:autoSpaceDN w:val="0"/>
        <w:adjustRightInd w:val="0"/>
        <w:jc w:val="both"/>
        <w:rPr>
          <w:rFonts w:asciiTheme="minorHAnsi" w:hAnsiTheme="minorHAnsi"/>
          <w:color w:val="000000"/>
          <w:sz w:val="20"/>
          <w:szCs w:val="20"/>
          <w:lang w:val="sr-Latn-CS"/>
        </w:rPr>
      </w:pPr>
    </w:p>
    <w:p w14:paraId="3AF22605" w14:textId="77777777" w:rsidR="00C1015B" w:rsidRDefault="00C1015B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CS"/>
        </w:rPr>
      </w:pPr>
    </w:p>
    <w:tbl>
      <w:tblPr>
        <w:tblStyle w:val="TableGrid"/>
        <w:tblW w:w="0" w:type="auto"/>
        <w:tblInd w:w="1101" w:type="dxa"/>
        <w:tblLook w:val="04A0" w:firstRow="1" w:lastRow="0" w:firstColumn="1" w:lastColumn="0" w:noHBand="0" w:noVBand="1"/>
      </w:tblPr>
      <w:tblGrid>
        <w:gridCol w:w="3432"/>
        <w:gridCol w:w="2742"/>
      </w:tblGrid>
      <w:tr w:rsidR="007F4D25" w14:paraId="740CC24D" w14:textId="77777777" w:rsidTr="007F4D25">
        <w:tc>
          <w:tcPr>
            <w:tcW w:w="3432" w:type="dxa"/>
            <w:tcBorders>
              <w:right w:val="nil"/>
            </w:tcBorders>
            <w:shd w:val="pct12" w:color="auto" w:fill="auto"/>
          </w:tcPr>
          <w:p w14:paraId="76A95838" w14:textId="77777777" w:rsidR="007F4D25" w:rsidRPr="00C63DB2" w:rsidRDefault="00127C54" w:rsidP="00C63DB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lang w:val="sr-Latn-RS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N</w:t>
            </w:r>
            <w:r w:rsidRPr="00127C54">
              <w:rPr>
                <w:rFonts w:ascii="Times New Roman" w:hAnsi="Times New Roman" w:cs="Times New Roman"/>
                <w:b/>
                <w:lang w:val="ru-RU"/>
              </w:rPr>
              <w:t>umber of acquired points</w:t>
            </w:r>
          </w:p>
        </w:tc>
        <w:tc>
          <w:tcPr>
            <w:tcW w:w="2742" w:type="dxa"/>
            <w:tcBorders>
              <w:left w:val="nil"/>
              <w:right w:val="nil"/>
            </w:tcBorders>
            <w:shd w:val="pct12" w:color="auto" w:fill="auto"/>
          </w:tcPr>
          <w:p w14:paraId="59AA4458" w14:textId="77777777" w:rsidR="007F4D25" w:rsidRPr="00C63DB2" w:rsidRDefault="007F4D25" w:rsidP="00C63DB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lang w:val="sr-Latn-RS"/>
              </w:rPr>
            </w:pPr>
            <w:r w:rsidRPr="00C63DB2">
              <w:rPr>
                <w:rFonts w:ascii="Times New Roman" w:hAnsi="Times New Roman" w:cs="Times New Roman"/>
                <w:b/>
                <w:lang w:val="ru-RU"/>
              </w:rPr>
              <w:t>grade</w:t>
            </w:r>
          </w:p>
        </w:tc>
      </w:tr>
      <w:tr w:rsidR="007F4D25" w14:paraId="7A3C348C" w14:textId="77777777" w:rsidTr="007F4D25">
        <w:tc>
          <w:tcPr>
            <w:tcW w:w="3432" w:type="dxa"/>
          </w:tcPr>
          <w:p w14:paraId="2886F81D" w14:textId="77777777" w:rsidR="007F4D25" w:rsidRPr="00AD24B3" w:rsidRDefault="007F4D25" w:rsidP="00C63DB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0 – 5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742" w:type="dxa"/>
          </w:tcPr>
          <w:p w14:paraId="5CE938FD" w14:textId="77777777" w:rsidR="007F4D25" w:rsidRPr="00AD24B3" w:rsidRDefault="007F4D25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5</w:t>
            </w:r>
          </w:p>
        </w:tc>
      </w:tr>
      <w:tr w:rsidR="007F4D25" w14:paraId="51F65969" w14:textId="77777777" w:rsidTr="007F4D25">
        <w:tc>
          <w:tcPr>
            <w:tcW w:w="3432" w:type="dxa"/>
          </w:tcPr>
          <w:p w14:paraId="72B8DB9D" w14:textId="77777777" w:rsidR="007F4D25" w:rsidRPr="00AD24B3" w:rsidRDefault="007F4D25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5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– 6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742" w:type="dxa"/>
          </w:tcPr>
          <w:p w14:paraId="38CE0082" w14:textId="77777777" w:rsidR="007F4D25" w:rsidRPr="00AD24B3" w:rsidRDefault="007F4D25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6</w:t>
            </w:r>
          </w:p>
        </w:tc>
      </w:tr>
      <w:tr w:rsidR="007F4D25" w14:paraId="0ABF58C5" w14:textId="77777777" w:rsidTr="007F4D25">
        <w:tc>
          <w:tcPr>
            <w:tcW w:w="3432" w:type="dxa"/>
          </w:tcPr>
          <w:p w14:paraId="72D0F758" w14:textId="77777777" w:rsidR="007F4D25" w:rsidRPr="00AD24B3" w:rsidRDefault="007F4D25" w:rsidP="00C63DB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6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– 7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742" w:type="dxa"/>
          </w:tcPr>
          <w:p w14:paraId="55ADE1E1" w14:textId="77777777" w:rsidR="007F4D25" w:rsidRPr="00AD24B3" w:rsidRDefault="007F4D25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7</w:t>
            </w:r>
          </w:p>
        </w:tc>
      </w:tr>
      <w:tr w:rsidR="007F4D25" w14:paraId="75D40010" w14:textId="77777777" w:rsidTr="007F4D25">
        <w:tc>
          <w:tcPr>
            <w:tcW w:w="3432" w:type="dxa"/>
          </w:tcPr>
          <w:p w14:paraId="69BD43D9" w14:textId="77777777" w:rsidR="007F4D25" w:rsidRPr="00AD24B3" w:rsidRDefault="007F4D25" w:rsidP="00C63DB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7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– 8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742" w:type="dxa"/>
          </w:tcPr>
          <w:p w14:paraId="1CE0C436" w14:textId="77777777" w:rsidR="007F4D25" w:rsidRPr="00AD24B3" w:rsidRDefault="007F4D25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8</w:t>
            </w:r>
          </w:p>
        </w:tc>
      </w:tr>
      <w:tr w:rsidR="007F4D25" w14:paraId="4E46E993" w14:textId="77777777" w:rsidTr="007F4D25">
        <w:tc>
          <w:tcPr>
            <w:tcW w:w="3432" w:type="dxa"/>
          </w:tcPr>
          <w:p w14:paraId="61136BB5" w14:textId="77777777" w:rsidR="007F4D25" w:rsidRPr="00AD24B3" w:rsidRDefault="007F4D25" w:rsidP="00C63DB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8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– 9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742" w:type="dxa"/>
          </w:tcPr>
          <w:p w14:paraId="4117EF5F" w14:textId="77777777" w:rsidR="007F4D25" w:rsidRPr="00AD24B3" w:rsidRDefault="007F4D25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9</w:t>
            </w:r>
          </w:p>
        </w:tc>
      </w:tr>
      <w:tr w:rsidR="007F4D25" w14:paraId="5AF10AF7" w14:textId="77777777" w:rsidTr="007F4D25">
        <w:tc>
          <w:tcPr>
            <w:tcW w:w="3432" w:type="dxa"/>
          </w:tcPr>
          <w:p w14:paraId="117B92FB" w14:textId="77777777" w:rsidR="007F4D25" w:rsidRPr="00AD24B3" w:rsidRDefault="007F4D25" w:rsidP="00C63DB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9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 xml:space="preserve">1 </w:t>
            </w: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– 100</w:t>
            </w:r>
          </w:p>
        </w:tc>
        <w:tc>
          <w:tcPr>
            <w:tcW w:w="2742" w:type="dxa"/>
          </w:tcPr>
          <w:p w14:paraId="4CC27436" w14:textId="77777777" w:rsidR="007F4D25" w:rsidRPr="00AD24B3" w:rsidRDefault="007F4D25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0</w:t>
            </w:r>
          </w:p>
        </w:tc>
      </w:tr>
    </w:tbl>
    <w:p w14:paraId="6C3E8D47" w14:textId="77777777" w:rsidR="00C1015B" w:rsidRDefault="00C1015B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CS"/>
        </w:rPr>
      </w:pPr>
    </w:p>
    <w:p w14:paraId="36BEDE0C" w14:textId="77777777" w:rsidR="00C1015B" w:rsidRDefault="00C1015B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CS"/>
        </w:rPr>
      </w:pPr>
    </w:p>
    <w:p w14:paraId="53593292" w14:textId="77777777" w:rsidR="00C1015B" w:rsidRDefault="00C1015B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CS"/>
        </w:rPr>
      </w:pPr>
    </w:p>
    <w:p w14:paraId="1FF5FE6E" w14:textId="77777777" w:rsidR="00C1015B" w:rsidRDefault="00C1015B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CS"/>
        </w:rPr>
      </w:pPr>
    </w:p>
    <w:p w14:paraId="3B2E9150" w14:textId="77777777" w:rsidR="00C1015B" w:rsidRPr="00CE071C" w:rsidRDefault="00C1015B" w:rsidP="00C1015B">
      <w:pPr>
        <w:rPr>
          <w:lang w:val="sr-Latn-CS"/>
        </w:rPr>
      </w:pPr>
    </w:p>
    <w:p w14:paraId="04896B41" w14:textId="77777777" w:rsidR="00860A8C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sr-Cyrl-CS"/>
        </w:rPr>
        <w:sectPr w:rsidR="00860A8C" w:rsidSect="00C63DB2">
          <w:type w:val="continuous"/>
          <w:pgSz w:w="11907" w:h="16839" w:code="9"/>
          <w:pgMar w:top="567" w:right="567" w:bottom="567" w:left="1418" w:header="510" w:footer="510" w:gutter="0"/>
          <w:cols w:space="720"/>
          <w:docGrid w:linePitch="360"/>
        </w:sectPr>
      </w:pPr>
    </w:p>
    <w:p w14:paraId="26E45124" w14:textId="77777777" w:rsidR="00860A8C" w:rsidRPr="000928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r w:rsidRPr="00C55C76">
        <w:rPr>
          <w:rFonts w:ascii="Times New Roman" w:hAnsi="Times New Roman" w:cs="Times New Roman"/>
          <w:b/>
          <w:bCs/>
          <w:sz w:val="32"/>
          <w:szCs w:val="32"/>
          <w:lang w:val="ru-RU"/>
        </w:rPr>
        <w:lastRenderedPageBreak/>
        <w:t>LITERATURE</w:t>
      </w:r>
      <w:r w:rsidR="00860A8C" w:rsidRPr="00092876">
        <w:rPr>
          <w:rFonts w:ascii="Times New Roman" w:hAnsi="Times New Roman" w:cs="Times New Roman"/>
          <w:b/>
          <w:bCs/>
          <w:sz w:val="32"/>
          <w:szCs w:val="32"/>
          <w:lang w:val="ru-RU"/>
        </w:rPr>
        <w:t>:</w:t>
      </w:r>
    </w:p>
    <w:tbl>
      <w:tblPr>
        <w:tblpPr w:leftFromText="180" w:rightFromText="180" w:vertAnchor="text" w:horzAnchor="margin" w:tblpXSpec="center" w:tblpY="292"/>
        <w:tblW w:w="44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29"/>
        <w:gridCol w:w="1674"/>
        <w:gridCol w:w="5032"/>
        <w:gridCol w:w="1612"/>
      </w:tblGrid>
      <w:tr w:rsidR="00C55C76" w:rsidRPr="00092876" w14:paraId="45C4A6FD" w14:textId="77777777" w:rsidTr="00C55C76">
        <w:trPr>
          <w:trHeight w:val="417"/>
        </w:trPr>
        <w:tc>
          <w:tcPr>
            <w:tcW w:w="2018" w:type="pct"/>
            <w:vAlign w:val="center"/>
          </w:tcPr>
          <w:p w14:paraId="20099238" w14:textId="77777777" w:rsidR="00C55C76" w:rsidRPr="00CF6BD5" w:rsidRDefault="00CF6BD5" w:rsidP="00394C7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u w:val="single"/>
                <w:lang w:val="ru-RU"/>
              </w:rPr>
            </w:pPr>
            <w:proofErr w:type="spellStart"/>
            <w:r w:rsidRPr="00CF6BD5">
              <w:rPr>
                <w:rFonts w:ascii="Times New Roman" w:hAnsi="Times New Roman" w:cs="Times New Roman"/>
                <w:b/>
                <w:lang w:val="sr-Latn-RS"/>
              </w:rPr>
              <w:t>Textbook</w:t>
            </w:r>
            <w:proofErr w:type="spellEnd"/>
          </w:p>
        </w:tc>
        <w:tc>
          <w:tcPr>
            <w:tcW w:w="600" w:type="pct"/>
            <w:vAlign w:val="center"/>
          </w:tcPr>
          <w:p w14:paraId="2A3B3467" w14:textId="77777777" w:rsidR="00C55C76" w:rsidRPr="00394C70" w:rsidRDefault="00C55C76" w:rsidP="00394C7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u w:val="single"/>
                <w:lang w:val="ru-RU"/>
              </w:rPr>
            </w:pPr>
            <w:r w:rsidRPr="00394C70">
              <w:rPr>
                <w:rFonts w:ascii="Times New Roman" w:hAnsi="Times New Roman" w:cs="Times New Roman"/>
                <w:b/>
                <w:lang w:val="ru-RU"/>
              </w:rPr>
              <w:t>Authors</w:t>
            </w:r>
          </w:p>
        </w:tc>
        <w:tc>
          <w:tcPr>
            <w:tcW w:w="1804" w:type="pct"/>
            <w:vAlign w:val="center"/>
          </w:tcPr>
          <w:p w14:paraId="3C5626E3" w14:textId="77777777" w:rsidR="00C55C76" w:rsidRPr="00092876" w:rsidRDefault="00C55C76" w:rsidP="00394C7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u w:val="single"/>
                <w:lang w:val="ru-RU"/>
              </w:rPr>
            </w:pPr>
            <w:r w:rsidRPr="00394C70">
              <w:rPr>
                <w:rFonts w:ascii="Times New Roman" w:hAnsi="Times New Roman" w:cs="Times New Roman"/>
                <w:b/>
                <w:bCs/>
                <w:lang w:val="sr-Cyrl-CS"/>
              </w:rPr>
              <w:t>Publisher</w:t>
            </w:r>
          </w:p>
        </w:tc>
        <w:tc>
          <w:tcPr>
            <w:tcW w:w="578" w:type="pct"/>
            <w:tcBorders>
              <w:bottom w:val="single" w:sz="4" w:space="0" w:color="auto"/>
            </w:tcBorders>
          </w:tcPr>
          <w:p w14:paraId="501EB9A4" w14:textId="77777777" w:rsidR="00C55C76" w:rsidRPr="00394C70" w:rsidRDefault="00C55C76" w:rsidP="00394C7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/>
                <w:lang w:val="sr-Latn-RS"/>
              </w:rPr>
            </w:pPr>
            <w:proofErr w:type="spellStart"/>
            <w:r w:rsidRPr="00394C70">
              <w:rPr>
                <w:rFonts w:ascii="Times New Roman" w:hAnsi="Times New Roman" w:cs="Times New Roman"/>
                <w:b/>
                <w:lang w:val="sr-Latn-RS"/>
              </w:rPr>
              <w:t>Availability</w:t>
            </w:r>
            <w:proofErr w:type="spellEnd"/>
            <w:r w:rsidRPr="00394C70">
              <w:rPr>
                <w:rFonts w:ascii="Times New Roman" w:hAnsi="Times New Roman" w:cs="Times New Roman"/>
                <w:b/>
                <w:lang w:val="sr-Latn-RS"/>
              </w:rPr>
              <w:t xml:space="preserve"> in </w:t>
            </w:r>
            <w:proofErr w:type="spellStart"/>
            <w:r w:rsidRPr="00394C70">
              <w:rPr>
                <w:rFonts w:ascii="Times New Roman" w:hAnsi="Times New Roman" w:cs="Times New Roman"/>
                <w:b/>
                <w:lang w:val="sr-Latn-RS"/>
              </w:rPr>
              <w:t>the</w:t>
            </w:r>
            <w:proofErr w:type="spellEnd"/>
            <w:r w:rsidRPr="00394C70">
              <w:rPr>
                <w:rFonts w:ascii="Times New Roman" w:hAnsi="Times New Roman" w:cs="Times New Roman"/>
                <w:b/>
                <w:lang w:val="sr-Latn-RS"/>
              </w:rPr>
              <w:t xml:space="preserve"> </w:t>
            </w:r>
            <w:proofErr w:type="spellStart"/>
            <w:r w:rsidRPr="00394C70">
              <w:rPr>
                <w:rFonts w:ascii="Times New Roman" w:hAnsi="Times New Roman" w:cs="Times New Roman"/>
                <w:b/>
                <w:lang w:val="sr-Latn-RS"/>
              </w:rPr>
              <w:t>library</w:t>
            </w:r>
            <w:proofErr w:type="spellEnd"/>
          </w:p>
        </w:tc>
      </w:tr>
      <w:tr w:rsidR="00C55C76" w:rsidRPr="00092876" w14:paraId="2BC4D75C" w14:textId="77777777" w:rsidTr="00C55C76">
        <w:trPr>
          <w:trHeight w:val="917"/>
        </w:trPr>
        <w:tc>
          <w:tcPr>
            <w:tcW w:w="2018" w:type="pct"/>
            <w:vAlign w:val="center"/>
          </w:tcPr>
          <w:p w14:paraId="24470CA8" w14:textId="77777777" w:rsidR="00C55C76" w:rsidRPr="00AF3E17" w:rsidRDefault="00C55C76" w:rsidP="00394C7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 xml:space="preserve">Pharmaceutical analysis: a textbook for pharmacy students and pharmaceutical chemists. </w:t>
            </w:r>
          </w:p>
        </w:tc>
        <w:tc>
          <w:tcPr>
            <w:tcW w:w="600" w:type="pct"/>
            <w:vAlign w:val="center"/>
          </w:tcPr>
          <w:p w14:paraId="54BD4D37" w14:textId="77777777" w:rsidR="00C55C76" w:rsidRPr="00CF6BD5" w:rsidRDefault="00C55C76" w:rsidP="00394C70">
            <w:pPr>
              <w:rPr>
                <w:rFonts w:ascii="Times New Roman" w:hAnsi="Times New Roman" w:cs="Times New Roman"/>
                <w:color w:val="000000" w:themeColor="text1"/>
                <w:lang w:val="sr-Cyrl-CS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Watson DG.</w:t>
            </w:r>
          </w:p>
        </w:tc>
        <w:tc>
          <w:tcPr>
            <w:tcW w:w="1804" w:type="pct"/>
            <w:vAlign w:val="center"/>
          </w:tcPr>
          <w:p w14:paraId="7D481C0E" w14:textId="77777777" w:rsidR="00C55C76" w:rsidRPr="00CF6BD5" w:rsidRDefault="00C55C76" w:rsidP="00394C70">
            <w:pPr>
              <w:rPr>
                <w:rFonts w:ascii="Times New Roman" w:hAnsi="Times New Roman" w:cs="Times New Roman"/>
                <w:color w:val="000000" w:themeColor="text1"/>
                <w:lang w:val="sr-Cyrl-CS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  <w:lang w:val="ru-RU"/>
              </w:rPr>
              <w:t>Elsevier Health Sciences; 2015.</w:t>
            </w:r>
          </w:p>
        </w:tc>
        <w:tc>
          <w:tcPr>
            <w:tcW w:w="578" w:type="pct"/>
            <w:vAlign w:val="center"/>
          </w:tcPr>
          <w:p w14:paraId="52694690" w14:textId="77777777" w:rsidR="00C55C76" w:rsidRPr="00CF6BD5" w:rsidRDefault="00C55C76" w:rsidP="00CF6BD5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YES</w:t>
            </w:r>
          </w:p>
        </w:tc>
      </w:tr>
      <w:tr w:rsidR="00C55C76" w:rsidRPr="006C095C" w14:paraId="6439AF2C" w14:textId="77777777" w:rsidTr="00CF6BD5">
        <w:trPr>
          <w:trHeight w:val="535"/>
        </w:trPr>
        <w:tc>
          <w:tcPr>
            <w:tcW w:w="2018" w:type="pct"/>
            <w:vAlign w:val="center"/>
          </w:tcPr>
          <w:p w14:paraId="39869E1E" w14:textId="77777777" w:rsidR="00C55C76" w:rsidRPr="00CF6BD5" w:rsidRDefault="00CF6BD5" w:rsidP="00394C7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Handbook</w:t>
            </w:r>
            <w:proofErr w:type="spellEnd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 xml:space="preserve"> </w:t>
            </w:r>
            <w:proofErr w:type="spellStart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of</w:t>
            </w:r>
            <w:proofErr w:type="spellEnd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 xml:space="preserve"> </w:t>
            </w:r>
            <w:proofErr w:type="spellStart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modern</w:t>
            </w:r>
            <w:proofErr w:type="spellEnd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 xml:space="preserve"> </w:t>
            </w:r>
            <w:proofErr w:type="spellStart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pharmaceutical</w:t>
            </w:r>
            <w:proofErr w:type="spellEnd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 xml:space="preserve"> </w:t>
            </w:r>
            <w:proofErr w:type="spellStart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analysis</w:t>
            </w:r>
            <w:proofErr w:type="spellEnd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 xml:space="preserve"> (</w:t>
            </w:r>
            <w:proofErr w:type="spellStart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Vol</w:t>
            </w:r>
            <w:proofErr w:type="spellEnd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. 10).</w:t>
            </w:r>
          </w:p>
        </w:tc>
        <w:tc>
          <w:tcPr>
            <w:tcW w:w="600" w:type="pct"/>
            <w:vAlign w:val="center"/>
          </w:tcPr>
          <w:p w14:paraId="7C6CB97D" w14:textId="77777777" w:rsidR="00C55C76" w:rsidRPr="00AF3E17" w:rsidRDefault="00CF6BD5" w:rsidP="00394C7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F3E17">
              <w:rPr>
                <w:rFonts w:ascii="Times New Roman" w:hAnsi="Times New Roman" w:cs="Times New Roman"/>
                <w:color w:val="000000" w:themeColor="text1"/>
              </w:rPr>
              <w:t xml:space="preserve">Ahuja S. and </w:t>
            </w:r>
            <w:proofErr w:type="spellStart"/>
            <w:r w:rsidRPr="00AF3E17">
              <w:rPr>
                <w:rFonts w:ascii="Times New Roman" w:hAnsi="Times New Roman" w:cs="Times New Roman"/>
                <w:color w:val="000000" w:themeColor="text1"/>
              </w:rPr>
              <w:t>Scypinski</w:t>
            </w:r>
            <w:proofErr w:type="spellEnd"/>
            <w:r w:rsidRPr="00AF3E17">
              <w:rPr>
                <w:rFonts w:ascii="Times New Roman" w:hAnsi="Times New Roman" w:cs="Times New Roman"/>
                <w:color w:val="000000" w:themeColor="text1"/>
              </w:rPr>
              <w:t xml:space="preserve"> S.</w:t>
            </w:r>
          </w:p>
        </w:tc>
        <w:tc>
          <w:tcPr>
            <w:tcW w:w="1804" w:type="pct"/>
            <w:vAlign w:val="center"/>
          </w:tcPr>
          <w:p w14:paraId="7214F362" w14:textId="77777777" w:rsidR="00C55C76" w:rsidRPr="00CF6BD5" w:rsidRDefault="00CF6BD5" w:rsidP="00394C70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  <w:lang w:val="ru-RU"/>
              </w:rPr>
              <w:t>Academic press; 2010.</w:t>
            </w:r>
          </w:p>
        </w:tc>
        <w:tc>
          <w:tcPr>
            <w:tcW w:w="578" w:type="pct"/>
            <w:vAlign w:val="center"/>
          </w:tcPr>
          <w:p w14:paraId="28C9E3EC" w14:textId="77777777" w:rsidR="00C55C76" w:rsidRPr="00CF6BD5" w:rsidRDefault="00CF6BD5" w:rsidP="00CF6BD5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YES</w:t>
            </w:r>
          </w:p>
        </w:tc>
      </w:tr>
      <w:tr w:rsidR="00CF6BD5" w:rsidRPr="00092876" w14:paraId="41129E59" w14:textId="77777777" w:rsidTr="00C55C76">
        <w:trPr>
          <w:trHeight w:val="567"/>
        </w:trPr>
        <w:tc>
          <w:tcPr>
            <w:tcW w:w="2018" w:type="pct"/>
            <w:vAlign w:val="center"/>
          </w:tcPr>
          <w:p w14:paraId="14020E0B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proofErr w:type="spellStart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Pharmaceutical</w:t>
            </w:r>
            <w:proofErr w:type="spellEnd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 xml:space="preserve"> </w:t>
            </w:r>
            <w:proofErr w:type="spellStart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Analisys</w:t>
            </w:r>
            <w:proofErr w:type="spellEnd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.</w:t>
            </w:r>
          </w:p>
        </w:tc>
        <w:tc>
          <w:tcPr>
            <w:tcW w:w="600" w:type="pct"/>
            <w:vAlign w:val="center"/>
          </w:tcPr>
          <w:p w14:paraId="2DE1746B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sr-Cyrl-CS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Lee D.</w:t>
            </w:r>
          </w:p>
        </w:tc>
        <w:tc>
          <w:tcPr>
            <w:tcW w:w="1804" w:type="pct"/>
            <w:vAlign w:val="center"/>
          </w:tcPr>
          <w:p w14:paraId="3D3BFE18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sr-Cyrl-CS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  <w:lang w:val="ru-RU"/>
              </w:rPr>
              <w:t>Oxford:Blackwell Scientific Publications. 2003.</w:t>
            </w:r>
          </w:p>
        </w:tc>
        <w:tc>
          <w:tcPr>
            <w:tcW w:w="578" w:type="pct"/>
            <w:vAlign w:val="center"/>
          </w:tcPr>
          <w:p w14:paraId="418FB4A9" w14:textId="77777777" w:rsidR="00CF6BD5" w:rsidRPr="00CF6BD5" w:rsidRDefault="00CF6BD5" w:rsidP="00CF6BD5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YES</w:t>
            </w:r>
          </w:p>
        </w:tc>
      </w:tr>
      <w:tr w:rsidR="00CF6BD5" w:rsidRPr="00092876" w14:paraId="32565277" w14:textId="77777777" w:rsidTr="00C55C76">
        <w:trPr>
          <w:trHeight w:val="624"/>
        </w:trPr>
        <w:tc>
          <w:tcPr>
            <w:tcW w:w="2018" w:type="pct"/>
            <w:vAlign w:val="center"/>
          </w:tcPr>
          <w:p w14:paraId="025185D7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proofErr w:type="spellStart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Ultraviolet</w:t>
            </w:r>
            <w:proofErr w:type="spellEnd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 xml:space="preserve"> </w:t>
            </w:r>
            <w:proofErr w:type="spellStart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and</w:t>
            </w:r>
            <w:proofErr w:type="spellEnd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 xml:space="preserve"> </w:t>
            </w:r>
            <w:proofErr w:type="spellStart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visible</w:t>
            </w:r>
            <w:proofErr w:type="spellEnd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 xml:space="preserve"> </w:t>
            </w:r>
            <w:proofErr w:type="spellStart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spetroscopy</w:t>
            </w:r>
            <w:proofErr w:type="spellEnd"/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.</w:t>
            </w:r>
          </w:p>
        </w:tc>
        <w:tc>
          <w:tcPr>
            <w:tcW w:w="600" w:type="pct"/>
            <w:vAlign w:val="center"/>
          </w:tcPr>
          <w:p w14:paraId="0C8843DA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sr-Cyrl-CS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Thomas M.</w:t>
            </w:r>
          </w:p>
        </w:tc>
        <w:tc>
          <w:tcPr>
            <w:tcW w:w="1804" w:type="pct"/>
            <w:vAlign w:val="center"/>
          </w:tcPr>
          <w:p w14:paraId="629FC542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sr-Cyrl-CS"/>
              </w:rPr>
            </w:pPr>
            <w:r w:rsidRPr="00AF3E17">
              <w:rPr>
                <w:rFonts w:ascii="Times New Roman" w:hAnsi="Times New Roman" w:cs="Times New Roman"/>
                <w:color w:val="000000" w:themeColor="text1"/>
              </w:rPr>
              <w:t xml:space="preserve">New </w:t>
            </w:r>
            <w:proofErr w:type="spellStart"/>
            <w:r w:rsidRPr="00AF3E17">
              <w:rPr>
                <w:rFonts w:ascii="Times New Roman" w:hAnsi="Times New Roman" w:cs="Times New Roman"/>
                <w:color w:val="000000" w:themeColor="text1"/>
              </w:rPr>
              <w:t>Jersay</w:t>
            </w:r>
            <w:proofErr w:type="spellEnd"/>
            <w:r w:rsidRPr="00AF3E17">
              <w:rPr>
                <w:rFonts w:ascii="Times New Roman" w:hAnsi="Times New Roman" w:cs="Times New Roman"/>
                <w:color w:val="000000" w:themeColor="text1"/>
              </w:rPr>
              <w:t>: John Willey and Sons. 1996.</w:t>
            </w:r>
          </w:p>
        </w:tc>
        <w:tc>
          <w:tcPr>
            <w:tcW w:w="578" w:type="pct"/>
            <w:vAlign w:val="center"/>
          </w:tcPr>
          <w:p w14:paraId="265F5540" w14:textId="77777777" w:rsidR="00CF6BD5" w:rsidRPr="00CF6BD5" w:rsidRDefault="00CF6BD5" w:rsidP="00CF6BD5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YES</w:t>
            </w:r>
          </w:p>
        </w:tc>
      </w:tr>
      <w:tr w:rsidR="00CF6BD5" w:rsidRPr="006C095C" w14:paraId="683306B3" w14:textId="77777777" w:rsidTr="00C55C76">
        <w:trPr>
          <w:trHeight w:val="850"/>
        </w:trPr>
        <w:tc>
          <w:tcPr>
            <w:tcW w:w="2018" w:type="pct"/>
            <w:vAlign w:val="center"/>
          </w:tcPr>
          <w:p w14:paraId="34A66D62" w14:textId="77777777" w:rsidR="00CF6BD5" w:rsidRPr="00CF6BD5" w:rsidRDefault="00CF6BD5" w:rsidP="00CF6BD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 xml:space="preserve">Atkins' Physical </w:t>
            </w:r>
            <w:proofErr w:type="gramStart"/>
            <w:r w:rsidRPr="00CF6BD5">
              <w:rPr>
                <w:rFonts w:ascii="Times New Roman" w:hAnsi="Times New Roman" w:cs="Times New Roman"/>
                <w:color w:val="000000" w:themeColor="text1"/>
              </w:rPr>
              <w:t>Chemistry</w:t>
            </w:r>
            <w:r w:rsidRPr="00CF6BD5">
              <w:rPr>
                <w:color w:val="000000" w:themeColor="text1"/>
              </w:rPr>
              <w:t xml:space="preserve"> </w:t>
            </w:r>
            <w:r w:rsidRPr="00CF6BD5">
              <w:rPr>
                <w:rFonts w:ascii="Times New Roman" w:hAnsi="Times New Roman" w:cs="Times New Roman"/>
                <w:color w:val="000000" w:themeColor="text1"/>
              </w:rPr>
              <w:t>,</w:t>
            </w:r>
            <w:proofErr w:type="gramEnd"/>
            <w:r w:rsidRPr="00CF6BD5">
              <w:rPr>
                <w:rFonts w:ascii="Times New Roman" w:hAnsi="Times New Roman" w:cs="Times New Roman"/>
                <w:color w:val="000000" w:themeColor="text1"/>
              </w:rPr>
              <w:t xml:space="preserve"> 11th Edition.</w:t>
            </w:r>
          </w:p>
        </w:tc>
        <w:tc>
          <w:tcPr>
            <w:tcW w:w="600" w:type="pct"/>
            <w:vAlign w:val="center"/>
          </w:tcPr>
          <w:p w14:paraId="6FBF0D62" w14:textId="77777777" w:rsidR="00CF6BD5" w:rsidRPr="00AF3E17" w:rsidRDefault="00CF6BD5" w:rsidP="00CF6BD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F3E17">
              <w:rPr>
                <w:rFonts w:ascii="Times New Roman" w:hAnsi="Times New Roman" w:cs="Times New Roman"/>
                <w:color w:val="000000" w:themeColor="text1"/>
              </w:rPr>
              <w:t>Atkins P, de Paula J,</w:t>
            </w:r>
            <w:r w:rsidRPr="00CF6BD5">
              <w:rPr>
                <w:rFonts w:ascii="Times New Roman" w:hAnsi="Times New Roman" w:cs="Times New Roman"/>
                <w:color w:val="000000" w:themeColor="text1"/>
              </w:rPr>
              <w:t xml:space="preserve"> and</w:t>
            </w:r>
            <w:r w:rsidRPr="00AF3E17">
              <w:rPr>
                <w:rFonts w:ascii="Times New Roman" w:hAnsi="Times New Roman" w:cs="Times New Roman"/>
                <w:color w:val="000000" w:themeColor="text1"/>
              </w:rPr>
              <w:t xml:space="preserve"> Keeler J. </w:t>
            </w:r>
          </w:p>
        </w:tc>
        <w:tc>
          <w:tcPr>
            <w:tcW w:w="1804" w:type="pct"/>
            <w:vAlign w:val="center"/>
          </w:tcPr>
          <w:p w14:paraId="0F715F11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  <w:lang w:val="ru-RU"/>
              </w:rPr>
              <w:t>Oxford University Press. 2017.</w:t>
            </w:r>
          </w:p>
        </w:tc>
        <w:tc>
          <w:tcPr>
            <w:tcW w:w="578" w:type="pct"/>
            <w:vAlign w:val="center"/>
          </w:tcPr>
          <w:p w14:paraId="0B58C966" w14:textId="77777777" w:rsidR="00CF6BD5" w:rsidRPr="00CF6BD5" w:rsidRDefault="00CF6BD5" w:rsidP="00CF6BD5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YES</w:t>
            </w:r>
          </w:p>
        </w:tc>
      </w:tr>
    </w:tbl>
    <w:p w14:paraId="0894E729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5374B31C" w14:textId="77777777" w:rsidR="00860A8C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3F08213F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35F05331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5FB44874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224C7930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6AD1E141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10BB6B02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0104F0E4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359A010B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7026CEE6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1BDC32EF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699ACB85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727E9F34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7EAE91B0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0A17FA43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54E8906A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78F9158F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06BD141A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1EB8D462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33B86A27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44CD16A3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0AEA3519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5603B74E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679C0027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66BEC9AF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404C1F88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43627FE5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34D145B7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5B6C48EF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6436CF4A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25BB3B40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1ADCD946" w14:textId="77777777" w:rsidR="00077E59" w:rsidRDefault="00077E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25880FCC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6FD2D5E1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0664119A" w14:textId="77777777" w:rsidR="00C55C76" w:rsidRPr="000928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4803F3F9" w14:textId="77777777" w:rsidR="00394C70" w:rsidRPr="00AF3E17" w:rsidRDefault="00394C70" w:rsidP="00394C70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8"/>
          <w:szCs w:val="28"/>
          <w:u w:val="single"/>
        </w:rPr>
        <w:sectPr w:rsidR="00394C70" w:rsidRPr="00AF3E17" w:rsidSect="00D664FD">
          <w:pgSz w:w="16839" w:h="11907" w:orient="landscape" w:code="9"/>
          <w:pgMar w:top="1260" w:right="567" w:bottom="567" w:left="567" w:header="720" w:footer="720" w:gutter="0"/>
          <w:cols w:space="720"/>
          <w:docGrid w:linePitch="360"/>
        </w:sectPr>
      </w:pPr>
      <w:r w:rsidRPr="00AF3E17">
        <w:rPr>
          <w:rFonts w:ascii="Times New Roman" w:hAnsi="Times New Roman" w:cs="Times New Roman"/>
          <w:b/>
          <w:bCs/>
          <w:sz w:val="28"/>
          <w:szCs w:val="28"/>
          <w:u w:val="single"/>
        </w:rPr>
        <w:t>All lectures (</w:t>
      </w:r>
      <w:proofErr w:type="spellStart"/>
      <w:r w:rsidRPr="00394C70">
        <w:rPr>
          <w:rFonts w:ascii="Times New Roman" w:hAnsi="Times New Roman" w:cs="Times New Roman"/>
          <w:b/>
          <w:bCs/>
          <w:sz w:val="28"/>
          <w:szCs w:val="28"/>
          <w:u w:val="single"/>
          <w:lang w:val="sr-Latn-RS"/>
        </w:rPr>
        <w:t>powerpoint</w:t>
      </w:r>
      <w:proofErr w:type="spellEnd"/>
      <w:r w:rsidRPr="00AF3E1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proofErr w:type="spellStart"/>
      <w:r w:rsidRPr="00394C70">
        <w:rPr>
          <w:rFonts w:ascii="Times New Roman" w:hAnsi="Times New Roman" w:cs="Times New Roman"/>
          <w:b/>
          <w:bCs/>
          <w:sz w:val="28"/>
          <w:szCs w:val="28"/>
          <w:u w:val="single"/>
          <w:lang w:val="sr-Latn-RS"/>
        </w:rPr>
        <w:t>presentations</w:t>
      </w:r>
      <w:proofErr w:type="spellEnd"/>
      <w:r w:rsidRPr="00AF3E17">
        <w:rPr>
          <w:rFonts w:ascii="Times New Roman" w:hAnsi="Times New Roman" w:cs="Times New Roman"/>
          <w:b/>
          <w:bCs/>
          <w:sz w:val="28"/>
          <w:szCs w:val="28"/>
          <w:u w:val="single"/>
        </w:rPr>
        <w:t>) are available on the website of the Faculty of Medic</w:t>
      </w:r>
      <w:proofErr w:type="spellStart"/>
      <w:r w:rsidRPr="00394C70">
        <w:rPr>
          <w:rFonts w:ascii="Times New Roman" w:hAnsi="Times New Roman" w:cs="Times New Roman"/>
          <w:b/>
          <w:bCs/>
          <w:sz w:val="28"/>
          <w:szCs w:val="28"/>
          <w:u w:val="single"/>
          <w:lang w:val="sr-Latn-RS"/>
        </w:rPr>
        <w:t>al</w:t>
      </w:r>
      <w:proofErr w:type="spellEnd"/>
      <w:r w:rsidRPr="00394C70">
        <w:rPr>
          <w:rFonts w:ascii="Times New Roman" w:hAnsi="Times New Roman" w:cs="Times New Roman"/>
          <w:b/>
          <w:bCs/>
          <w:sz w:val="28"/>
          <w:szCs w:val="28"/>
          <w:u w:val="single"/>
          <w:lang w:val="sr-Latn-RS"/>
        </w:rPr>
        <w:t xml:space="preserve"> </w:t>
      </w:r>
      <w:proofErr w:type="spellStart"/>
      <w:r w:rsidRPr="00394C70">
        <w:rPr>
          <w:rFonts w:ascii="Times New Roman" w:hAnsi="Times New Roman" w:cs="Times New Roman"/>
          <w:b/>
          <w:bCs/>
          <w:sz w:val="28"/>
          <w:szCs w:val="28"/>
          <w:u w:val="single"/>
          <w:lang w:val="sr-Latn-RS"/>
        </w:rPr>
        <w:t>science</w:t>
      </w:r>
      <w:proofErr w:type="spellEnd"/>
      <w:r w:rsidRPr="00AF3E1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: </w:t>
      </w:r>
      <w:hyperlink r:id="rId10" w:history="1">
        <w:r w:rsidRPr="00AF3E17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www.medf.kg.ac.</w:t>
        </w:r>
        <w:r w:rsidRPr="00394C70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rs</w:t>
        </w:r>
      </w:hyperlink>
    </w:p>
    <w:p w14:paraId="5AB365AE" w14:textId="77777777" w:rsidR="00860A8C" w:rsidRDefault="00860A8C" w:rsidP="00912333">
      <w:pPr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2F50B654" w14:textId="77777777" w:rsidR="00860A8C" w:rsidRPr="00394C70" w:rsidRDefault="00394C70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2"/>
        </w:rPr>
        <w:t>PROGRAM</w:t>
      </w:r>
    </w:p>
    <w:p w14:paraId="466F807E" w14:textId="77777777" w:rsidR="00860A8C" w:rsidRPr="00AF3E17" w:rsidRDefault="00860A8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3EA142A8" w14:textId="77777777" w:rsidR="00860A8C" w:rsidRPr="00092876" w:rsidRDefault="00E32F5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  <w:r w:rsidRPr="00AF3E17">
        <w:rPr>
          <w:rFonts w:ascii="Times New Roman" w:hAnsi="Times New Roman" w:cs="Times New Roman"/>
          <w:b/>
          <w:bCs/>
          <w:color w:val="000000"/>
          <w:sz w:val="28"/>
          <w:szCs w:val="28"/>
        </w:rPr>
        <w:t>FIRST</w:t>
      </w:r>
      <w:r w:rsidR="002300DB" w:rsidRPr="00AF3E17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MODULE: PRINCIPLES AND TYPES</w:t>
      </w:r>
      <w:r w:rsidRPr="00AF3E17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OF INSTRUMENTAL METHODS. ATOMIC ABSORPTION SPECTROPHOTOMETRY, FLAME PHOTOMETRY, REFRACTOMETRY, POLARIMETRY AND COLORIMETRY. ELECTROCHE</w:t>
      </w:r>
      <w:r w:rsidR="00B14236" w:rsidRPr="00AF3E17">
        <w:rPr>
          <w:rFonts w:ascii="Times New Roman" w:hAnsi="Times New Roman" w:cs="Times New Roman"/>
          <w:b/>
          <w:bCs/>
          <w:color w:val="000000"/>
          <w:sz w:val="28"/>
          <w:szCs w:val="28"/>
        </w:rPr>
        <w:t>MICAL METHODS. POTENTIOMETRY. pH</w:t>
      </w:r>
      <w:r w:rsidRPr="00AF3E17">
        <w:rPr>
          <w:rFonts w:ascii="Times New Roman" w:hAnsi="Times New Roman" w:cs="Times New Roman"/>
          <w:b/>
          <w:bCs/>
          <w:color w:val="000000"/>
          <w:sz w:val="28"/>
          <w:szCs w:val="28"/>
        </w:rPr>
        <w:t>-METRY. ANALYSIS OF SECONDARY METABOLITES.</w:t>
      </w:r>
    </w:p>
    <w:p w14:paraId="4B86FB8D" w14:textId="77777777" w:rsidR="00860A8C" w:rsidRPr="00AF3E17" w:rsidRDefault="00860A8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146D25DE" w14:textId="77777777" w:rsidR="00394C70" w:rsidRPr="00394C70" w:rsidRDefault="00394C70" w:rsidP="00394C7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394C70">
        <w:rPr>
          <w:rFonts w:ascii="Times New Roman" w:hAnsi="Times New Roman" w:cs="Times New Roman"/>
          <w:b/>
          <w:bCs/>
          <w:color w:val="000000"/>
        </w:rPr>
        <w:t>UNIT I</w:t>
      </w:r>
      <w:r w:rsidRPr="00394C70">
        <w:rPr>
          <w:rFonts w:ascii="Times New Roman" w:hAnsi="Times New Roman" w:cs="Times New Roman"/>
          <w:color w:val="000000"/>
        </w:rPr>
        <w:t xml:space="preserve"> (FIRST WEEK):</w:t>
      </w:r>
    </w:p>
    <w:p w14:paraId="3A5280BA" w14:textId="77777777" w:rsidR="00860A8C" w:rsidRPr="00AF3E17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142"/>
        <w:gridCol w:w="4886"/>
      </w:tblGrid>
      <w:tr w:rsidR="002B608A" w:rsidRPr="00E65BDE" w14:paraId="1030F91A" w14:textId="77777777" w:rsidTr="00B1384F">
        <w:trPr>
          <w:trHeight w:val="469"/>
        </w:trPr>
        <w:tc>
          <w:tcPr>
            <w:tcW w:w="5254" w:type="dxa"/>
            <w:tcBorders>
              <w:bottom w:val="single" w:sz="8" w:space="0" w:color="auto"/>
            </w:tcBorders>
            <w:vAlign w:val="center"/>
          </w:tcPr>
          <w:p w14:paraId="0A213990" w14:textId="77777777" w:rsidR="002B608A" w:rsidRPr="00E65BDE" w:rsidRDefault="00394C70" w:rsidP="00394C7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990" w:type="dxa"/>
            <w:tcBorders>
              <w:bottom w:val="single" w:sz="8" w:space="0" w:color="auto"/>
            </w:tcBorders>
            <w:vAlign w:val="center"/>
          </w:tcPr>
          <w:p w14:paraId="37AA028F" w14:textId="77777777" w:rsidR="002B608A" w:rsidRPr="00394C70" w:rsidRDefault="00394C70" w:rsidP="00394C70">
            <w:pPr>
              <w:jc w:val="center"/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2B608A" w:rsidRPr="00E65BDE" w14:paraId="6371BD06" w14:textId="77777777" w:rsidTr="002B608A">
        <w:trPr>
          <w:trHeight w:val="1134"/>
        </w:trPr>
        <w:tc>
          <w:tcPr>
            <w:tcW w:w="5254" w:type="dxa"/>
            <w:tcBorders>
              <w:top w:val="single" w:sz="8" w:space="0" w:color="auto"/>
            </w:tcBorders>
            <w:vAlign w:val="center"/>
          </w:tcPr>
          <w:p w14:paraId="41D1030F" w14:textId="77777777" w:rsidR="002B608A" w:rsidRPr="00637B47" w:rsidRDefault="002300DB">
            <w:pPr>
              <w:pStyle w:val="Default"/>
              <w:rPr>
                <w:color w:val="auto"/>
              </w:rPr>
            </w:pPr>
            <w:r w:rsidRPr="00AF3E17">
              <w:rPr>
                <w:iCs/>
                <w:color w:val="auto"/>
              </w:rPr>
              <w:t>Principles and types</w:t>
            </w:r>
            <w:r w:rsidR="00127C54" w:rsidRPr="00AF3E17">
              <w:rPr>
                <w:iCs/>
                <w:color w:val="auto"/>
              </w:rPr>
              <w:t xml:space="preserve"> of instrumental methods.</w:t>
            </w:r>
          </w:p>
        </w:tc>
        <w:tc>
          <w:tcPr>
            <w:tcW w:w="4990" w:type="dxa"/>
            <w:tcBorders>
              <w:top w:val="single" w:sz="8" w:space="0" w:color="auto"/>
            </w:tcBorders>
            <w:vAlign w:val="center"/>
          </w:tcPr>
          <w:p w14:paraId="0A6F1B29" w14:textId="77777777" w:rsidR="002B608A" w:rsidRPr="00637B47" w:rsidRDefault="00127C54" w:rsidP="00066127">
            <w:pPr>
              <w:pStyle w:val="Default"/>
              <w:rPr>
                <w:color w:val="auto"/>
              </w:rPr>
            </w:pPr>
            <w:r>
              <w:rPr>
                <w:lang w:val="ru-RU"/>
              </w:rPr>
              <w:t>Principles</w:t>
            </w:r>
            <w:r w:rsidRPr="00127C54">
              <w:rPr>
                <w:lang w:val="ru-RU"/>
              </w:rPr>
              <w:t xml:space="preserve"> of instrumental methods.</w:t>
            </w:r>
          </w:p>
        </w:tc>
      </w:tr>
    </w:tbl>
    <w:p w14:paraId="1D6D73D0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0B00A3DE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329B430E" w14:textId="77777777" w:rsidR="00394C70" w:rsidRPr="00394C70" w:rsidRDefault="00394C70" w:rsidP="00394C7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394C70">
        <w:rPr>
          <w:rFonts w:ascii="Times New Roman" w:hAnsi="Times New Roman" w:cs="Times New Roman"/>
          <w:b/>
          <w:bCs/>
          <w:color w:val="000000"/>
        </w:rPr>
        <w:t>UNIT II</w:t>
      </w:r>
      <w:r w:rsidRPr="00394C70">
        <w:rPr>
          <w:rFonts w:ascii="Times New Roman" w:hAnsi="Times New Roman" w:cs="Times New Roman"/>
          <w:color w:val="000000"/>
        </w:rPr>
        <w:t xml:space="preserve"> (SECOND WEEK):</w:t>
      </w:r>
    </w:p>
    <w:p w14:paraId="09684DE6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143"/>
        <w:gridCol w:w="4885"/>
      </w:tblGrid>
      <w:tr w:rsidR="00066127" w:rsidRPr="00E65BDE" w14:paraId="381B6FFA" w14:textId="77777777" w:rsidTr="00B1384F">
        <w:trPr>
          <w:trHeight w:val="469"/>
        </w:trPr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018133EB" w14:textId="77777777" w:rsidR="00066127" w:rsidRPr="00EE480A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54B17D29" w14:textId="77777777" w:rsidR="00066127" w:rsidRPr="00EE480A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066127" w:rsidRPr="006C095C" w14:paraId="7A94E1D8" w14:textId="77777777" w:rsidTr="00066127">
        <w:trPr>
          <w:trHeight w:val="495"/>
        </w:trPr>
        <w:tc>
          <w:tcPr>
            <w:tcW w:w="5254" w:type="dxa"/>
            <w:tcBorders>
              <w:top w:val="single" w:sz="8" w:space="0" w:color="auto"/>
            </w:tcBorders>
          </w:tcPr>
          <w:p w14:paraId="0FA3A636" w14:textId="77777777" w:rsidR="00066127" w:rsidRPr="00DC1FBA" w:rsidRDefault="00E32F57">
            <w:pPr>
              <w:pStyle w:val="Default"/>
              <w:rPr>
                <w:color w:val="auto"/>
                <w:lang w:val="ru-RU"/>
              </w:rPr>
            </w:pPr>
            <w:r w:rsidRPr="00AF3E17">
              <w:rPr>
                <w:color w:val="auto"/>
              </w:rPr>
              <w:t xml:space="preserve">Electromagnetic radiation. Qualitative and quantitative analysis. </w:t>
            </w:r>
            <w:r>
              <w:rPr>
                <w:color w:val="auto"/>
                <w:lang w:val="ru-RU"/>
              </w:rPr>
              <w:t>Lambert-Bee</w:t>
            </w:r>
            <w:r w:rsidRPr="00E32F57">
              <w:rPr>
                <w:color w:val="auto"/>
                <w:lang w:val="ru-RU"/>
              </w:rPr>
              <w:t>r law.</w:t>
            </w:r>
          </w:p>
        </w:tc>
        <w:tc>
          <w:tcPr>
            <w:tcW w:w="4990" w:type="dxa"/>
            <w:tcBorders>
              <w:top w:val="single" w:sz="8" w:space="0" w:color="auto"/>
            </w:tcBorders>
          </w:tcPr>
          <w:p w14:paraId="142C17AC" w14:textId="77777777" w:rsidR="00066127" w:rsidRPr="00DC1FBA" w:rsidRDefault="00E32F57">
            <w:pPr>
              <w:autoSpaceDE w:val="0"/>
              <w:autoSpaceDN w:val="0"/>
              <w:adjustRightInd w:val="0"/>
              <w:rPr>
                <w:rFonts w:ascii="Calibri" w:hAnsi="Calibri" w:cs="Times New Roman"/>
                <w:lang w:val="ru-RU"/>
              </w:rPr>
            </w:pPr>
            <w:r w:rsidRPr="00AF3E17">
              <w:t xml:space="preserve">Methods for determining the qualitative and quantitative composition of pharmaceutical substances. </w:t>
            </w:r>
            <w:r w:rsidRPr="00E32F57">
              <w:rPr>
                <w:lang w:val="ru-RU"/>
              </w:rPr>
              <w:t>Application of the Lambert-Behr law.</w:t>
            </w:r>
          </w:p>
        </w:tc>
      </w:tr>
    </w:tbl>
    <w:p w14:paraId="3CA91CCC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3EC2855E" w14:textId="77777777" w:rsidR="00860A8C" w:rsidRDefault="00394C7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394C70">
        <w:rPr>
          <w:rFonts w:ascii="Times New Roman" w:hAnsi="Times New Roman" w:cs="Times New Roman"/>
          <w:b/>
          <w:bCs/>
          <w:color w:val="000000"/>
        </w:rPr>
        <w:t>UNIT III</w:t>
      </w:r>
      <w:r w:rsidRPr="00394C70">
        <w:rPr>
          <w:rFonts w:ascii="Times New Roman" w:hAnsi="Times New Roman" w:cs="Times New Roman"/>
          <w:color w:val="000000"/>
        </w:rPr>
        <w:t xml:space="preserve"> (THIRD WEEK):</w:t>
      </w:r>
    </w:p>
    <w:p w14:paraId="47833706" w14:textId="77777777" w:rsidR="00394C70" w:rsidRPr="00092876" w:rsidRDefault="00394C7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295" w:type="dxa"/>
        <w:tblInd w:w="-106" w:type="dxa"/>
        <w:tblBorders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5254"/>
        <w:gridCol w:w="5041"/>
      </w:tblGrid>
      <w:tr w:rsidR="00C93574" w:rsidRPr="00092876" w14:paraId="7C647D92" w14:textId="77777777" w:rsidTr="00B1384F">
        <w:trPr>
          <w:trHeight w:val="380"/>
        </w:trPr>
        <w:tc>
          <w:tcPr>
            <w:tcW w:w="5254" w:type="dxa"/>
            <w:tcBorders>
              <w:bottom w:val="single" w:sz="8" w:space="0" w:color="auto"/>
            </w:tcBorders>
            <w:vAlign w:val="center"/>
          </w:tcPr>
          <w:p w14:paraId="0FE2ACC9" w14:textId="77777777" w:rsidR="00C93574" w:rsidRPr="00C93574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5041" w:type="dxa"/>
            <w:tcBorders>
              <w:bottom w:val="single" w:sz="8" w:space="0" w:color="auto"/>
            </w:tcBorders>
            <w:vAlign w:val="center"/>
          </w:tcPr>
          <w:p w14:paraId="060B5910" w14:textId="77777777" w:rsidR="00C93574" w:rsidRPr="00C93574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C93574" w:rsidRPr="006C095C" w14:paraId="3A20DC27" w14:textId="77777777" w:rsidTr="00C93574">
        <w:trPr>
          <w:trHeight w:val="401"/>
        </w:trPr>
        <w:tc>
          <w:tcPr>
            <w:tcW w:w="5254" w:type="dxa"/>
            <w:tcBorders>
              <w:top w:val="single" w:sz="8" w:space="0" w:color="auto"/>
            </w:tcBorders>
          </w:tcPr>
          <w:p w14:paraId="3632442C" w14:textId="77777777" w:rsidR="00C93574" w:rsidRPr="00AF3E17" w:rsidRDefault="00E32F5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AF3E17">
              <w:rPr>
                <w:rFonts w:ascii="Times New Roman" w:hAnsi="Times New Roman" w:cs="Times New Roman"/>
              </w:rPr>
              <w:t xml:space="preserve">Basics of refractometry, polarimetry and colorimetry. </w:t>
            </w:r>
          </w:p>
        </w:tc>
        <w:tc>
          <w:tcPr>
            <w:tcW w:w="5041" w:type="dxa"/>
            <w:tcBorders>
              <w:top w:val="single" w:sz="8" w:space="0" w:color="auto"/>
            </w:tcBorders>
          </w:tcPr>
          <w:p w14:paraId="416E28D2" w14:textId="77777777" w:rsidR="00C93574" w:rsidRPr="0033091C" w:rsidRDefault="00E32F5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sr-Cyrl-CS"/>
              </w:rPr>
            </w:pPr>
            <w:r w:rsidRPr="00AF3E17">
              <w:rPr>
                <w:rFonts w:ascii="Times New Roman" w:hAnsi="Times New Roman" w:cs="Times New Roman"/>
              </w:rPr>
              <w:t>Measurement on a refractometer, polarimeter and colorimeter</w:t>
            </w:r>
            <w:r w:rsidR="00686CB3" w:rsidRPr="00092876">
              <w:rPr>
                <w:rFonts w:ascii="Times New Roman" w:hAnsi="Times New Roman" w:cs="Times New Roman"/>
                <w:lang w:val="sr-Cyrl-CS"/>
              </w:rPr>
              <w:t>.</w:t>
            </w:r>
          </w:p>
        </w:tc>
      </w:tr>
    </w:tbl>
    <w:p w14:paraId="19AA922C" w14:textId="77777777" w:rsidR="00860A8C" w:rsidRPr="00AF3E17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3FB658D5" w14:textId="77777777" w:rsidR="00860A8C" w:rsidRPr="00AF3E17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517ABBB8" w14:textId="77777777" w:rsidR="008C79A7" w:rsidRPr="008F5AC9" w:rsidRDefault="008C79A7" w:rsidP="008C79A7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7069E1">
        <w:rPr>
          <w:rFonts w:ascii="Times New Roman" w:hAnsi="Times New Roman" w:cs="Times New Roman"/>
          <w:b/>
          <w:bCs/>
          <w:sz w:val="23"/>
          <w:szCs w:val="23"/>
        </w:rPr>
        <w:t xml:space="preserve">UNIT </w:t>
      </w:r>
      <w:r>
        <w:rPr>
          <w:rFonts w:ascii="Times New Roman" w:hAnsi="Times New Roman" w:cs="Times New Roman"/>
          <w:b/>
          <w:bCs/>
          <w:color w:val="000000"/>
        </w:rPr>
        <w:t xml:space="preserve">IV </w:t>
      </w:r>
      <w:r w:rsidRPr="008F5AC9">
        <w:rPr>
          <w:rFonts w:ascii="Times New Roman" w:hAnsi="Times New Roman" w:cs="Times New Roman"/>
        </w:rPr>
        <w:t>(</w:t>
      </w:r>
      <w:r w:rsidRPr="00675B04">
        <w:rPr>
          <w:rFonts w:ascii="Times New Roman" w:hAnsi="Times New Roman" w:cs="Times New Roman"/>
        </w:rPr>
        <w:t>FOURTH WEEK</w:t>
      </w:r>
      <w:r w:rsidRPr="008F5AC9">
        <w:rPr>
          <w:rFonts w:ascii="Times New Roman" w:hAnsi="Times New Roman" w:cs="Times New Roman"/>
        </w:rPr>
        <w:t>):</w:t>
      </w:r>
    </w:p>
    <w:p w14:paraId="6C80619A" w14:textId="77777777" w:rsidR="00860A8C" w:rsidRPr="0033091C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313" w:type="dxa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220"/>
        <w:gridCol w:w="5093"/>
      </w:tblGrid>
      <w:tr w:rsidR="00C93574" w:rsidRPr="0033091C" w14:paraId="061C5DE9" w14:textId="77777777" w:rsidTr="00B1384F">
        <w:trPr>
          <w:trHeight w:val="418"/>
        </w:trPr>
        <w:tc>
          <w:tcPr>
            <w:tcW w:w="5220" w:type="dxa"/>
            <w:tcBorders>
              <w:bottom w:val="single" w:sz="8" w:space="0" w:color="auto"/>
            </w:tcBorders>
            <w:vAlign w:val="center"/>
          </w:tcPr>
          <w:p w14:paraId="142D3008" w14:textId="77777777" w:rsidR="00C93574" w:rsidRPr="0033091C" w:rsidRDefault="008C79A7" w:rsidP="00B1384F">
            <w:pPr>
              <w:tabs>
                <w:tab w:val="left" w:pos="222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5093" w:type="dxa"/>
            <w:tcBorders>
              <w:bottom w:val="single" w:sz="8" w:space="0" w:color="auto"/>
            </w:tcBorders>
            <w:vAlign w:val="center"/>
          </w:tcPr>
          <w:p w14:paraId="249869B7" w14:textId="77777777" w:rsidR="00C93574" w:rsidRPr="0033091C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C93574" w:rsidRPr="006C095C" w14:paraId="26CD4FE9" w14:textId="77777777" w:rsidTr="00C93574">
        <w:trPr>
          <w:trHeight w:val="442"/>
        </w:trPr>
        <w:tc>
          <w:tcPr>
            <w:tcW w:w="5220" w:type="dxa"/>
            <w:tcBorders>
              <w:top w:val="single" w:sz="8" w:space="0" w:color="auto"/>
            </w:tcBorders>
          </w:tcPr>
          <w:p w14:paraId="094B719D" w14:textId="77777777" w:rsidR="00C93574" w:rsidRPr="00AF3E17" w:rsidRDefault="00E32F57" w:rsidP="00127C5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AF3E17">
              <w:rPr>
                <w:rFonts w:ascii="Times New Roman" w:hAnsi="Times New Roman" w:cs="Times New Roman"/>
                <w:iCs/>
                <w:color w:val="000000"/>
              </w:rPr>
              <w:t>Electrochemical methods. Potentiometry. pH-</w:t>
            </w:r>
            <w:proofErr w:type="spellStart"/>
            <w:r w:rsidRPr="00AF3E17">
              <w:rPr>
                <w:rFonts w:ascii="Times New Roman" w:hAnsi="Times New Roman" w:cs="Times New Roman"/>
                <w:iCs/>
                <w:color w:val="000000"/>
              </w:rPr>
              <w:t>metry</w:t>
            </w:r>
            <w:proofErr w:type="spellEnd"/>
            <w:r w:rsidRPr="00AF3E17">
              <w:rPr>
                <w:rFonts w:ascii="Times New Roman" w:hAnsi="Times New Roman" w:cs="Times New Roman"/>
                <w:iCs/>
                <w:color w:val="000000"/>
              </w:rPr>
              <w:t>.</w:t>
            </w:r>
          </w:p>
        </w:tc>
        <w:tc>
          <w:tcPr>
            <w:tcW w:w="5093" w:type="dxa"/>
            <w:tcBorders>
              <w:top w:val="single" w:sz="8" w:space="0" w:color="auto"/>
            </w:tcBorders>
          </w:tcPr>
          <w:p w14:paraId="2E524FD4" w14:textId="77777777" w:rsidR="00C93574" w:rsidRPr="00AF3E17" w:rsidRDefault="00E32F5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AF3E17">
              <w:rPr>
                <w:rFonts w:ascii="Times New Roman" w:hAnsi="Times New Roman" w:cs="Times New Roman"/>
                <w:iCs/>
                <w:color w:val="000000"/>
              </w:rPr>
              <w:t>Measurement on a pH-meter.</w:t>
            </w:r>
          </w:p>
        </w:tc>
      </w:tr>
    </w:tbl>
    <w:p w14:paraId="2D7F5398" w14:textId="77777777" w:rsidR="00860A8C" w:rsidRPr="0033091C" w:rsidRDefault="00860A8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08B6BFAB" w14:textId="77777777" w:rsidR="00860A8C" w:rsidRPr="00AF3E17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65E3C79B" w14:textId="77777777" w:rsidR="00860A8C" w:rsidRPr="00AF3E17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6E6D5FE5" w14:textId="77777777" w:rsidR="008C79A7" w:rsidRPr="008C79A7" w:rsidRDefault="008C79A7" w:rsidP="008C79A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8C79A7">
        <w:rPr>
          <w:rFonts w:ascii="Times New Roman" w:hAnsi="Times New Roman" w:cs="Times New Roman"/>
          <w:b/>
          <w:bCs/>
          <w:color w:val="000000"/>
        </w:rPr>
        <w:t>UNIT V</w:t>
      </w:r>
      <w:r w:rsidRPr="008C79A7">
        <w:rPr>
          <w:rFonts w:ascii="Times New Roman" w:hAnsi="Times New Roman" w:cs="Times New Roman"/>
          <w:color w:val="000000"/>
        </w:rPr>
        <w:t xml:space="preserve"> (FIFTH WEEK):</w:t>
      </w:r>
    </w:p>
    <w:p w14:paraId="7504C52E" w14:textId="77777777" w:rsidR="00CB62B6" w:rsidRPr="0033091C" w:rsidRDefault="00CB62B6" w:rsidP="00CB62B6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345" w:type="dxa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254"/>
        <w:gridCol w:w="5091"/>
      </w:tblGrid>
      <w:tr w:rsidR="00CB62B6" w:rsidRPr="0033091C" w14:paraId="12F29049" w14:textId="77777777" w:rsidTr="00B1384F">
        <w:trPr>
          <w:trHeight w:val="366"/>
        </w:trPr>
        <w:tc>
          <w:tcPr>
            <w:tcW w:w="5254" w:type="dxa"/>
            <w:tcBorders>
              <w:bottom w:val="single" w:sz="8" w:space="0" w:color="auto"/>
            </w:tcBorders>
            <w:vAlign w:val="center"/>
          </w:tcPr>
          <w:p w14:paraId="530D729E" w14:textId="77777777" w:rsidR="00CB62B6" w:rsidRPr="0033091C" w:rsidRDefault="008C79A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5091" w:type="dxa"/>
            <w:tcBorders>
              <w:bottom w:val="single" w:sz="8" w:space="0" w:color="auto"/>
            </w:tcBorders>
            <w:vAlign w:val="center"/>
          </w:tcPr>
          <w:p w14:paraId="45F2E972" w14:textId="77777777" w:rsidR="00CB62B6" w:rsidRPr="0033091C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CB62B6" w:rsidRPr="0033091C" w14:paraId="47834E1F" w14:textId="77777777" w:rsidTr="00CB62B6">
        <w:trPr>
          <w:trHeight w:val="641"/>
        </w:trPr>
        <w:tc>
          <w:tcPr>
            <w:tcW w:w="5254" w:type="dxa"/>
            <w:tcBorders>
              <w:top w:val="single" w:sz="8" w:space="0" w:color="auto"/>
            </w:tcBorders>
          </w:tcPr>
          <w:p w14:paraId="7E95FA23" w14:textId="77777777" w:rsidR="00CB62B6" w:rsidRPr="00686CB3" w:rsidRDefault="00B14236" w:rsidP="005A465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B14236">
              <w:rPr>
                <w:rFonts w:ascii="Times New Roman" w:hAnsi="Times New Roman" w:cs="Times New Roman"/>
                <w:lang w:val="sr-Cyrl-CS"/>
              </w:rPr>
              <w:t>Analysis</w:t>
            </w:r>
            <w:proofErr w:type="spellEnd"/>
            <w:r w:rsidRPr="00B14236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B14236">
              <w:rPr>
                <w:rFonts w:ascii="Times New Roman" w:hAnsi="Times New Roman" w:cs="Times New Roman"/>
                <w:lang w:val="sr-Cyrl-CS"/>
              </w:rPr>
              <w:t>of</w:t>
            </w:r>
            <w:proofErr w:type="spellEnd"/>
            <w:r w:rsidRPr="00B14236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B14236">
              <w:rPr>
                <w:rFonts w:ascii="Times New Roman" w:hAnsi="Times New Roman" w:cs="Times New Roman"/>
                <w:lang w:val="sr-Cyrl-CS"/>
              </w:rPr>
              <w:t>natural</w:t>
            </w:r>
            <w:proofErr w:type="spellEnd"/>
            <w:r w:rsidRPr="00B14236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B14236">
              <w:rPr>
                <w:rFonts w:ascii="Times New Roman" w:hAnsi="Times New Roman" w:cs="Times New Roman"/>
                <w:lang w:val="sr-Cyrl-CS"/>
              </w:rPr>
              <w:t>products</w:t>
            </w:r>
            <w:proofErr w:type="spellEnd"/>
            <w:r w:rsidRPr="00B14236">
              <w:rPr>
                <w:rFonts w:ascii="Times New Roman" w:hAnsi="Times New Roman" w:cs="Times New Roman"/>
                <w:lang w:val="sr-Cyrl-CS"/>
              </w:rPr>
              <w:t>.</w:t>
            </w:r>
          </w:p>
        </w:tc>
        <w:tc>
          <w:tcPr>
            <w:tcW w:w="5091" w:type="dxa"/>
            <w:tcBorders>
              <w:top w:val="single" w:sz="8" w:space="0" w:color="auto"/>
            </w:tcBorders>
          </w:tcPr>
          <w:p w14:paraId="5AAA04B4" w14:textId="77777777" w:rsidR="00CB62B6" w:rsidRPr="00686CB3" w:rsidRDefault="00127C54" w:rsidP="00686CB3">
            <w:pPr>
              <w:tabs>
                <w:tab w:val="left" w:pos="1239"/>
              </w:tabs>
              <w:rPr>
                <w:rFonts w:ascii="Times New Roman" w:hAnsi="Times New Roman" w:cs="Times New Roman"/>
              </w:rPr>
            </w:pPr>
            <w:proofErr w:type="spellStart"/>
            <w:r w:rsidRPr="00127C54">
              <w:rPr>
                <w:rFonts w:ascii="Times New Roman" w:hAnsi="Times New Roman" w:cs="Times New Roman"/>
                <w:lang w:val="sr-Cyrl-CS"/>
              </w:rPr>
              <w:t>Extraction</w:t>
            </w:r>
            <w:proofErr w:type="spellEnd"/>
            <w:r w:rsidRPr="00127C54">
              <w:rPr>
                <w:rFonts w:ascii="Times New Roman" w:hAnsi="Times New Roman" w:cs="Times New Roman"/>
                <w:lang w:val="sr-Cyrl-CS"/>
              </w:rPr>
              <w:t xml:space="preserve">. </w:t>
            </w:r>
            <w:proofErr w:type="spellStart"/>
            <w:r w:rsidRPr="00127C54">
              <w:rPr>
                <w:rFonts w:ascii="Times New Roman" w:hAnsi="Times New Roman" w:cs="Times New Roman"/>
                <w:lang w:val="sr-Cyrl-CS"/>
              </w:rPr>
              <w:t>Chromatographic</w:t>
            </w:r>
            <w:proofErr w:type="spellEnd"/>
            <w:r w:rsidRPr="00127C54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127C54">
              <w:rPr>
                <w:rFonts w:ascii="Times New Roman" w:hAnsi="Times New Roman" w:cs="Times New Roman"/>
                <w:lang w:val="sr-Cyrl-CS"/>
              </w:rPr>
              <w:t>analysis</w:t>
            </w:r>
            <w:proofErr w:type="spellEnd"/>
            <w:r w:rsidRPr="00127C54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127C54">
              <w:rPr>
                <w:rFonts w:ascii="Times New Roman" w:hAnsi="Times New Roman" w:cs="Times New Roman"/>
                <w:lang w:val="sr-Cyrl-CS"/>
              </w:rPr>
              <w:t>of</w:t>
            </w:r>
            <w:proofErr w:type="spellEnd"/>
            <w:r w:rsidRPr="00127C54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127C54">
              <w:rPr>
                <w:rFonts w:ascii="Times New Roman" w:hAnsi="Times New Roman" w:cs="Times New Roman"/>
                <w:lang w:val="sr-Cyrl-CS"/>
              </w:rPr>
              <w:t>plant</w:t>
            </w:r>
            <w:proofErr w:type="spellEnd"/>
            <w:r w:rsidRPr="00127C54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127C54">
              <w:rPr>
                <w:rFonts w:ascii="Times New Roman" w:hAnsi="Times New Roman" w:cs="Times New Roman"/>
                <w:lang w:val="sr-Cyrl-CS"/>
              </w:rPr>
              <w:t>extracts</w:t>
            </w:r>
            <w:proofErr w:type="spellEnd"/>
            <w:r w:rsidRPr="00127C54">
              <w:rPr>
                <w:rFonts w:ascii="Times New Roman" w:hAnsi="Times New Roman" w:cs="Times New Roman"/>
                <w:lang w:val="sr-Cyrl-CS"/>
              </w:rPr>
              <w:t>.</w:t>
            </w:r>
          </w:p>
        </w:tc>
      </w:tr>
    </w:tbl>
    <w:p w14:paraId="1358E836" w14:textId="77777777" w:rsidR="00BE12DF" w:rsidRPr="00686CB3" w:rsidRDefault="00BE12DF" w:rsidP="00BE12D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54D11723" w14:textId="77777777" w:rsidR="005F3688" w:rsidRDefault="005F3688" w:rsidP="00BE12D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74718A67" w14:textId="77777777" w:rsidR="00E12D16" w:rsidRPr="00912333" w:rsidRDefault="00E12D16" w:rsidP="0091233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2D798D0" w14:textId="77777777" w:rsidR="00AC1E7C" w:rsidRDefault="00D94657" w:rsidP="00AC1E7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</w:pPr>
      <w:r w:rsidRPr="00AF3E17"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 xml:space="preserve">INSTRUMENTAL CHROMATOGRAPHIC METHODS OF ANALYSIS. GAS AND LIQUID CHROMATOGRAPHY. COMBINED METHODS. </w:t>
      </w:r>
      <w:r w:rsidRPr="00D94657"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  <w:t>NMR SPECTROSCOPY.</w:t>
      </w:r>
    </w:p>
    <w:p w14:paraId="640E4617" w14:textId="77777777" w:rsidR="00D94657" w:rsidRPr="00DC1FBA" w:rsidRDefault="00D94657" w:rsidP="00AC1E7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</w:pPr>
    </w:p>
    <w:p w14:paraId="12A3DB17" w14:textId="77777777" w:rsidR="008C79A7" w:rsidRPr="008C79A7" w:rsidRDefault="008C79A7" w:rsidP="008C79A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8C79A7">
        <w:rPr>
          <w:rFonts w:ascii="Times New Roman" w:hAnsi="Times New Roman" w:cs="Times New Roman"/>
          <w:b/>
          <w:bCs/>
          <w:color w:val="000000"/>
        </w:rPr>
        <w:t>UNIT VI</w:t>
      </w:r>
      <w:r w:rsidRPr="008C79A7">
        <w:rPr>
          <w:rFonts w:ascii="Times New Roman" w:hAnsi="Times New Roman" w:cs="Times New Roman"/>
          <w:color w:val="000000"/>
        </w:rPr>
        <w:t xml:space="preserve"> (SIXTH WEEK):</w:t>
      </w:r>
    </w:p>
    <w:p w14:paraId="3318C910" w14:textId="77777777" w:rsidR="00686CB3" w:rsidRPr="00092876" w:rsidRDefault="00686CB3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220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353"/>
        <w:gridCol w:w="4867"/>
      </w:tblGrid>
      <w:tr w:rsidR="00686CB3" w:rsidRPr="00092876" w14:paraId="24FAC282" w14:textId="77777777" w:rsidTr="008C79A7">
        <w:trPr>
          <w:trHeight w:val="179"/>
        </w:trPr>
        <w:tc>
          <w:tcPr>
            <w:tcW w:w="5353" w:type="dxa"/>
            <w:tcBorders>
              <w:bottom w:val="single" w:sz="8" w:space="0" w:color="auto"/>
            </w:tcBorders>
          </w:tcPr>
          <w:p w14:paraId="58E63E22" w14:textId="77777777" w:rsidR="00686CB3" w:rsidRPr="00BE12DF" w:rsidRDefault="008C79A7" w:rsidP="00AC1E7C">
            <w:pPr>
              <w:autoSpaceDE w:val="0"/>
              <w:autoSpaceDN w:val="0"/>
              <w:adjustRightInd w:val="0"/>
              <w:ind w:left="1602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867" w:type="dxa"/>
            <w:tcBorders>
              <w:bottom w:val="single" w:sz="8" w:space="0" w:color="auto"/>
            </w:tcBorders>
          </w:tcPr>
          <w:p w14:paraId="13EA7798" w14:textId="77777777" w:rsidR="00686CB3" w:rsidRPr="00BE12DF" w:rsidRDefault="00394C70" w:rsidP="00AC1E7C">
            <w:pPr>
              <w:autoSpaceDE w:val="0"/>
              <w:autoSpaceDN w:val="0"/>
              <w:adjustRightInd w:val="0"/>
              <w:ind w:left="1602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686CB3" w:rsidRPr="0033091C" w14:paraId="3AB56AC0" w14:textId="77777777" w:rsidTr="008C79A7">
        <w:trPr>
          <w:trHeight w:val="312"/>
        </w:trPr>
        <w:tc>
          <w:tcPr>
            <w:tcW w:w="5353" w:type="dxa"/>
            <w:tcBorders>
              <w:top w:val="single" w:sz="8" w:space="0" w:color="auto"/>
            </w:tcBorders>
          </w:tcPr>
          <w:p w14:paraId="4304C939" w14:textId="77777777" w:rsidR="00686CB3" w:rsidRPr="00D94657" w:rsidRDefault="00D94657" w:rsidP="00B1384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Instrumental chromatographic methods. G</w:t>
            </w:r>
            <w:r w:rsidR="00FA5ADF">
              <w:rPr>
                <w:rFonts w:ascii="Times New Roman" w:hAnsi="Times New Roman" w:cs="Times New Roman"/>
                <w:color w:val="000000"/>
              </w:rPr>
              <w:t>as</w:t>
            </w:r>
            <w:r>
              <w:rPr>
                <w:rFonts w:ascii="Times New Roman" w:hAnsi="Times New Roman" w:cs="Times New Roman"/>
                <w:color w:val="000000"/>
              </w:rPr>
              <w:t xml:space="preserve"> chromatography</w:t>
            </w:r>
          </w:p>
        </w:tc>
        <w:tc>
          <w:tcPr>
            <w:tcW w:w="4867" w:type="dxa"/>
            <w:tcBorders>
              <w:top w:val="single" w:sz="8" w:space="0" w:color="auto"/>
            </w:tcBorders>
          </w:tcPr>
          <w:p w14:paraId="29A85AF0" w14:textId="77777777" w:rsidR="00686CB3" w:rsidRPr="0033091C" w:rsidRDefault="00FA5ADF" w:rsidP="00B1384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FA5ADF">
              <w:rPr>
                <w:rFonts w:ascii="Times New Roman" w:hAnsi="Times New Roman" w:cs="Times New Roman"/>
                <w:color w:val="000000"/>
              </w:rPr>
              <w:t>Quantitative gas chromatographic analysis.</w:t>
            </w:r>
          </w:p>
        </w:tc>
      </w:tr>
    </w:tbl>
    <w:p w14:paraId="5CCD1F1D" w14:textId="77777777" w:rsidR="00686CB3" w:rsidRPr="00686CB3" w:rsidRDefault="00686CB3" w:rsidP="00AC1E7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42F93CC" w14:textId="77777777" w:rsidR="00860A8C" w:rsidRPr="00912333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7045C10A" w14:textId="77777777" w:rsidR="008C79A7" w:rsidRDefault="008C79A7" w:rsidP="008C79A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8C79A7">
        <w:rPr>
          <w:rFonts w:ascii="Times New Roman" w:hAnsi="Times New Roman" w:cs="Times New Roman"/>
          <w:b/>
          <w:bCs/>
          <w:color w:val="000000"/>
        </w:rPr>
        <w:t xml:space="preserve">UNIT VII </w:t>
      </w:r>
      <w:r w:rsidRPr="008C79A7">
        <w:rPr>
          <w:rFonts w:ascii="Times New Roman" w:hAnsi="Times New Roman" w:cs="Times New Roman"/>
          <w:color w:val="000000"/>
        </w:rPr>
        <w:t>(SEVENTH WEEK):</w:t>
      </w:r>
    </w:p>
    <w:p w14:paraId="3F0B84DC" w14:textId="77777777" w:rsidR="00D521B5" w:rsidRPr="008C79A7" w:rsidRDefault="00D521B5" w:rsidP="008C79A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pPr w:leftFromText="180" w:rightFromText="180" w:vertAnchor="text" w:horzAnchor="margin" w:tblpY="77"/>
        <w:tblW w:w="10292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328"/>
        <w:gridCol w:w="4964"/>
      </w:tblGrid>
      <w:tr w:rsidR="007E2FE1" w:rsidRPr="00092876" w14:paraId="3F32A4C9" w14:textId="77777777" w:rsidTr="008C79A7">
        <w:trPr>
          <w:trHeight w:val="241"/>
        </w:trPr>
        <w:tc>
          <w:tcPr>
            <w:tcW w:w="5328" w:type="dxa"/>
            <w:tcBorders>
              <w:bottom w:val="single" w:sz="8" w:space="0" w:color="auto"/>
            </w:tcBorders>
          </w:tcPr>
          <w:p w14:paraId="37F4B8E0" w14:textId="77777777" w:rsidR="007E2FE1" w:rsidRPr="00E12D16" w:rsidRDefault="008C79A7" w:rsidP="008C79A7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964" w:type="dxa"/>
            <w:tcBorders>
              <w:bottom w:val="single" w:sz="8" w:space="0" w:color="auto"/>
            </w:tcBorders>
          </w:tcPr>
          <w:p w14:paraId="426531C2" w14:textId="77777777" w:rsidR="007E2FE1" w:rsidRPr="00E12D16" w:rsidRDefault="00394C70" w:rsidP="008C79A7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7E2FE1" w:rsidRPr="006C095C" w14:paraId="35074AA0" w14:textId="77777777" w:rsidTr="008C79A7">
        <w:trPr>
          <w:trHeight w:val="426"/>
        </w:trPr>
        <w:tc>
          <w:tcPr>
            <w:tcW w:w="5328" w:type="dxa"/>
            <w:tcBorders>
              <w:top w:val="single" w:sz="8" w:space="0" w:color="auto"/>
            </w:tcBorders>
          </w:tcPr>
          <w:p w14:paraId="14E88D89" w14:textId="77777777" w:rsidR="007E2FE1" w:rsidRPr="00AF3E17" w:rsidRDefault="00FA5ADF" w:rsidP="008C79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High</w:t>
            </w:r>
            <w:proofErr w:type="spellEnd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 </w:t>
            </w:r>
            <w:proofErr w:type="spellStart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Performance</w:t>
            </w:r>
            <w:proofErr w:type="spellEnd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 </w:t>
            </w:r>
            <w:proofErr w:type="spellStart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Liquid</w:t>
            </w:r>
            <w:proofErr w:type="spellEnd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 </w:t>
            </w:r>
            <w:proofErr w:type="spellStart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Chromatography</w:t>
            </w:r>
            <w:proofErr w:type="spellEnd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-HPLC.</w:t>
            </w:r>
          </w:p>
        </w:tc>
        <w:tc>
          <w:tcPr>
            <w:tcW w:w="4964" w:type="dxa"/>
            <w:tcBorders>
              <w:top w:val="single" w:sz="8" w:space="0" w:color="auto"/>
            </w:tcBorders>
          </w:tcPr>
          <w:p w14:paraId="388A846E" w14:textId="77777777" w:rsidR="007E2FE1" w:rsidRPr="00127C54" w:rsidRDefault="00FA5ADF" w:rsidP="008C79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ru-RU"/>
              </w:rPr>
            </w:pPr>
            <w:r w:rsidRPr="00127C54">
              <w:rPr>
                <w:rFonts w:ascii="Times New Roman" w:hAnsi="Times New Roman" w:cs="Times New Roman"/>
                <w:color w:val="000000"/>
                <w:lang w:val="sr-Cyrl-CS"/>
              </w:rPr>
              <w:t xml:space="preserve">HPLC </w:t>
            </w:r>
            <w:proofErr w:type="spellStart"/>
            <w:r w:rsidRPr="00127C54">
              <w:rPr>
                <w:rFonts w:ascii="Times New Roman" w:hAnsi="Times New Roman" w:cs="Times New Roman"/>
                <w:color w:val="000000"/>
                <w:lang w:val="sr-Cyrl-CS"/>
              </w:rPr>
              <w:t>instru</w:t>
            </w:r>
            <w:r w:rsidR="00127C54" w:rsidRPr="00127C54">
              <w:rPr>
                <w:rFonts w:ascii="Times New Roman" w:hAnsi="Times New Roman" w:cs="Times New Roman"/>
                <w:color w:val="000000"/>
                <w:lang w:val="sr-Cyrl-CS"/>
              </w:rPr>
              <w:t>ment</w:t>
            </w:r>
            <w:proofErr w:type="spellEnd"/>
            <w:r w:rsidRPr="00127C54">
              <w:rPr>
                <w:rFonts w:ascii="Times New Roman" w:hAnsi="Times New Roman" w:cs="Times New Roman"/>
                <w:color w:val="000000"/>
                <w:lang w:val="sr-Cyrl-CS"/>
              </w:rPr>
              <w:t>.</w:t>
            </w:r>
          </w:p>
        </w:tc>
      </w:tr>
    </w:tbl>
    <w:p w14:paraId="73C6ADB8" w14:textId="77777777" w:rsidR="00860A8C" w:rsidRPr="00DC1FBA" w:rsidRDefault="00860A8C" w:rsidP="00AC1E7C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lang w:val="ru-RU"/>
        </w:rPr>
      </w:pPr>
    </w:p>
    <w:p w14:paraId="280364A1" w14:textId="77777777" w:rsidR="002D6ED2" w:rsidRPr="00DC1FBA" w:rsidRDefault="002D6ED2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253846D6" w14:textId="77777777" w:rsidR="00860A8C" w:rsidRPr="00092876" w:rsidRDefault="005F3688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C1FBA">
        <w:rPr>
          <w:rFonts w:ascii="Times New Roman" w:hAnsi="Times New Roman" w:cs="Times New Roman"/>
          <w:color w:val="000000"/>
          <w:lang w:val="ru-RU"/>
        </w:rPr>
        <w:t xml:space="preserve">  </w:t>
      </w:r>
      <w:r w:rsidR="00D521B5" w:rsidRPr="00D521B5">
        <w:rPr>
          <w:rFonts w:ascii="Times New Roman" w:hAnsi="Times New Roman" w:cs="Times New Roman"/>
          <w:b/>
          <w:bCs/>
          <w:color w:val="000000"/>
        </w:rPr>
        <w:t>UNIT VIII</w:t>
      </w:r>
      <w:r w:rsidR="00D521B5" w:rsidRPr="00D521B5">
        <w:rPr>
          <w:rFonts w:ascii="Times New Roman" w:hAnsi="Times New Roman" w:cs="Times New Roman"/>
          <w:color w:val="000000"/>
        </w:rPr>
        <w:t xml:space="preserve"> (EIGHT WEEK):</w:t>
      </w:r>
    </w:p>
    <w:tbl>
      <w:tblPr>
        <w:tblpPr w:leftFromText="180" w:rightFromText="180" w:vertAnchor="text" w:horzAnchor="margin" w:tblpXSpec="center" w:tblpY="264"/>
        <w:tblW w:w="10410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00"/>
        <w:gridCol w:w="5010"/>
      </w:tblGrid>
      <w:tr w:rsidR="005D1336" w:rsidRPr="00092876" w14:paraId="42E50F0A" w14:textId="77777777" w:rsidTr="008C79A7">
        <w:trPr>
          <w:trHeight w:val="190"/>
        </w:trPr>
        <w:tc>
          <w:tcPr>
            <w:tcW w:w="5400" w:type="dxa"/>
            <w:tcBorders>
              <w:bottom w:val="single" w:sz="8" w:space="0" w:color="auto"/>
            </w:tcBorders>
          </w:tcPr>
          <w:p w14:paraId="7B024B1E" w14:textId="77777777" w:rsidR="005D1336" w:rsidRPr="00E12D16" w:rsidRDefault="008C79A7" w:rsidP="008C79A7">
            <w:pPr>
              <w:autoSpaceDE w:val="0"/>
              <w:autoSpaceDN w:val="0"/>
              <w:adjustRightInd w:val="0"/>
              <w:ind w:left="1152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5010" w:type="dxa"/>
            <w:tcBorders>
              <w:bottom w:val="single" w:sz="8" w:space="0" w:color="auto"/>
            </w:tcBorders>
          </w:tcPr>
          <w:p w14:paraId="2208B3C3" w14:textId="77777777" w:rsidR="005D1336" w:rsidRPr="00E12D16" w:rsidRDefault="00394C70" w:rsidP="008C79A7">
            <w:pPr>
              <w:autoSpaceDE w:val="0"/>
              <w:autoSpaceDN w:val="0"/>
              <w:adjustRightInd w:val="0"/>
              <w:ind w:left="1152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5D1336" w:rsidRPr="00AC1E7C" w14:paraId="1ECC2F35" w14:textId="77777777" w:rsidTr="008C79A7">
        <w:trPr>
          <w:trHeight w:val="572"/>
        </w:trPr>
        <w:tc>
          <w:tcPr>
            <w:tcW w:w="5400" w:type="dxa"/>
            <w:tcBorders>
              <w:top w:val="single" w:sz="8" w:space="0" w:color="auto"/>
            </w:tcBorders>
          </w:tcPr>
          <w:p w14:paraId="687ECC3F" w14:textId="77777777" w:rsidR="005D1336" w:rsidRPr="0033091C" w:rsidRDefault="00FA5ADF" w:rsidP="008C79A7">
            <w:pPr>
              <w:rPr>
                <w:rFonts w:ascii="Times New Roman" w:hAnsi="Times New Roman" w:cs="Times New Roman"/>
                <w:color w:val="000000"/>
                <w:lang w:val="sr-Cyrl-CS"/>
              </w:rPr>
            </w:pPr>
            <w:r w:rsidRPr="00FA5ADF">
              <w:rPr>
                <w:rFonts w:ascii="Times New Roman" w:hAnsi="Times New Roman" w:cs="Times New Roman"/>
                <w:iCs/>
                <w:position w:val="8"/>
              </w:rPr>
              <w:t>Combined chromatographic spectroscopic</w:t>
            </w:r>
            <w:r>
              <w:rPr>
                <w:rFonts w:ascii="Times New Roman" w:hAnsi="Times New Roman" w:cs="Times New Roman"/>
                <w:iCs/>
                <w:position w:val="8"/>
              </w:rPr>
              <w:t xml:space="preserve"> methods. </w:t>
            </w:r>
          </w:p>
        </w:tc>
        <w:tc>
          <w:tcPr>
            <w:tcW w:w="5010" w:type="dxa"/>
            <w:tcBorders>
              <w:top w:val="single" w:sz="8" w:space="0" w:color="auto"/>
            </w:tcBorders>
          </w:tcPr>
          <w:p w14:paraId="636E7004" w14:textId="77777777" w:rsidR="005D1336" w:rsidRPr="00AC1E7C" w:rsidRDefault="00FA5ADF" w:rsidP="008C79A7">
            <w:pPr>
              <w:rPr>
                <w:rFonts w:ascii="Times New Roman" w:hAnsi="Times New Roman" w:cs="Times New Roman"/>
              </w:rPr>
            </w:pPr>
            <w:r w:rsidRPr="00FA5ADF">
              <w:rPr>
                <w:rFonts w:ascii="Times New Roman" w:hAnsi="Times New Roman" w:cs="Times New Roman"/>
              </w:rPr>
              <w:t>Application of combined methods.</w:t>
            </w:r>
          </w:p>
        </w:tc>
      </w:tr>
    </w:tbl>
    <w:p w14:paraId="1A3BD15C" w14:textId="77777777" w:rsidR="00860A8C" w:rsidRPr="00092876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03DB6661" w14:textId="77777777" w:rsidR="00860A8C" w:rsidRPr="0033091C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12F3544F" w14:textId="77777777" w:rsidR="00D521B5" w:rsidRDefault="00D521B5" w:rsidP="00D521B5">
      <w:pPr>
        <w:tabs>
          <w:tab w:val="left" w:pos="3600"/>
        </w:tabs>
        <w:autoSpaceDE w:val="0"/>
        <w:autoSpaceDN w:val="0"/>
        <w:adjustRightInd w:val="0"/>
        <w:ind w:left="270"/>
        <w:rPr>
          <w:rFonts w:ascii="Times New Roman" w:hAnsi="Times New Roman" w:cs="Times New Roman"/>
          <w:color w:val="000000"/>
        </w:rPr>
      </w:pPr>
      <w:r w:rsidRPr="007069E1">
        <w:rPr>
          <w:rFonts w:ascii="Times New Roman" w:hAnsi="Times New Roman" w:cs="Times New Roman"/>
          <w:b/>
          <w:bCs/>
          <w:sz w:val="23"/>
          <w:szCs w:val="23"/>
        </w:rPr>
        <w:t xml:space="preserve">UNIT </w:t>
      </w:r>
      <w:r w:rsidRPr="007069E1">
        <w:rPr>
          <w:rFonts w:ascii="Times New Roman" w:hAnsi="Times New Roman" w:cs="Times New Roman"/>
          <w:b/>
          <w:bCs/>
          <w:color w:val="000000"/>
        </w:rPr>
        <w:t>I</w:t>
      </w:r>
      <w:r>
        <w:rPr>
          <w:rFonts w:ascii="Times New Roman" w:hAnsi="Times New Roman" w:cs="Times New Roman"/>
          <w:b/>
          <w:bCs/>
          <w:color w:val="000000"/>
        </w:rPr>
        <w:t>X</w:t>
      </w:r>
      <w:r>
        <w:rPr>
          <w:rFonts w:ascii="Times New Roman" w:hAnsi="Times New Roman" w:cs="Times New Roman"/>
          <w:color w:val="000000"/>
        </w:rPr>
        <w:t xml:space="preserve"> (</w:t>
      </w:r>
      <w:r w:rsidRPr="007069E1">
        <w:rPr>
          <w:rFonts w:ascii="Times New Roman" w:hAnsi="Times New Roman" w:cs="Times New Roman"/>
          <w:color w:val="000000"/>
        </w:rPr>
        <w:t>NINTH WEEK</w:t>
      </w:r>
      <w:r>
        <w:rPr>
          <w:rFonts w:ascii="Times New Roman" w:hAnsi="Times New Roman" w:cs="Times New Roman"/>
          <w:color w:val="000000"/>
        </w:rPr>
        <w:t>):</w:t>
      </w:r>
    </w:p>
    <w:p w14:paraId="1BF60F9A" w14:textId="77777777" w:rsidR="00860A8C" w:rsidRPr="0033091C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404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00"/>
        <w:gridCol w:w="5004"/>
      </w:tblGrid>
      <w:tr w:rsidR="00F834C9" w:rsidRPr="0033091C" w14:paraId="26CF9E55" w14:textId="77777777" w:rsidTr="008C79A7">
        <w:trPr>
          <w:trHeight w:val="406"/>
        </w:trPr>
        <w:tc>
          <w:tcPr>
            <w:tcW w:w="5400" w:type="dxa"/>
            <w:tcBorders>
              <w:bottom w:val="single" w:sz="8" w:space="0" w:color="auto"/>
            </w:tcBorders>
          </w:tcPr>
          <w:p w14:paraId="49C14390" w14:textId="77777777" w:rsidR="00F834C9" w:rsidRPr="0033091C" w:rsidRDefault="008C79A7" w:rsidP="00AC1E7C">
            <w:pPr>
              <w:autoSpaceDE w:val="0"/>
              <w:autoSpaceDN w:val="0"/>
              <w:adjustRightInd w:val="0"/>
              <w:ind w:left="1152"/>
              <w:rPr>
                <w:rFonts w:ascii="Times New Roman" w:hAnsi="Times New Roman" w:cs="Times New Roman"/>
                <w:color w:val="000000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5004" w:type="dxa"/>
            <w:tcBorders>
              <w:bottom w:val="single" w:sz="8" w:space="0" w:color="auto"/>
            </w:tcBorders>
          </w:tcPr>
          <w:p w14:paraId="1649C322" w14:textId="77777777" w:rsidR="00F834C9" w:rsidRPr="0033091C" w:rsidRDefault="00394C70" w:rsidP="00AC1E7C">
            <w:pPr>
              <w:autoSpaceDE w:val="0"/>
              <w:autoSpaceDN w:val="0"/>
              <w:adjustRightInd w:val="0"/>
              <w:ind w:left="1152"/>
              <w:rPr>
                <w:rFonts w:ascii="Times New Roman" w:hAnsi="Times New Roman" w:cs="Times New Roman"/>
                <w:color w:val="000000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F834C9" w:rsidRPr="0033091C" w14:paraId="2E4A3D94" w14:textId="77777777" w:rsidTr="008C79A7">
        <w:trPr>
          <w:trHeight w:val="709"/>
        </w:trPr>
        <w:tc>
          <w:tcPr>
            <w:tcW w:w="5400" w:type="dxa"/>
            <w:tcBorders>
              <w:top w:val="single" w:sz="8" w:space="0" w:color="auto"/>
            </w:tcBorders>
          </w:tcPr>
          <w:p w14:paraId="05F9F873" w14:textId="77777777" w:rsidR="00F834C9" w:rsidRPr="00AF3E17" w:rsidRDefault="005D1336" w:rsidP="00B1384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  <w:lang w:val="sr-Cyrl-CS"/>
              </w:rPr>
              <w:t xml:space="preserve">     </w:t>
            </w:r>
            <w:proofErr w:type="spellStart"/>
            <w:r w:rsidR="00FA5ADF" w:rsidRPr="00FA5ADF">
              <w:rPr>
                <w:rFonts w:ascii="Times New Roman" w:hAnsi="Times New Roman" w:cs="Times New Roman"/>
                <w:color w:val="000000"/>
                <w:lang w:val="sr-Cyrl-CS"/>
              </w:rPr>
              <w:t>Basics</w:t>
            </w:r>
            <w:proofErr w:type="spellEnd"/>
            <w:r w:rsidR="00FA5ADF"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 </w:t>
            </w:r>
            <w:proofErr w:type="spellStart"/>
            <w:r w:rsidR="00FA5ADF" w:rsidRPr="00FA5ADF">
              <w:rPr>
                <w:rFonts w:ascii="Times New Roman" w:hAnsi="Times New Roman" w:cs="Times New Roman"/>
                <w:color w:val="000000"/>
                <w:lang w:val="sr-Cyrl-CS"/>
              </w:rPr>
              <w:t>of</w:t>
            </w:r>
            <w:proofErr w:type="spellEnd"/>
            <w:r w:rsidR="00FA5ADF"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 NMR </w:t>
            </w:r>
            <w:proofErr w:type="spellStart"/>
            <w:r w:rsidR="00FA5ADF" w:rsidRPr="00FA5ADF">
              <w:rPr>
                <w:rFonts w:ascii="Times New Roman" w:hAnsi="Times New Roman" w:cs="Times New Roman"/>
                <w:color w:val="000000"/>
                <w:lang w:val="sr-Cyrl-CS"/>
              </w:rPr>
              <w:t>spectroscopy</w:t>
            </w:r>
            <w:proofErr w:type="spellEnd"/>
            <w:r w:rsidR="00FA5ADF"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. </w:t>
            </w:r>
            <w:r w:rsidR="00FA5ADF" w:rsidRPr="00FA5ADF">
              <w:rPr>
                <w:rFonts w:ascii="Times New Roman" w:hAnsi="Times New Roman" w:cs="Times New Roman"/>
                <w:color w:val="000000"/>
                <w:vertAlign w:val="superscript"/>
                <w:lang w:val="sr-Cyrl-CS"/>
              </w:rPr>
              <w:t xml:space="preserve">1 </w:t>
            </w:r>
            <w:r w:rsidR="00FA5ADF"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H NMR </w:t>
            </w:r>
            <w:proofErr w:type="spellStart"/>
            <w:r w:rsidR="00FA5ADF" w:rsidRPr="00FA5ADF">
              <w:rPr>
                <w:rFonts w:ascii="Times New Roman" w:hAnsi="Times New Roman" w:cs="Times New Roman"/>
                <w:color w:val="000000"/>
                <w:lang w:val="sr-Cyrl-CS"/>
              </w:rPr>
              <w:t>spectra</w:t>
            </w:r>
            <w:proofErr w:type="spellEnd"/>
            <w:r w:rsidR="00FA5ADF" w:rsidRPr="00FA5ADF">
              <w:rPr>
                <w:rFonts w:ascii="Times New Roman" w:hAnsi="Times New Roman" w:cs="Times New Roman"/>
                <w:color w:val="000000"/>
                <w:lang w:val="sr-Cyrl-CS"/>
              </w:rPr>
              <w:t>.</w:t>
            </w:r>
          </w:p>
        </w:tc>
        <w:tc>
          <w:tcPr>
            <w:tcW w:w="5004" w:type="dxa"/>
            <w:tcBorders>
              <w:top w:val="single" w:sz="8" w:space="0" w:color="auto"/>
            </w:tcBorders>
          </w:tcPr>
          <w:p w14:paraId="61BD17E3" w14:textId="77777777" w:rsidR="00F834C9" w:rsidRPr="00897CC0" w:rsidRDefault="00FA5ADF" w:rsidP="00FA5A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Analysis of </w:t>
            </w:r>
            <w:r w:rsidR="00127C54" w:rsidRPr="00127C54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1 </w:t>
            </w:r>
            <w:r w:rsidR="00127C54" w:rsidRPr="00127C54">
              <w:rPr>
                <w:rFonts w:ascii="Times New Roman" w:hAnsi="Times New Roman" w:cs="Times New Roman"/>
                <w:color w:val="000000"/>
              </w:rPr>
              <w:t xml:space="preserve">H </w:t>
            </w:r>
            <w:r>
              <w:rPr>
                <w:rFonts w:ascii="Times New Roman" w:hAnsi="Times New Roman" w:cs="Times New Roman"/>
                <w:color w:val="000000"/>
              </w:rPr>
              <w:t>NMR spectra</w:t>
            </w:r>
            <w:r w:rsidRPr="00FA5ADF">
              <w:rPr>
                <w:rFonts w:ascii="Times New Roman" w:hAnsi="Times New Roman" w:cs="Times New Roman"/>
                <w:color w:val="000000"/>
              </w:rPr>
              <w:t xml:space="preserve">. </w:t>
            </w:r>
          </w:p>
        </w:tc>
      </w:tr>
    </w:tbl>
    <w:p w14:paraId="71290FA2" w14:textId="77777777" w:rsidR="00F834C9" w:rsidRPr="00912333" w:rsidRDefault="002D6ED2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 </w:t>
      </w:r>
    </w:p>
    <w:p w14:paraId="4F49B4E2" w14:textId="77777777" w:rsidR="00D521B5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521B5">
        <w:rPr>
          <w:rFonts w:ascii="Times New Roman" w:hAnsi="Times New Roman" w:cs="Times New Roman"/>
          <w:b/>
          <w:bCs/>
          <w:color w:val="000000"/>
        </w:rPr>
        <w:t>UNIT X</w:t>
      </w:r>
      <w:r w:rsidRPr="00D521B5">
        <w:rPr>
          <w:rFonts w:ascii="Times New Roman" w:hAnsi="Times New Roman" w:cs="Times New Roman"/>
          <w:color w:val="000000"/>
        </w:rPr>
        <w:t xml:space="preserve"> (TENTH WEEK):</w:t>
      </w:r>
    </w:p>
    <w:p w14:paraId="59AD25D4" w14:textId="77777777" w:rsidR="00D521B5" w:rsidRPr="00D521B5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pPr w:leftFromText="180" w:rightFromText="180" w:vertAnchor="text" w:horzAnchor="page" w:tblpX="454" w:tblpY="157"/>
        <w:tblW w:w="10455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18"/>
        <w:gridCol w:w="5037"/>
      </w:tblGrid>
      <w:tr w:rsidR="00F834C9" w:rsidRPr="0033091C" w14:paraId="5B5F6A12" w14:textId="77777777" w:rsidTr="005F3688">
        <w:trPr>
          <w:trHeight w:val="241"/>
        </w:trPr>
        <w:tc>
          <w:tcPr>
            <w:tcW w:w="5418" w:type="dxa"/>
            <w:tcBorders>
              <w:bottom w:val="single" w:sz="8" w:space="0" w:color="auto"/>
            </w:tcBorders>
          </w:tcPr>
          <w:p w14:paraId="62912D26" w14:textId="77777777" w:rsidR="00F834C9" w:rsidRPr="0033091C" w:rsidRDefault="008C79A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5037" w:type="dxa"/>
            <w:tcBorders>
              <w:bottom w:val="single" w:sz="8" w:space="0" w:color="auto"/>
            </w:tcBorders>
          </w:tcPr>
          <w:p w14:paraId="767E03A9" w14:textId="77777777" w:rsidR="00F834C9" w:rsidRPr="0033091C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F834C9" w:rsidRPr="0033091C" w14:paraId="1B56A752" w14:textId="77777777" w:rsidTr="005F3688">
        <w:trPr>
          <w:trHeight w:val="420"/>
        </w:trPr>
        <w:tc>
          <w:tcPr>
            <w:tcW w:w="5418" w:type="dxa"/>
            <w:tcBorders>
              <w:top w:val="single" w:sz="8" w:space="0" w:color="auto"/>
            </w:tcBorders>
          </w:tcPr>
          <w:p w14:paraId="76752228" w14:textId="77777777" w:rsidR="00F834C9" w:rsidRPr="00AF3E17" w:rsidRDefault="00FA5ADF" w:rsidP="00EC6570">
            <w:pPr>
              <w:autoSpaceDE w:val="0"/>
              <w:autoSpaceDN w:val="0"/>
              <w:adjustRightInd w:val="0"/>
              <w:ind w:left="180"/>
              <w:rPr>
                <w:rFonts w:ascii="Times New Roman" w:hAnsi="Times New Roman" w:cs="Times New Roman"/>
                <w:color w:val="000000"/>
              </w:rPr>
            </w:pPr>
            <w:r w:rsidRPr="00AF3E17">
              <w:rPr>
                <w:rFonts w:ascii="Times New Roman" w:hAnsi="Times New Roman" w:cs="Times New Roman"/>
                <w:iCs/>
                <w:position w:val="8"/>
                <w:vertAlign w:val="superscript"/>
              </w:rPr>
              <w:t>13</w:t>
            </w:r>
            <w:r w:rsidRPr="00AF3E17">
              <w:rPr>
                <w:rFonts w:ascii="Times New Roman" w:hAnsi="Times New Roman" w:cs="Times New Roman"/>
                <w:iCs/>
                <w:position w:val="8"/>
              </w:rPr>
              <w:t>C NMR and two-dimensional NMR spectroscopy.</w:t>
            </w:r>
          </w:p>
        </w:tc>
        <w:tc>
          <w:tcPr>
            <w:tcW w:w="5037" w:type="dxa"/>
            <w:tcBorders>
              <w:top w:val="single" w:sz="8" w:space="0" w:color="auto"/>
            </w:tcBorders>
          </w:tcPr>
          <w:p w14:paraId="06AC4EC6" w14:textId="77777777" w:rsidR="00F834C9" w:rsidRPr="00897CC0" w:rsidRDefault="00FA5ADF" w:rsidP="00AC1E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Analysis </w:t>
            </w:r>
            <w:proofErr w:type="gramStart"/>
            <w:r>
              <w:rPr>
                <w:rFonts w:ascii="Times New Roman" w:hAnsi="Times New Roman" w:cs="Times New Roman"/>
                <w:color w:val="000000"/>
              </w:rPr>
              <w:t xml:space="preserve">of </w:t>
            </w:r>
            <w:r w:rsidR="00897CC0" w:rsidRPr="0033091C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897CC0" w:rsidRPr="00EC6570">
              <w:rPr>
                <w:rFonts w:ascii="Times New Roman" w:hAnsi="Times New Roman" w:cs="Times New Roman"/>
                <w:iCs/>
                <w:color w:val="000000"/>
                <w:position w:val="8"/>
                <w:vertAlign w:val="superscript"/>
              </w:rPr>
              <w:t>13</w:t>
            </w:r>
            <w:proofErr w:type="gramEnd"/>
            <w:r w:rsidR="00897CC0" w:rsidRPr="0033091C">
              <w:rPr>
                <w:rFonts w:ascii="Times New Roman" w:hAnsi="Times New Roman" w:cs="Times New Roman"/>
                <w:i/>
                <w:iCs/>
                <w:color w:val="000000"/>
              </w:rPr>
              <w:t>C NMR</w:t>
            </w:r>
            <w:r>
              <w:rPr>
                <w:rFonts w:ascii="Times New Roman" w:hAnsi="Times New Roman" w:cs="Times New Roman"/>
                <w:iCs/>
                <w:color w:val="000000"/>
              </w:rPr>
              <w:t xml:space="preserve"> spectra</w:t>
            </w:r>
            <w:r w:rsidR="00897CC0">
              <w:rPr>
                <w:rFonts w:ascii="Times New Roman" w:hAnsi="Times New Roman" w:cs="Times New Roman"/>
                <w:iCs/>
                <w:color w:val="000000"/>
              </w:rPr>
              <w:t>.</w:t>
            </w:r>
          </w:p>
        </w:tc>
      </w:tr>
    </w:tbl>
    <w:p w14:paraId="665DC0C4" w14:textId="77777777" w:rsidR="00070081" w:rsidRDefault="00070081" w:rsidP="00AC1E7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5B90016" w14:textId="77777777" w:rsidR="00B1384F" w:rsidRDefault="00B1384F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br w:type="page"/>
      </w:r>
    </w:p>
    <w:p w14:paraId="15452084" w14:textId="77777777" w:rsidR="00070081" w:rsidRDefault="00070081" w:rsidP="00AC1E7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7FD173C" w14:textId="77777777" w:rsidR="00D521B5" w:rsidRPr="00AF3E17" w:rsidRDefault="00FA5ADF" w:rsidP="00D521B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</w:rPr>
      </w:pPr>
      <w:r w:rsidRPr="00AF3E17">
        <w:rPr>
          <w:rFonts w:ascii="Times New Roman" w:hAnsi="Times New Roman" w:cs="Times New Roman"/>
          <w:b/>
          <w:bCs/>
          <w:color w:val="000000"/>
          <w:sz w:val="28"/>
          <w:szCs w:val="28"/>
        </w:rPr>
        <w:t>THIRD MODULE: UV-VIS AND IR SPECTROSCOPY. MASS SPECTROMETRY.</w:t>
      </w:r>
    </w:p>
    <w:p w14:paraId="637123E0" w14:textId="77777777" w:rsidR="00D521B5" w:rsidRPr="00AF3E17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067A225E" w14:textId="77777777" w:rsidR="00D521B5" w:rsidRPr="00AF3E17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521B5">
        <w:rPr>
          <w:rFonts w:ascii="Times New Roman" w:hAnsi="Times New Roman" w:cs="Times New Roman"/>
          <w:b/>
          <w:bCs/>
          <w:color w:val="000000"/>
        </w:rPr>
        <w:t>UNIT XI</w:t>
      </w:r>
      <w:r w:rsidRPr="00D521B5">
        <w:rPr>
          <w:rFonts w:ascii="Times New Roman" w:hAnsi="Times New Roman" w:cs="Times New Roman"/>
          <w:color w:val="000000"/>
        </w:rPr>
        <w:t xml:space="preserve"> (ELEVENTH WEEK):</w:t>
      </w:r>
    </w:p>
    <w:p w14:paraId="16852966" w14:textId="77777777" w:rsidR="00897CC0" w:rsidRPr="00AF3E17" w:rsidRDefault="00897CC0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781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6134"/>
        <w:gridCol w:w="4427"/>
      </w:tblGrid>
      <w:tr w:rsidR="00897CC0" w:rsidRPr="00092876" w14:paraId="25700D57" w14:textId="77777777" w:rsidTr="00AE654E">
        <w:trPr>
          <w:trHeight w:val="326"/>
        </w:trPr>
        <w:tc>
          <w:tcPr>
            <w:tcW w:w="6134" w:type="dxa"/>
            <w:tcBorders>
              <w:bottom w:val="single" w:sz="8" w:space="0" w:color="auto"/>
            </w:tcBorders>
          </w:tcPr>
          <w:p w14:paraId="0D91D8D8" w14:textId="77777777" w:rsidR="00897CC0" w:rsidRPr="00070081" w:rsidRDefault="008C79A7" w:rsidP="00B1384F">
            <w:pPr>
              <w:autoSpaceDE w:val="0"/>
              <w:autoSpaceDN w:val="0"/>
              <w:adjustRightInd w:val="0"/>
              <w:ind w:left="983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427" w:type="dxa"/>
            <w:tcBorders>
              <w:bottom w:val="single" w:sz="8" w:space="0" w:color="auto"/>
            </w:tcBorders>
          </w:tcPr>
          <w:p w14:paraId="2F387F15" w14:textId="77777777" w:rsidR="00897CC0" w:rsidRPr="00070081" w:rsidRDefault="00394C70" w:rsidP="00B1384F">
            <w:pPr>
              <w:autoSpaceDE w:val="0"/>
              <w:autoSpaceDN w:val="0"/>
              <w:adjustRightInd w:val="0"/>
              <w:ind w:left="893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897CC0" w:rsidRPr="00092876" w14:paraId="13234EC4" w14:textId="77777777" w:rsidTr="00AE654E">
        <w:trPr>
          <w:trHeight w:val="572"/>
        </w:trPr>
        <w:tc>
          <w:tcPr>
            <w:tcW w:w="6134" w:type="dxa"/>
            <w:tcBorders>
              <w:top w:val="single" w:sz="8" w:space="0" w:color="auto"/>
            </w:tcBorders>
          </w:tcPr>
          <w:p w14:paraId="56BC8BBC" w14:textId="77777777" w:rsidR="00897CC0" w:rsidRPr="00092876" w:rsidRDefault="00FA5ADF" w:rsidP="00EC6570">
            <w:pPr>
              <w:autoSpaceDE w:val="0"/>
              <w:autoSpaceDN w:val="0"/>
              <w:adjustRightInd w:val="0"/>
              <w:ind w:left="983"/>
              <w:rPr>
                <w:rFonts w:ascii="Times New Roman" w:hAnsi="Times New Roman" w:cs="Times New Roman"/>
                <w:lang w:val="sr-Cyrl-CS"/>
              </w:rPr>
            </w:pPr>
            <w:r w:rsidRPr="00AF3E17">
              <w:t>Basics of UV-VIS spectroscopy. UV-VIS spectra. Quantitative UV-VIS analysis.</w:t>
            </w:r>
          </w:p>
        </w:tc>
        <w:tc>
          <w:tcPr>
            <w:tcW w:w="4427" w:type="dxa"/>
            <w:tcBorders>
              <w:top w:val="single" w:sz="8" w:space="0" w:color="auto"/>
            </w:tcBorders>
          </w:tcPr>
          <w:p w14:paraId="1A498FEE" w14:textId="77777777" w:rsidR="00897CC0" w:rsidRPr="00897CC0" w:rsidRDefault="00FA5ADF" w:rsidP="006E595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vertAlign w:val="subscript"/>
              </w:rPr>
            </w:pPr>
            <w:r w:rsidRPr="00FA5ADF">
              <w:rPr>
                <w:rFonts w:ascii="Times New Roman" w:hAnsi="Times New Roman" w:cs="Times New Roman"/>
              </w:rPr>
              <w:t>Calculation of absorption maximum (</w:t>
            </w:r>
            <w:proofErr w:type="spellStart"/>
            <w:r w:rsidRPr="00FA5ADF">
              <w:rPr>
                <w:rFonts w:ascii="Times New Roman" w:hAnsi="Times New Roman" w:cs="Times New Roman"/>
              </w:rPr>
              <w:t>λ</w:t>
            </w:r>
            <w:r w:rsidRPr="007E5666">
              <w:rPr>
                <w:rFonts w:ascii="Times New Roman" w:hAnsi="Times New Roman" w:cs="Times New Roman"/>
                <w:vertAlign w:val="subscript"/>
              </w:rPr>
              <w:t>max</w:t>
            </w:r>
            <w:proofErr w:type="spellEnd"/>
            <w:r w:rsidRPr="00FA5ADF">
              <w:rPr>
                <w:rFonts w:ascii="Times New Roman" w:hAnsi="Times New Roman" w:cs="Times New Roman"/>
              </w:rPr>
              <w:t>).</w:t>
            </w:r>
          </w:p>
        </w:tc>
      </w:tr>
    </w:tbl>
    <w:p w14:paraId="4C917C9C" w14:textId="77777777" w:rsidR="00860A8C" w:rsidRPr="00092876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sr-Cyrl-CS"/>
        </w:rPr>
      </w:pPr>
    </w:p>
    <w:p w14:paraId="04664A7C" w14:textId="77777777" w:rsidR="00D521B5" w:rsidRPr="00D521B5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  <w:r w:rsidRPr="00D521B5">
        <w:rPr>
          <w:rFonts w:ascii="Times New Roman" w:hAnsi="Times New Roman" w:cs="Times New Roman"/>
          <w:b/>
          <w:bCs/>
          <w:color w:val="000000"/>
        </w:rPr>
        <w:t>UNIT XII</w:t>
      </w:r>
      <w:r w:rsidRPr="00D521B5">
        <w:rPr>
          <w:rFonts w:ascii="Times New Roman" w:hAnsi="Times New Roman" w:cs="Times New Roman"/>
          <w:color w:val="000000"/>
          <w:lang w:val="ru-RU"/>
        </w:rPr>
        <w:t xml:space="preserve"> (TWELFTH WEEK):</w:t>
      </w:r>
    </w:p>
    <w:p w14:paraId="63443A68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19"/>
        <w:gridCol w:w="4609"/>
      </w:tblGrid>
      <w:tr w:rsidR="00070081" w:rsidRPr="00092876" w14:paraId="175F2B35" w14:textId="77777777" w:rsidTr="005F3688">
        <w:trPr>
          <w:trHeight w:val="276"/>
        </w:trPr>
        <w:tc>
          <w:tcPr>
            <w:tcW w:w="5434" w:type="dxa"/>
            <w:tcBorders>
              <w:bottom w:val="single" w:sz="8" w:space="0" w:color="auto"/>
            </w:tcBorders>
          </w:tcPr>
          <w:p w14:paraId="4B818CEF" w14:textId="77777777" w:rsidR="00070081" w:rsidRPr="00070081" w:rsidRDefault="008C79A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623" w:type="dxa"/>
            <w:tcBorders>
              <w:bottom w:val="single" w:sz="8" w:space="0" w:color="auto"/>
            </w:tcBorders>
          </w:tcPr>
          <w:p w14:paraId="44088EE8" w14:textId="77777777" w:rsidR="00070081" w:rsidRPr="00070081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070081" w:rsidRPr="00DC1FBA" w14:paraId="0CD53014" w14:textId="77777777" w:rsidTr="005F3688">
        <w:trPr>
          <w:trHeight w:val="483"/>
        </w:trPr>
        <w:tc>
          <w:tcPr>
            <w:tcW w:w="5434" w:type="dxa"/>
            <w:tcBorders>
              <w:top w:val="single" w:sz="8" w:space="0" w:color="auto"/>
            </w:tcBorders>
          </w:tcPr>
          <w:p w14:paraId="39094A53" w14:textId="77777777" w:rsidR="00070081" w:rsidRPr="00092876" w:rsidRDefault="00FA5ADF" w:rsidP="00AE654E">
            <w:pPr>
              <w:rPr>
                <w:rFonts w:ascii="Times New Roman" w:hAnsi="Times New Roman" w:cs="Times New Roman"/>
                <w:lang w:val="sr-Cyrl-CS"/>
              </w:rPr>
            </w:pPr>
            <w:proofErr w:type="spellStart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Basics</w:t>
            </w:r>
            <w:proofErr w:type="spellEnd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 </w:t>
            </w:r>
            <w:proofErr w:type="spellStart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of</w:t>
            </w:r>
            <w:proofErr w:type="spellEnd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 IR </w:t>
            </w:r>
            <w:proofErr w:type="spellStart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spectroscopy</w:t>
            </w:r>
            <w:proofErr w:type="spellEnd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. IR </w:t>
            </w:r>
            <w:proofErr w:type="spellStart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spectra</w:t>
            </w:r>
            <w:proofErr w:type="spellEnd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.</w:t>
            </w:r>
          </w:p>
        </w:tc>
        <w:tc>
          <w:tcPr>
            <w:tcW w:w="4623" w:type="dxa"/>
            <w:tcBorders>
              <w:top w:val="single" w:sz="8" w:space="0" w:color="auto"/>
            </w:tcBorders>
          </w:tcPr>
          <w:p w14:paraId="3475233A" w14:textId="77777777" w:rsidR="00070081" w:rsidRPr="00DC1FBA" w:rsidRDefault="00FA5A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Analysis</w:t>
            </w:r>
            <w:proofErr w:type="spellEnd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 </w:t>
            </w:r>
            <w:proofErr w:type="spellStart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of</w:t>
            </w:r>
            <w:proofErr w:type="spellEnd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 IR </w:t>
            </w:r>
            <w:proofErr w:type="spellStart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spectra</w:t>
            </w:r>
            <w:proofErr w:type="spellEnd"/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.</w:t>
            </w:r>
          </w:p>
        </w:tc>
      </w:tr>
    </w:tbl>
    <w:p w14:paraId="69A23818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0F4EDFD7" w14:textId="77777777" w:rsidR="00D521B5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7069E1">
        <w:rPr>
          <w:rFonts w:ascii="Times New Roman" w:hAnsi="Times New Roman" w:cs="Times New Roman"/>
          <w:b/>
          <w:bCs/>
          <w:sz w:val="23"/>
          <w:szCs w:val="23"/>
        </w:rPr>
        <w:t xml:space="preserve">UNIT </w:t>
      </w:r>
      <w:r>
        <w:rPr>
          <w:rFonts w:ascii="Times New Roman" w:hAnsi="Times New Roman" w:cs="Times New Roman"/>
          <w:b/>
          <w:bCs/>
          <w:sz w:val="23"/>
          <w:szCs w:val="23"/>
        </w:rPr>
        <w:t>XIII</w:t>
      </w:r>
      <w:r>
        <w:rPr>
          <w:rFonts w:ascii="Times New Roman" w:hAnsi="Times New Roman" w:cs="Times New Roman"/>
          <w:color w:val="000000"/>
        </w:rPr>
        <w:t xml:space="preserve"> (</w:t>
      </w:r>
      <w:r w:rsidRPr="007069E1">
        <w:rPr>
          <w:rFonts w:ascii="Times New Roman" w:hAnsi="Times New Roman" w:cs="Times New Roman"/>
          <w:color w:val="000000"/>
        </w:rPr>
        <w:t>THIRTEENTH WEEK</w:t>
      </w:r>
      <w:r>
        <w:rPr>
          <w:rFonts w:ascii="Times New Roman" w:hAnsi="Times New Roman" w:cs="Times New Roman"/>
          <w:color w:val="000000"/>
        </w:rPr>
        <w:t>):</w:t>
      </w:r>
    </w:p>
    <w:p w14:paraId="5FEDFCE4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25"/>
        <w:gridCol w:w="4603"/>
      </w:tblGrid>
      <w:tr w:rsidR="00070081" w:rsidRPr="00092876" w14:paraId="2EF6233D" w14:textId="77777777" w:rsidTr="005F3688">
        <w:trPr>
          <w:trHeight w:val="390"/>
        </w:trPr>
        <w:tc>
          <w:tcPr>
            <w:tcW w:w="5434" w:type="dxa"/>
            <w:tcBorders>
              <w:bottom w:val="single" w:sz="8" w:space="0" w:color="auto"/>
            </w:tcBorders>
          </w:tcPr>
          <w:p w14:paraId="480BA319" w14:textId="77777777" w:rsidR="00070081" w:rsidRPr="009D20C8" w:rsidRDefault="008C79A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610" w:type="dxa"/>
            <w:tcBorders>
              <w:bottom w:val="single" w:sz="8" w:space="0" w:color="auto"/>
            </w:tcBorders>
          </w:tcPr>
          <w:p w14:paraId="017CE1FC" w14:textId="77777777" w:rsidR="00070081" w:rsidRPr="009D20C8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AE654E" w:rsidRPr="006C095C" w14:paraId="6185FE72" w14:textId="77777777" w:rsidTr="005F3688">
        <w:trPr>
          <w:trHeight w:val="680"/>
        </w:trPr>
        <w:tc>
          <w:tcPr>
            <w:tcW w:w="5434" w:type="dxa"/>
            <w:tcBorders>
              <w:top w:val="single" w:sz="8" w:space="0" w:color="auto"/>
            </w:tcBorders>
          </w:tcPr>
          <w:p w14:paraId="33B2B8D3" w14:textId="77777777" w:rsidR="00AE654E" w:rsidRPr="00FA5ADF" w:rsidRDefault="00FA5ADF" w:rsidP="00F64F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Cs/>
                <w:color w:val="000000"/>
              </w:rPr>
              <w:t>IR spectra of compounds with C</w:t>
            </w:r>
            <w:r w:rsidRPr="00FA5ADF">
              <w:rPr>
                <w:rFonts w:ascii="Times New Roman" w:hAnsi="Times New Roman" w:cs="Times New Roman"/>
                <w:iCs/>
                <w:color w:val="000000"/>
              </w:rPr>
              <w:t>=O group. Recording of IR spectra.</w:t>
            </w:r>
          </w:p>
        </w:tc>
        <w:tc>
          <w:tcPr>
            <w:tcW w:w="4610" w:type="dxa"/>
            <w:tcBorders>
              <w:top w:val="single" w:sz="8" w:space="0" w:color="auto"/>
            </w:tcBorders>
          </w:tcPr>
          <w:p w14:paraId="6A693793" w14:textId="77777777" w:rsidR="00AE654E" w:rsidRPr="00AF3E17" w:rsidRDefault="00FA5ADF" w:rsidP="00F64F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F3E17">
              <w:rPr>
                <w:rFonts w:ascii="Times New Roman" w:hAnsi="Times New Roman" w:cs="Times New Roman"/>
                <w:iCs/>
                <w:color w:val="000000"/>
              </w:rPr>
              <w:t>Analysis of IR spectra with carbonyl group and recording of spectra.</w:t>
            </w:r>
          </w:p>
        </w:tc>
      </w:tr>
    </w:tbl>
    <w:p w14:paraId="6C7F3D1E" w14:textId="77777777" w:rsidR="00860A8C" w:rsidRPr="00AF3E17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6858A2B4" w14:textId="77777777" w:rsidR="00860A8C" w:rsidRDefault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7069E1">
        <w:rPr>
          <w:rFonts w:ascii="Times New Roman" w:hAnsi="Times New Roman" w:cs="Times New Roman"/>
          <w:b/>
          <w:bCs/>
          <w:sz w:val="23"/>
          <w:szCs w:val="23"/>
        </w:rPr>
        <w:t xml:space="preserve">UNIT </w:t>
      </w:r>
      <w:r>
        <w:rPr>
          <w:rFonts w:ascii="Times New Roman" w:hAnsi="Times New Roman" w:cs="Times New Roman"/>
          <w:b/>
          <w:bCs/>
          <w:sz w:val="23"/>
          <w:szCs w:val="23"/>
        </w:rPr>
        <w:t>XIV</w:t>
      </w:r>
      <w:r>
        <w:rPr>
          <w:rFonts w:ascii="Times New Roman" w:hAnsi="Times New Roman" w:cs="Times New Roman"/>
          <w:color w:val="000000"/>
        </w:rPr>
        <w:t xml:space="preserve"> (</w:t>
      </w:r>
      <w:r w:rsidRPr="007069E1">
        <w:rPr>
          <w:rFonts w:ascii="Times New Roman" w:hAnsi="Times New Roman" w:cs="Times New Roman"/>
          <w:color w:val="000000"/>
        </w:rPr>
        <w:t>FOURTEENTH WEEK</w:t>
      </w:r>
      <w:r>
        <w:rPr>
          <w:rFonts w:ascii="Times New Roman" w:hAnsi="Times New Roman" w:cs="Times New Roman"/>
          <w:color w:val="000000"/>
        </w:rPr>
        <w:t>):</w:t>
      </w:r>
    </w:p>
    <w:p w14:paraId="2B66C881" w14:textId="77777777" w:rsidR="00D521B5" w:rsidRPr="00092876" w:rsidRDefault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34"/>
        <w:gridCol w:w="4585"/>
      </w:tblGrid>
      <w:tr w:rsidR="009D20C8" w:rsidRPr="00092876" w14:paraId="22A7BF90" w14:textId="77777777" w:rsidTr="005F3688">
        <w:trPr>
          <w:trHeight w:val="270"/>
        </w:trPr>
        <w:tc>
          <w:tcPr>
            <w:tcW w:w="5434" w:type="dxa"/>
            <w:tcBorders>
              <w:bottom w:val="single" w:sz="8" w:space="0" w:color="auto"/>
            </w:tcBorders>
          </w:tcPr>
          <w:p w14:paraId="2126D308" w14:textId="77777777" w:rsidR="009D20C8" w:rsidRPr="00092876" w:rsidRDefault="008C79A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585" w:type="dxa"/>
            <w:tcBorders>
              <w:bottom w:val="single" w:sz="8" w:space="0" w:color="auto"/>
            </w:tcBorders>
          </w:tcPr>
          <w:p w14:paraId="697AAF66" w14:textId="77777777" w:rsidR="009D20C8" w:rsidRPr="00092876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9D20C8" w:rsidRPr="006C095C" w14:paraId="5AC21B3A" w14:textId="77777777" w:rsidTr="005F3688">
        <w:trPr>
          <w:trHeight w:val="472"/>
        </w:trPr>
        <w:tc>
          <w:tcPr>
            <w:tcW w:w="5434" w:type="dxa"/>
            <w:tcBorders>
              <w:top w:val="single" w:sz="8" w:space="0" w:color="auto"/>
            </w:tcBorders>
          </w:tcPr>
          <w:p w14:paraId="186CB32F" w14:textId="77777777" w:rsidR="009D20C8" w:rsidRPr="00092876" w:rsidRDefault="00FA5A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FA5ADF">
              <w:rPr>
                <w:rFonts w:ascii="Times New Roman" w:hAnsi="Times New Roman" w:cs="Times New Roman"/>
                <w:lang w:val="sr-Cyrl-CS"/>
              </w:rPr>
              <w:t>Basics</w:t>
            </w:r>
            <w:proofErr w:type="spellEnd"/>
            <w:r w:rsidRPr="00FA5ADF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FA5ADF">
              <w:rPr>
                <w:rFonts w:ascii="Times New Roman" w:hAnsi="Times New Roman" w:cs="Times New Roman"/>
                <w:lang w:val="sr-Cyrl-CS"/>
              </w:rPr>
              <w:t>of</w:t>
            </w:r>
            <w:proofErr w:type="spellEnd"/>
            <w:r w:rsidRPr="00FA5ADF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FA5ADF">
              <w:rPr>
                <w:rFonts w:ascii="Times New Roman" w:hAnsi="Times New Roman" w:cs="Times New Roman"/>
                <w:lang w:val="sr-Cyrl-CS"/>
              </w:rPr>
              <w:t>mass</w:t>
            </w:r>
            <w:proofErr w:type="spellEnd"/>
            <w:r w:rsidRPr="00FA5ADF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FA5ADF">
              <w:rPr>
                <w:rFonts w:ascii="Times New Roman" w:hAnsi="Times New Roman" w:cs="Times New Roman"/>
                <w:lang w:val="sr-Cyrl-CS"/>
              </w:rPr>
              <w:t>spectrometry</w:t>
            </w:r>
            <w:proofErr w:type="spellEnd"/>
            <w:r w:rsidRPr="00FA5ADF">
              <w:rPr>
                <w:rFonts w:ascii="Times New Roman" w:hAnsi="Times New Roman" w:cs="Times New Roman"/>
                <w:lang w:val="sr-Cyrl-CS"/>
              </w:rPr>
              <w:t xml:space="preserve">. </w:t>
            </w:r>
            <w:proofErr w:type="spellStart"/>
            <w:r w:rsidRPr="00FA5ADF">
              <w:rPr>
                <w:rFonts w:ascii="Times New Roman" w:hAnsi="Times New Roman" w:cs="Times New Roman"/>
                <w:lang w:val="sr-Cyrl-CS"/>
              </w:rPr>
              <w:t>Mass</w:t>
            </w:r>
            <w:proofErr w:type="spellEnd"/>
            <w:r w:rsidRPr="00FA5ADF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FA5ADF">
              <w:rPr>
                <w:rFonts w:ascii="Times New Roman" w:hAnsi="Times New Roman" w:cs="Times New Roman"/>
                <w:lang w:val="sr-Cyrl-CS"/>
              </w:rPr>
              <w:t>spectra</w:t>
            </w:r>
            <w:proofErr w:type="spellEnd"/>
            <w:r w:rsidRPr="00FA5ADF">
              <w:rPr>
                <w:rFonts w:ascii="Times New Roman" w:hAnsi="Times New Roman" w:cs="Times New Roman"/>
                <w:lang w:val="sr-Cyrl-CS"/>
              </w:rPr>
              <w:t xml:space="preserve">. </w:t>
            </w:r>
            <w:proofErr w:type="spellStart"/>
            <w:r w:rsidRPr="00FA5ADF">
              <w:rPr>
                <w:rFonts w:ascii="Times New Roman" w:hAnsi="Times New Roman" w:cs="Times New Roman"/>
                <w:lang w:val="sr-Cyrl-CS"/>
              </w:rPr>
              <w:t>Analysis</w:t>
            </w:r>
            <w:proofErr w:type="spellEnd"/>
            <w:r w:rsidRPr="00FA5ADF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FA5ADF">
              <w:rPr>
                <w:rFonts w:ascii="Times New Roman" w:hAnsi="Times New Roman" w:cs="Times New Roman"/>
                <w:lang w:val="sr-Cyrl-CS"/>
              </w:rPr>
              <w:t>of</w:t>
            </w:r>
            <w:proofErr w:type="spellEnd"/>
            <w:r w:rsidRPr="00FA5ADF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FA5ADF">
              <w:rPr>
                <w:rFonts w:ascii="Times New Roman" w:hAnsi="Times New Roman" w:cs="Times New Roman"/>
                <w:lang w:val="sr-Cyrl-CS"/>
              </w:rPr>
              <w:t>mass</w:t>
            </w:r>
            <w:proofErr w:type="spellEnd"/>
            <w:r w:rsidRPr="00FA5ADF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Start"/>
            <w:r w:rsidRPr="00FA5ADF">
              <w:rPr>
                <w:rFonts w:ascii="Times New Roman" w:hAnsi="Times New Roman" w:cs="Times New Roman"/>
                <w:lang w:val="sr-Cyrl-CS"/>
              </w:rPr>
              <w:t>spectra</w:t>
            </w:r>
            <w:proofErr w:type="spellEnd"/>
            <w:r w:rsidRPr="00FA5ADF">
              <w:rPr>
                <w:rFonts w:ascii="Times New Roman" w:hAnsi="Times New Roman" w:cs="Times New Roman"/>
                <w:lang w:val="sr-Cyrl-CS"/>
              </w:rPr>
              <w:t>.</w:t>
            </w:r>
          </w:p>
        </w:tc>
        <w:tc>
          <w:tcPr>
            <w:tcW w:w="4585" w:type="dxa"/>
            <w:tcBorders>
              <w:top w:val="single" w:sz="8" w:space="0" w:color="auto"/>
            </w:tcBorders>
          </w:tcPr>
          <w:p w14:paraId="1D22CA93" w14:textId="77777777" w:rsidR="009D20C8" w:rsidRPr="00AF3E17" w:rsidRDefault="00B2397A" w:rsidP="00AE654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F3E17">
              <w:rPr>
                <w:rFonts w:ascii="Times New Roman" w:hAnsi="Times New Roman" w:cs="Times New Roman"/>
                <w:color w:val="000000"/>
              </w:rPr>
              <w:t>Fragmentation of molecules and analysis of mass spectra.</w:t>
            </w:r>
          </w:p>
        </w:tc>
      </w:tr>
    </w:tbl>
    <w:p w14:paraId="639B7841" w14:textId="77777777" w:rsidR="00860A8C" w:rsidRPr="00AF3E17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5E613CF0" w14:textId="77777777" w:rsidR="00860A8C" w:rsidRPr="00AF3E17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536BAF88" w14:textId="77777777" w:rsidR="00D521B5" w:rsidRPr="00092876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7069E1">
        <w:rPr>
          <w:rFonts w:ascii="Times New Roman" w:hAnsi="Times New Roman" w:cs="Times New Roman"/>
          <w:b/>
          <w:bCs/>
          <w:sz w:val="23"/>
          <w:szCs w:val="23"/>
        </w:rPr>
        <w:t xml:space="preserve">UNIT </w:t>
      </w:r>
      <w:r>
        <w:rPr>
          <w:rFonts w:ascii="Times New Roman" w:hAnsi="Times New Roman" w:cs="Times New Roman"/>
          <w:b/>
          <w:bCs/>
          <w:sz w:val="23"/>
          <w:szCs w:val="23"/>
        </w:rPr>
        <w:t>XV</w:t>
      </w:r>
      <w:r>
        <w:rPr>
          <w:rFonts w:ascii="Times New Roman" w:hAnsi="Times New Roman" w:cs="Times New Roman"/>
          <w:color w:val="000000"/>
        </w:rPr>
        <w:t xml:space="preserve"> (</w:t>
      </w:r>
      <w:r w:rsidRPr="007069E1">
        <w:rPr>
          <w:rFonts w:ascii="Times New Roman" w:hAnsi="Times New Roman" w:cs="Times New Roman"/>
          <w:color w:val="000000"/>
        </w:rPr>
        <w:t>FIFTEENTH WEEK</w:t>
      </w:r>
      <w:r>
        <w:rPr>
          <w:rFonts w:ascii="Times New Roman" w:hAnsi="Times New Roman" w:cs="Times New Roman"/>
          <w:color w:val="000000"/>
        </w:rPr>
        <w:t>):</w:t>
      </w:r>
    </w:p>
    <w:p w14:paraId="6539E745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381"/>
        <w:gridCol w:w="4647"/>
      </w:tblGrid>
      <w:tr w:rsidR="009D20C8" w:rsidRPr="00092876" w14:paraId="38ED1EA1" w14:textId="77777777" w:rsidTr="005F3688">
        <w:trPr>
          <w:trHeight w:val="158"/>
        </w:trPr>
        <w:tc>
          <w:tcPr>
            <w:tcW w:w="5434" w:type="dxa"/>
            <w:tcBorders>
              <w:bottom w:val="single" w:sz="8" w:space="0" w:color="auto"/>
            </w:tcBorders>
          </w:tcPr>
          <w:p w14:paraId="796A2D5C" w14:textId="77777777" w:rsidR="009D20C8" w:rsidRPr="009D20C8" w:rsidRDefault="008C79A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699" w:type="dxa"/>
            <w:tcBorders>
              <w:bottom w:val="single" w:sz="8" w:space="0" w:color="auto"/>
            </w:tcBorders>
          </w:tcPr>
          <w:p w14:paraId="795B26D1" w14:textId="77777777" w:rsidR="009D20C8" w:rsidRPr="009D20C8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9D20C8" w:rsidRPr="00092876" w14:paraId="676BCA3A" w14:textId="77777777" w:rsidTr="005F3688">
        <w:trPr>
          <w:trHeight w:val="277"/>
        </w:trPr>
        <w:tc>
          <w:tcPr>
            <w:tcW w:w="5434" w:type="dxa"/>
            <w:tcBorders>
              <w:top w:val="single" w:sz="8" w:space="0" w:color="auto"/>
            </w:tcBorders>
          </w:tcPr>
          <w:p w14:paraId="7BBCE651" w14:textId="77777777" w:rsidR="009D20C8" w:rsidRPr="00081CD9" w:rsidRDefault="00B2397A" w:rsidP="00897CC0">
            <w:pPr>
              <w:jc w:val="both"/>
              <w:rPr>
                <w:rFonts w:ascii="Times New Roman" w:hAnsi="Times New Roman" w:cs="Times New Roman"/>
              </w:rPr>
            </w:pPr>
            <w:r w:rsidRPr="00B2397A">
              <w:rPr>
                <w:rFonts w:ascii="Times New Roman" w:hAnsi="Times New Roman" w:cs="Times New Roman"/>
                <w:bCs/>
              </w:rPr>
              <w:t>Solving spectral problems using chromatographic and instrumental methods (UV-VIS and IR spectroscopy, NMR and MS).</w:t>
            </w:r>
          </w:p>
        </w:tc>
        <w:tc>
          <w:tcPr>
            <w:tcW w:w="4699" w:type="dxa"/>
            <w:tcBorders>
              <w:top w:val="single" w:sz="8" w:space="0" w:color="auto"/>
            </w:tcBorders>
          </w:tcPr>
          <w:p w14:paraId="18DCBDD8" w14:textId="77777777" w:rsidR="009D20C8" w:rsidRPr="00073100" w:rsidRDefault="00F27E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lang w:val="sr-Cyrl-CS"/>
              </w:rPr>
              <w:t>S</w:t>
            </w:r>
            <w:r w:rsidR="00B2397A" w:rsidRPr="00B2397A">
              <w:rPr>
                <w:rFonts w:ascii="Times New Roman" w:hAnsi="Times New Roman" w:cs="Times New Roman"/>
                <w:color w:val="000000"/>
                <w:lang w:val="sr-Cyrl-CS"/>
              </w:rPr>
              <w:t>pectral</w:t>
            </w:r>
            <w:proofErr w:type="spellEnd"/>
            <w:r w:rsidR="00B2397A" w:rsidRPr="00B2397A">
              <w:rPr>
                <w:rFonts w:ascii="Times New Roman" w:hAnsi="Times New Roman" w:cs="Times New Roman"/>
                <w:color w:val="000000"/>
                <w:lang w:val="sr-Cyrl-CS"/>
              </w:rPr>
              <w:t xml:space="preserve"> </w:t>
            </w:r>
            <w:proofErr w:type="spellStart"/>
            <w:r w:rsidR="00B2397A" w:rsidRPr="00B2397A">
              <w:rPr>
                <w:rFonts w:ascii="Times New Roman" w:hAnsi="Times New Roman" w:cs="Times New Roman"/>
                <w:color w:val="000000"/>
                <w:lang w:val="sr-Cyrl-CS"/>
              </w:rPr>
              <w:t>problems</w:t>
            </w:r>
            <w:proofErr w:type="spellEnd"/>
            <w:r w:rsidR="00B2397A" w:rsidRPr="00B2397A">
              <w:rPr>
                <w:rFonts w:ascii="Times New Roman" w:hAnsi="Times New Roman" w:cs="Times New Roman"/>
                <w:color w:val="000000"/>
                <w:lang w:val="sr-Cyrl-CS"/>
              </w:rPr>
              <w:t>.</w:t>
            </w:r>
          </w:p>
        </w:tc>
      </w:tr>
    </w:tbl>
    <w:p w14:paraId="2D3A0D34" w14:textId="77777777" w:rsidR="00860A8C" w:rsidRPr="00081CD9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27196094" w14:textId="77777777" w:rsidR="00860A8C" w:rsidRPr="00D40BD0" w:rsidRDefault="00860A8C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br w:type="page"/>
      </w:r>
    </w:p>
    <w:p w14:paraId="139ADBB2" w14:textId="77777777" w:rsidR="007E3B94" w:rsidRDefault="007E3B94">
      <w:pPr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14:paraId="36EAEB8B" w14:textId="77777777" w:rsidR="007E3B94" w:rsidRDefault="007E3B94">
      <w:pPr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14:paraId="2215E3EC" w14:textId="77777777" w:rsidR="00AF3E17" w:rsidRDefault="00AF3E17" w:rsidP="00D521B5">
      <w:pPr>
        <w:tabs>
          <w:tab w:val="left" w:pos="3185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6BD9579B" w14:textId="77777777" w:rsidR="00AF3E17" w:rsidRDefault="00AF3E17" w:rsidP="00D521B5">
      <w:pPr>
        <w:tabs>
          <w:tab w:val="left" w:pos="3185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6438CF29" w14:textId="77777777" w:rsidR="00AF3E17" w:rsidRDefault="00AF3E17" w:rsidP="00D521B5">
      <w:pPr>
        <w:tabs>
          <w:tab w:val="left" w:pos="3185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5A35B129" w14:textId="77777777" w:rsidR="00AF3E17" w:rsidRDefault="00AF3E17" w:rsidP="00D521B5">
      <w:pPr>
        <w:tabs>
          <w:tab w:val="left" w:pos="3185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496FFEC7" w14:textId="77777777" w:rsidR="00AF3E17" w:rsidRDefault="00AF3E17" w:rsidP="00D521B5">
      <w:pPr>
        <w:tabs>
          <w:tab w:val="left" w:pos="3185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2B63336F" w14:textId="77777777" w:rsidR="00AF3E17" w:rsidRDefault="00AF3E17" w:rsidP="00D521B5">
      <w:pPr>
        <w:tabs>
          <w:tab w:val="left" w:pos="3185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2F42795D" w14:textId="77777777" w:rsidR="00AF3E17" w:rsidRDefault="00AF3E17" w:rsidP="00D521B5">
      <w:pPr>
        <w:tabs>
          <w:tab w:val="left" w:pos="3185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6D5B0FF5" w14:textId="17B90005" w:rsidR="00D521B5" w:rsidRPr="00AF3E17" w:rsidRDefault="00D521B5" w:rsidP="00D521B5">
      <w:pPr>
        <w:tabs>
          <w:tab w:val="left" w:pos="3185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F56422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 xml:space="preserve">SCHEDULE </w:t>
      </w:r>
      <w:r w:rsidRPr="00F56422">
        <w:rPr>
          <w:rFonts w:ascii="Times New Roman" w:hAnsi="Times New Roman" w:cs="Times New Roman"/>
          <w:b/>
          <w:bCs/>
          <w:color w:val="000000"/>
          <w:sz w:val="32"/>
          <w:szCs w:val="32"/>
          <w:lang w:val="sr-Latn-RS"/>
        </w:rPr>
        <w:t xml:space="preserve">OF </w:t>
      </w:r>
      <w:r w:rsidRPr="00F56422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>LECTURE</w:t>
      </w:r>
      <w:r w:rsidRPr="00F56422">
        <w:rPr>
          <w:rFonts w:ascii="Times New Roman" w:hAnsi="Times New Roman" w:cs="Times New Roman"/>
          <w:b/>
          <w:bCs/>
          <w:color w:val="000000"/>
          <w:sz w:val="32"/>
          <w:szCs w:val="32"/>
          <w:lang w:val="sr-Latn-RS"/>
        </w:rPr>
        <w:t>S</w:t>
      </w:r>
      <w:r w:rsidRPr="00F56422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 xml:space="preserve"> </w:t>
      </w:r>
      <w:r w:rsidR="00AF3E17">
        <w:rPr>
          <w:rFonts w:ascii="Times New Roman" w:hAnsi="Times New Roman" w:cs="Times New Roman"/>
          <w:b/>
          <w:bCs/>
          <w:color w:val="000000"/>
          <w:sz w:val="32"/>
          <w:szCs w:val="32"/>
        </w:rPr>
        <w:t>&amp; PRACTICE</w:t>
      </w:r>
    </w:p>
    <w:p w14:paraId="59800963" w14:textId="77777777" w:rsidR="00860A8C" w:rsidRPr="00BF4A23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sr-Cyrl-CS"/>
        </w:rPr>
      </w:pPr>
    </w:p>
    <w:tbl>
      <w:tblPr>
        <w:tblW w:w="2500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 w:firstRow="1" w:lastRow="0" w:firstColumn="1" w:lastColumn="0" w:noHBand="0" w:noVBand="0"/>
      </w:tblPr>
      <w:tblGrid>
        <w:gridCol w:w="4946"/>
      </w:tblGrid>
      <w:tr w:rsidR="00860A8C" w:rsidRPr="00BF4A23" w14:paraId="460BA7B7" w14:textId="77777777" w:rsidTr="00AF3E17">
        <w:trPr>
          <w:trHeight w:val="1134"/>
          <w:jc w:val="center"/>
        </w:trPr>
        <w:tc>
          <w:tcPr>
            <w:tcW w:w="10138" w:type="dxa"/>
            <w:vAlign w:val="center"/>
          </w:tcPr>
          <w:p w14:paraId="14B38540" w14:textId="09D8698F" w:rsidR="00860A8C" w:rsidRPr="00AF3E17" w:rsidRDefault="00AF3E17" w:rsidP="00115E0B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AF3E17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MONDAY</w:t>
            </w:r>
          </w:p>
        </w:tc>
      </w:tr>
      <w:tr w:rsidR="00AF3E17" w:rsidRPr="00BF4A23" w14:paraId="35C4345A" w14:textId="77777777" w:rsidTr="00AF3E17">
        <w:trPr>
          <w:trHeight w:val="1134"/>
          <w:jc w:val="center"/>
        </w:trPr>
        <w:tc>
          <w:tcPr>
            <w:tcW w:w="10138" w:type="dxa"/>
            <w:vAlign w:val="center"/>
          </w:tcPr>
          <w:p w14:paraId="5F936CDD" w14:textId="20AAA874" w:rsidR="00AF3E17" w:rsidRPr="00AF3E17" w:rsidRDefault="00AF3E17" w:rsidP="00AF3E17">
            <w:pPr>
              <w:jc w:val="center"/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AF3E17">
              <w:rPr>
                <w:rFonts w:ascii="Times New Roman" w:hAnsi="Times New Roman" w:cs="Times New Roman"/>
                <w:b/>
                <w:sz w:val="48"/>
                <w:szCs w:val="48"/>
              </w:rPr>
              <w:t>17.30-20.30</w:t>
            </w:r>
          </w:p>
        </w:tc>
      </w:tr>
      <w:tr w:rsidR="00AF3E17" w:rsidRPr="00BF4A23" w14:paraId="4C712ABE" w14:textId="77777777" w:rsidTr="00AF3E17">
        <w:trPr>
          <w:trHeight w:val="1134"/>
          <w:jc w:val="center"/>
        </w:trPr>
        <w:tc>
          <w:tcPr>
            <w:tcW w:w="10138" w:type="dxa"/>
            <w:vAlign w:val="center"/>
          </w:tcPr>
          <w:p w14:paraId="5491D550" w14:textId="77777777" w:rsidR="00AF3E17" w:rsidRDefault="00AF3E17" w:rsidP="00AF3E17">
            <w:pPr>
              <w:jc w:val="center"/>
              <w:rPr>
                <w:rFonts w:ascii="Times New Roman" w:hAnsi="Times New Roman" w:cs="Times New Roman"/>
                <w:sz w:val="44"/>
                <w:szCs w:val="44"/>
              </w:rPr>
            </w:pPr>
            <w:r w:rsidRPr="00AF3E17">
              <w:rPr>
                <w:rFonts w:ascii="Times New Roman" w:hAnsi="Times New Roman" w:cs="Times New Roman"/>
                <w:sz w:val="44"/>
                <w:szCs w:val="44"/>
              </w:rPr>
              <w:t xml:space="preserve">Hall at the </w:t>
            </w:r>
          </w:p>
          <w:p w14:paraId="1023E768" w14:textId="248D1CAD" w:rsidR="00AF3E17" w:rsidRPr="00AF3E17" w:rsidRDefault="00AF3E17" w:rsidP="00AF3E17">
            <w:pPr>
              <w:jc w:val="center"/>
              <w:rPr>
                <w:rFonts w:ascii="Times New Roman" w:hAnsi="Times New Roman" w:cs="Times New Roman"/>
                <w:sz w:val="44"/>
                <w:szCs w:val="44"/>
              </w:rPr>
            </w:pPr>
            <w:r w:rsidRPr="00AF3E17">
              <w:rPr>
                <w:rFonts w:ascii="Times New Roman" w:hAnsi="Times New Roman" w:cs="Times New Roman"/>
                <w:sz w:val="44"/>
                <w:szCs w:val="44"/>
              </w:rPr>
              <w:t>pediatric clinic</w:t>
            </w:r>
          </w:p>
        </w:tc>
      </w:tr>
    </w:tbl>
    <w:p w14:paraId="08BF591D" w14:textId="77777777" w:rsidR="00716273" w:rsidRDefault="00716273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2FCA55FF" w14:textId="77777777" w:rsidR="00716273" w:rsidRDefault="00716273" w:rsidP="00716273">
      <w:pPr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0051F4C7" w14:textId="77777777" w:rsidR="00860A8C" w:rsidRPr="00DC1FBA" w:rsidRDefault="00860A8C">
      <w:pPr>
        <w:tabs>
          <w:tab w:val="left" w:pos="7836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32"/>
          <w:szCs w:val="32"/>
          <w:lang w:val="ru-RU"/>
        </w:rPr>
        <w:sectPr w:rsidR="00860A8C" w:rsidRPr="00DC1FBA" w:rsidSect="00C63DB2">
          <w:pgSz w:w="11907" w:h="16839" w:code="9"/>
          <w:pgMar w:top="567" w:right="567" w:bottom="567" w:left="1418" w:header="510" w:footer="510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92"/>
        <w:gridCol w:w="710"/>
        <w:gridCol w:w="707"/>
        <w:gridCol w:w="10208"/>
        <w:gridCol w:w="3088"/>
      </w:tblGrid>
      <w:tr w:rsidR="00D40A41" w:rsidRPr="006C095C" w14:paraId="2D1A1A4B" w14:textId="77777777" w:rsidTr="007E3B94">
        <w:trPr>
          <w:trHeight w:val="567"/>
          <w:tblHeader/>
        </w:trPr>
        <w:tc>
          <w:tcPr>
            <w:tcW w:w="5000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328214D" w14:textId="77777777" w:rsidR="007E5666" w:rsidRPr="007E5666" w:rsidRDefault="007E5666" w:rsidP="007E566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7950">
              <w:rPr>
                <w:rFonts w:ascii="Times New Roman" w:hAnsi="Times New Roman" w:cs="Times New Roman"/>
                <w:b/>
                <w:bCs/>
                <w:lang w:val="sr-Cyrl-CS"/>
              </w:rPr>
              <w:lastRenderedPageBreak/>
              <w:t>LESSON SCHEDULE FOR THE COURS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7E5666">
              <w:rPr>
                <w:rFonts w:ascii="Times New Roman" w:hAnsi="Times New Roman" w:cs="Times New Roman"/>
                <w:b/>
                <w:bCs/>
              </w:rPr>
              <w:t>METHODS OF INSTRUMENTAL ANALYSIS</w:t>
            </w:r>
          </w:p>
          <w:p w14:paraId="15926ADB" w14:textId="77777777" w:rsidR="00D40A41" w:rsidRPr="007E5666" w:rsidRDefault="00D40A4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F3E17" w:rsidRPr="00F022A4" w14:paraId="19593609" w14:textId="77777777" w:rsidTr="00AF3E17">
        <w:trPr>
          <w:trHeight w:val="454"/>
          <w:tblHeader/>
        </w:trPr>
        <w:tc>
          <w:tcPr>
            <w:tcW w:w="316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5D6F74B4" w14:textId="77777777" w:rsidR="00AF3E17" w:rsidRPr="007E5666" w:rsidRDefault="00AF3E17" w:rsidP="007F6DF1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proofErr w:type="spellStart"/>
            <w:r w:rsidRPr="007E566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  <w:t>module</w:t>
            </w:r>
            <w:proofErr w:type="spellEnd"/>
          </w:p>
        </w:tc>
        <w:tc>
          <w:tcPr>
            <w:tcW w:w="226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17DD05D8" w14:textId="77777777" w:rsidR="00AF3E17" w:rsidRPr="007E5666" w:rsidRDefault="00AF3E17" w:rsidP="007F6DF1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proofErr w:type="spellStart"/>
            <w:r w:rsidRPr="007E566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  <w:t>week</w:t>
            </w:r>
            <w:proofErr w:type="spellEnd"/>
          </w:p>
        </w:tc>
        <w:tc>
          <w:tcPr>
            <w:tcW w:w="225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1C96EFD3" w14:textId="77777777" w:rsidR="00AF3E17" w:rsidRPr="007E5666" w:rsidRDefault="00AF3E17" w:rsidP="007F6DF1">
            <w:pPr>
              <w:ind w:right="-1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</w:pPr>
            <w:proofErr w:type="spellStart"/>
            <w:r w:rsidRPr="007E566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  <w:t>form</w:t>
            </w:r>
            <w:proofErr w:type="spellEnd"/>
          </w:p>
        </w:tc>
        <w:tc>
          <w:tcPr>
            <w:tcW w:w="3250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57B2188" w14:textId="77777777" w:rsidR="00AF3E17" w:rsidRPr="007E5666" w:rsidRDefault="00AF3E17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proofErr w:type="spellStart"/>
            <w:r w:rsidRPr="007E5666">
              <w:rPr>
                <w:b/>
                <w:color w:val="000000"/>
                <w:sz w:val="22"/>
                <w:szCs w:val="22"/>
                <w:lang w:val="sr-Cyrl-CS"/>
              </w:rPr>
              <w:t>course</w:t>
            </w:r>
            <w:proofErr w:type="spellEnd"/>
            <w:r w:rsidRPr="007E5666">
              <w:rPr>
                <w:b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7E5666">
              <w:rPr>
                <w:b/>
                <w:color w:val="000000"/>
                <w:sz w:val="22"/>
                <w:szCs w:val="22"/>
                <w:lang w:val="sr-Cyrl-CS"/>
              </w:rPr>
              <w:t>unit</w:t>
            </w:r>
            <w:proofErr w:type="spellEnd"/>
            <w:r w:rsidRPr="007E5666">
              <w:rPr>
                <w:rFonts w:asciiTheme="minorHAnsi" w:hAnsiTheme="minorHAnsi"/>
                <w:b/>
                <w:color w:val="000000"/>
                <w:sz w:val="22"/>
                <w:szCs w:val="22"/>
                <w:lang w:val="sr-Latn-RS"/>
              </w:rPr>
              <w:t xml:space="preserve"> </w:t>
            </w:r>
            <w:proofErr w:type="spellStart"/>
            <w:r w:rsidRPr="007E5666">
              <w:rPr>
                <w:b/>
                <w:color w:val="000000"/>
                <w:sz w:val="22"/>
                <w:szCs w:val="22"/>
                <w:lang w:val="sr-Cyrl-CS"/>
              </w:rPr>
              <w:t>title</w:t>
            </w:r>
            <w:proofErr w:type="spellEnd"/>
          </w:p>
        </w:tc>
        <w:tc>
          <w:tcPr>
            <w:tcW w:w="983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3FC23ADE" w14:textId="77777777" w:rsidR="00AF3E17" w:rsidRPr="007E5666" w:rsidRDefault="00AF3E17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proofErr w:type="spellStart"/>
            <w:r w:rsidRPr="007E566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  <w:t>teacher</w:t>
            </w:r>
            <w:proofErr w:type="spellEnd"/>
          </w:p>
        </w:tc>
      </w:tr>
      <w:tr w:rsidR="00AF3E17" w:rsidRPr="006F05C9" w14:paraId="56E149A7" w14:textId="77777777" w:rsidTr="00AF3E17">
        <w:trPr>
          <w:trHeight w:val="567"/>
        </w:trPr>
        <w:tc>
          <w:tcPr>
            <w:tcW w:w="316" w:type="pct"/>
            <w:vMerge w:val="restart"/>
            <w:vAlign w:val="center"/>
          </w:tcPr>
          <w:p w14:paraId="0E7AB384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 w:rsidRPr="003A522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sr-Cyrl-CS"/>
              </w:rPr>
              <w:t>1</w:t>
            </w:r>
          </w:p>
          <w:p w14:paraId="144583EE" w14:textId="77777777" w:rsidR="00AF3E17" w:rsidRPr="00CC3BEB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6" w:type="pct"/>
            <w:vMerge w:val="restart"/>
            <w:vAlign w:val="center"/>
          </w:tcPr>
          <w:p w14:paraId="49E3050C" w14:textId="77777777" w:rsidR="00AF3E17" w:rsidRPr="004959D2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225" w:type="pct"/>
            <w:vAlign w:val="center"/>
          </w:tcPr>
          <w:p w14:paraId="6A3FB70B" w14:textId="77777777" w:rsidR="00AF3E17" w:rsidRPr="007E5666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295E0806" w14:textId="77777777" w:rsidR="00AF3E17" w:rsidRPr="00913B70" w:rsidRDefault="00AF3E17" w:rsidP="00C7286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F3E17">
              <w:rPr>
                <w:rFonts w:ascii="Times New Roman" w:hAnsi="Times New Roman" w:cs="Times New Roman"/>
                <w:iCs/>
                <w:sz w:val="22"/>
                <w:szCs w:val="22"/>
              </w:rPr>
              <w:t>Principles and types of instrumental methods.</w:t>
            </w:r>
          </w:p>
        </w:tc>
        <w:tc>
          <w:tcPr>
            <w:tcW w:w="983" w:type="pct"/>
            <w:vAlign w:val="center"/>
          </w:tcPr>
          <w:p w14:paraId="17669EA8" w14:textId="77777777" w:rsidR="00AF3E17" w:rsidRPr="00913B70" w:rsidRDefault="00AF3E17" w:rsidP="00C72869">
            <w:pPr>
              <w:rPr>
                <w:rFonts w:ascii="Times New Roman" w:hAnsi="Times New Roman" w:cs="Times New Roman"/>
                <w:noProof/>
                <w:sz w:val="22"/>
                <w:szCs w:val="22"/>
                <w:lang w:val="sr-Latn-RS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t>P</w:t>
            </w:r>
            <w:r w:rsidRPr="008263E8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rof. </w:t>
            </w: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Dr. </w:t>
            </w:r>
            <w:r w:rsidRPr="008263E8">
              <w:rPr>
                <w:rFonts w:ascii="Times New Roman" w:hAnsi="Times New Roman" w:cs="Times New Roman"/>
                <w:noProof/>
                <w:sz w:val="22"/>
                <w:szCs w:val="22"/>
              </w:rPr>
              <w:t>Nedeljko Manojlović</w:t>
            </w:r>
          </w:p>
        </w:tc>
      </w:tr>
      <w:tr w:rsidR="00AF3E17" w:rsidRPr="00483747" w14:paraId="19207E1F" w14:textId="77777777" w:rsidTr="00AF3E17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16" w:type="pct"/>
            <w:vMerge/>
            <w:vAlign w:val="center"/>
          </w:tcPr>
          <w:p w14:paraId="1BD37578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1A4E425B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225" w:type="pct"/>
            <w:vAlign w:val="center"/>
          </w:tcPr>
          <w:p w14:paraId="1C0E116E" w14:textId="77777777" w:rsidR="00AF3E17" w:rsidRPr="007E5666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62BF72D7" w14:textId="77777777" w:rsidR="00AF3E17" w:rsidRPr="00913B70" w:rsidRDefault="00AF3E17" w:rsidP="00C72869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rinciples</w:t>
            </w:r>
            <w:r w:rsidRPr="000A156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of instrumental methods.</w:t>
            </w:r>
          </w:p>
        </w:tc>
        <w:tc>
          <w:tcPr>
            <w:tcW w:w="983" w:type="pct"/>
            <w:vAlign w:val="center"/>
          </w:tcPr>
          <w:p w14:paraId="65A57FB0" w14:textId="77777777" w:rsidR="00AF3E17" w:rsidRPr="00913B70" w:rsidRDefault="00AF3E17" w:rsidP="00C72869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8263E8">
              <w:rPr>
                <w:rFonts w:ascii="Times New Roman" w:hAnsi="Times New Roman" w:cs="Times New Roman"/>
                <w:noProof/>
                <w:sz w:val="22"/>
                <w:szCs w:val="22"/>
              </w:rPr>
              <w:t>Prof. Dr. Nedeljko Manojlović</w:t>
            </w:r>
          </w:p>
        </w:tc>
      </w:tr>
      <w:tr w:rsidR="00AF3E17" w:rsidRPr="00FF32DF" w14:paraId="5FE13966" w14:textId="77777777" w:rsidTr="00AF3E17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16" w:type="pct"/>
            <w:vMerge/>
            <w:vAlign w:val="center"/>
          </w:tcPr>
          <w:p w14:paraId="0E93366B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 w:val="restart"/>
            <w:vAlign w:val="center"/>
          </w:tcPr>
          <w:p w14:paraId="409B6177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2</w:t>
            </w:r>
          </w:p>
        </w:tc>
        <w:tc>
          <w:tcPr>
            <w:tcW w:w="225" w:type="pct"/>
            <w:vAlign w:val="center"/>
          </w:tcPr>
          <w:p w14:paraId="25D2CC6A" w14:textId="77777777" w:rsidR="00AF3E17" w:rsidRPr="007E5666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22F8C983" w14:textId="77777777" w:rsidR="00AF3E17" w:rsidRPr="00913B70" w:rsidRDefault="00AF3E17" w:rsidP="00C7286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F3E17">
              <w:rPr>
                <w:rFonts w:ascii="Times New Roman" w:hAnsi="Times New Roman" w:cs="Times New Roman"/>
                <w:sz w:val="22"/>
                <w:szCs w:val="22"/>
              </w:rPr>
              <w:t xml:space="preserve">Electromagnetic radiation. Qualitative and quantitative analysis. </w:t>
            </w:r>
            <w:r w:rsidRPr="00913B70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Lambert-Beer law.</w:t>
            </w:r>
          </w:p>
        </w:tc>
        <w:tc>
          <w:tcPr>
            <w:tcW w:w="983" w:type="pct"/>
            <w:vAlign w:val="center"/>
          </w:tcPr>
          <w:p w14:paraId="3D57799C" w14:textId="77777777" w:rsidR="00AF3E17" w:rsidRPr="00913B70" w:rsidRDefault="00AF3E17" w:rsidP="00C72869">
            <w:pPr>
              <w:pStyle w:val="Default"/>
              <w:rPr>
                <w:sz w:val="22"/>
                <w:szCs w:val="22"/>
                <w:lang w:val="sr-Cyrl-CS"/>
              </w:rPr>
            </w:pPr>
            <w:r>
              <w:rPr>
                <w:noProof/>
                <w:sz w:val="22"/>
                <w:szCs w:val="22"/>
              </w:rPr>
              <w:t>P</w:t>
            </w:r>
            <w:r w:rsidRPr="008263E8">
              <w:rPr>
                <w:noProof/>
                <w:sz w:val="22"/>
                <w:szCs w:val="22"/>
              </w:rPr>
              <w:t xml:space="preserve">rof. </w:t>
            </w:r>
            <w:r>
              <w:rPr>
                <w:noProof/>
                <w:sz w:val="22"/>
                <w:szCs w:val="22"/>
              </w:rPr>
              <w:t xml:space="preserve">Dr. </w:t>
            </w:r>
            <w:r w:rsidRPr="008263E8">
              <w:rPr>
                <w:noProof/>
                <w:sz w:val="22"/>
                <w:szCs w:val="22"/>
              </w:rPr>
              <w:t>Nedeljko Manojlović</w:t>
            </w:r>
          </w:p>
        </w:tc>
      </w:tr>
      <w:tr w:rsidR="00AF3E17" w:rsidRPr="00483747" w14:paraId="087EBE66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5E63F530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3BC22B4C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092D306E" w14:textId="77777777" w:rsidR="00AF3E17" w:rsidRPr="007E5666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25A7AA01" w14:textId="77777777" w:rsidR="00AF3E17" w:rsidRPr="00913B70" w:rsidRDefault="00AF3E17" w:rsidP="00C72869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F3E1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Methods for determining the qualitative and quantitative composition of pharmaceutical substances. 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  <w:lang w:val="ru-RU"/>
              </w:rPr>
              <w:t>Application of the Lambert-Beer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ru-RU"/>
              </w:rPr>
              <w:t xml:space="preserve"> law.</w:t>
            </w:r>
          </w:p>
        </w:tc>
        <w:tc>
          <w:tcPr>
            <w:tcW w:w="983" w:type="pct"/>
            <w:vAlign w:val="center"/>
          </w:tcPr>
          <w:p w14:paraId="2C31AB20" w14:textId="77777777" w:rsidR="00AF3E17" w:rsidRPr="00913B70" w:rsidRDefault="00AF3E17" w:rsidP="00C72869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4A1BF5">
              <w:rPr>
                <w:rFonts w:ascii="Times New Roman" w:hAnsi="Times New Roman" w:cs="Times New Roman"/>
                <w:noProof/>
                <w:sz w:val="22"/>
                <w:szCs w:val="22"/>
              </w:rPr>
              <w:t>Prof. Dr. Nedeljko Manojlović</w:t>
            </w:r>
          </w:p>
        </w:tc>
      </w:tr>
      <w:tr w:rsidR="00AF3E17" w:rsidRPr="004A4DA0" w14:paraId="2D0F6D9D" w14:textId="77777777" w:rsidTr="00AF3E17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16" w:type="pct"/>
            <w:vMerge/>
            <w:vAlign w:val="center"/>
          </w:tcPr>
          <w:p w14:paraId="015B0562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 w:val="restart"/>
            <w:vAlign w:val="center"/>
          </w:tcPr>
          <w:p w14:paraId="1BEA282B" w14:textId="77777777" w:rsidR="00AF3E17" w:rsidRPr="004959D2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225" w:type="pct"/>
            <w:vAlign w:val="center"/>
          </w:tcPr>
          <w:p w14:paraId="134FA514" w14:textId="77777777" w:rsidR="00AF3E17" w:rsidRPr="007E5666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717CA0AB" w14:textId="77777777" w:rsidR="00AF3E17" w:rsidRPr="00913B70" w:rsidRDefault="00AF3E17" w:rsidP="00C72869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F3E1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Basics of refractometry, polarimetry and colorimetry. </w:t>
            </w:r>
          </w:p>
        </w:tc>
        <w:tc>
          <w:tcPr>
            <w:tcW w:w="983" w:type="pct"/>
            <w:vAlign w:val="center"/>
          </w:tcPr>
          <w:p w14:paraId="552CA6FF" w14:textId="77777777" w:rsidR="00AF3E17" w:rsidRPr="00913B70" w:rsidRDefault="00AF3E17" w:rsidP="00C72869">
            <w:pPr>
              <w:pStyle w:val="Default"/>
              <w:rPr>
                <w:sz w:val="22"/>
                <w:szCs w:val="22"/>
                <w:lang w:val="sr-Cyrl-CS"/>
              </w:rPr>
            </w:pPr>
            <w:r w:rsidRPr="004A1BF5">
              <w:rPr>
                <w:color w:val="auto"/>
                <w:sz w:val="22"/>
                <w:szCs w:val="22"/>
              </w:rPr>
              <w:t>Prof. Dr. Nedeljko Manojlović</w:t>
            </w:r>
          </w:p>
        </w:tc>
      </w:tr>
      <w:tr w:rsidR="00AF3E17" w:rsidRPr="00483747" w14:paraId="3FB1C418" w14:textId="77777777" w:rsidTr="00AF3E17">
        <w:trPr>
          <w:trHeight w:val="510"/>
        </w:trPr>
        <w:tc>
          <w:tcPr>
            <w:tcW w:w="316" w:type="pct"/>
            <w:vMerge/>
            <w:vAlign w:val="center"/>
          </w:tcPr>
          <w:p w14:paraId="43ECE5DE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723B5A93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25" w:type="pct"/>
            <w:vAlign w:val="center"/>
          </w:tcPr>
          <w:p w14:paraId="5764D524" w14:textId="77777777" w:rsidR="00AF3E17" w:rsidRPr="007E5666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5251A649" w14:textId="77777777" w:rsidR="00AF3E17" w:rsidRPr="00913B70" w:rsidRDefault="00AF3E17" w:rsidP="00C72869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F3E1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easurement on a refractometer, polarimeter and colorimeter.</w:t>
            </w:r>
          </w:p>
        </w:tc>
        <w:tc>
          <w:tcPr>
            <w:tcW w:w="983" w:type="pct"/>
            <w:vAlign w:val="center"/>
          </w:tcPr>
          <w:p w14:paraId="2165210D" w14:textId="77777777" w:rsidR="00AF3E17" w:rsidRPr="00913B70" w:rsidRDefault="00AF3E17" w:rsidP="00C72869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C837E1">
              <w:rPr>
                <w:rFonts w:ascii="Times New Roman" w:hAnsi="Times New Roman" w:cs="Times New Roman"/>
                <w:noProof/>
                <w:sz w:val="22"/>
                <w:szCs w:val="22"/>
              </w:rPr>
              <w:t>Asst. Prof. Jovica Tomović</w:t>
            </w:r>
          </w:p>
        </w:tc>
      </w:tr>
      <w:tr w:rsidR="00AF3E17" w:rsidRPr="004A4DA0" w14:paraId="105FA006" w14:textId="77777777" w:rsidTr="00AF3E17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16" w:type="pct"/>
            <w:vMerge/>
            <w:vAlign w:val="center"/>
          </w:tcPr>
          <w:p w14:paraId="21BC946D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 w:val="restart"/>
            <w:vAlign w:val="center"/>
          </w:tcPr>
          <w:p w14:paraId="5A96ECEB" w14:textId="77777777" w:rsidR="00AF3E17" w:rsidRPr="004959D2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4959D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4</w:t>
            </w:r>
          </w:p>
        </w:tc>
        <w:tc>
          <w:tcPr>
            <w:tcW w:w="225" w:type="pct"/>
            <w:vAlign w:val="center"/>
          </w:tcPr>
          <w:p w14:paraId="36DFABC6" w14:textId="77777777" w:rsidR="00AF3E17" w:rsidRPr="007E5666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3DCDAA9D" w14:textId="77777777" w:rsidR="00AF3E17" w:rsidRPr="00913B70" w:rsidRDefault="00AF3E17" w:rsidP="00C72869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ru-RU"/>
              </w:rPr>
              <w:t>Electrochemical methods. Pote</w:t>
            </w:r>
            <w:r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ru-RU"/>
              </w:rPr>
              <w:t>ntiometry</w:t>
            </w:r>
            <w:r w:rsidRPr="00913B70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ru-RU"/>
              </w:rPr>
              <w:t>.</w:t>
            </w:r>
          </w:p>
        </w:tc>
        <w:tc>
          <w:tcPr>
            <w:tcW w:w="983" w:type="pct"/>
            <w:vAlign w:val="center"/>
          </w:tcPr>
          <w:p w14:paraId="16172127" w14:textId="77777777" w:rsidR="00AF3E17" w:rsidRPr="00913B70" w:rsidRDefault="00AF3E17" w:rsidP="00C72869">
            <w:pPr>
              <w:pStyle w:val="Default"/>
              <w:rPr>
                <w:sz w:val="22"/>
                <w:szCs w:val="22"/>
              </w:rPr>
            </w:pPr>
            <w:r w:rsidRPr="004A1BF5">
              <w:rPr>
                <w:color w:val="auto"/>
                <w:sz w:val="22"/>
                <w:szCs w:val="22"/>
              </w:rPr>
              <w:t>Prof. Dr. Nedeljko Manojlović</w:t>
            </w:r>
          </w:p>
        </w:tc>
      </w:tr>
      <w:tr w:rsidR="00AF3E17" w:rsidRPr="00483747" w14:paraId="6AA6B430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3F8ACB44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4AA4B550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5F30A08C" w14:textId="77777777" w:rsidR="00AF3E17" w:rsidRPr="007E5666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678C0DF2" w14:textId="77777777" w:rsidR="00AF3E17" w:rsidRPr="00913B70" w:rsidRDefault="00AF3E17" w:rsidP="00C72869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F3E17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  <w:t>Measurement on a pH-meter.</w:t>
            </w:r>
          </w:p>
        </w:tc>
        <w:tc>
          <w:tcPr>
            <w:tcW w:w="983" w:type="pct"/>
            <w:vAlign w:val="center"/>
          </w:tcPr>
          <w:p w14:paraId="1E136F6F" w14:textId="18F5F419" w:rsidR="00AF3E17" w:rsidRPr="00913B70" w:rsidRDefault="00AF3E17" w:rsidP="00AF3E17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Asst. Prof. </w:t>
            </w:r>
            <w:r w:rsidRPr="00913B70">
              <w:rPr>
                <w:rFonts w:ascii="Times New Roman" w:hAnsi="Times New Roman" w:cs="Times New Roman"/>
                <w:sz w:val="22"/>
                <w:szCs w:val="22"/>
                <w:lang w:val="sr-Latn-RS"/>
              </w:rPr>
              <w:t>Jovica Tomović</w:t>
            </w:r>
          </w:p>
        </w:tc>
      </w:tr>
      <w:tr w:rsidR="00AF3E17" w:rsidRPr="004A4DA0" w14:paraId="586DF6DA" w14:textId="77777777" w:rsidTr="00AF3E17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16" w:type="pct"/>
            <w:vMerge/>
            <w:vAlign w:val="center"/>
          </w:tcPr>
          <w:p w14:paraId="185B7E7D" w14:textId="77777777" w:rsidR="00AF3E17" w:rsidRPr="00DC1FBA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</w:tc>
        <w:tc>
          <w:tcPr>
            <w:tcW w:w="226" w:type="pct"/>
            <w:vMerge w:val="restart"/>
            <w:vAlign w:val="center"/>
          </w:tcPr>
          <w:p w14:paraId="09104E37" w14:textId="77777777" w:rsidR="00AF3E17" w:rsidRPr="007E3B94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D37A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5</w:t>
            </w:r>
          </w:p>
        </w:tc>
        <w:tc>
          <w:tcPr>
            <w:tcW w:w="225" w:type="pct"/>
            <w:vAlign w:val="center"/>
          </w:tcPr>
          <w:p w14:paraId="22132BBF" w14:textId="77777777" w:rsidR="00AF3E17" w:rsidRPr="007E5666" w:rsidRDefault="00AF3E17" w:rsidP="00C7286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5481F588" w14:textId="77777777" w:rsidR="00AF3E17" w:rsidRPr="00913B70" w:rsidRDefault="00AF3E17" w:rsidP="00C72869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Analysis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of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natural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products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983" w:type="pct"/>
            <w:vAlign w:val="center"/>
          </w:tcPr>
          <w:p w14:paraId="7FC8E108" w14:textId="77777777" w:rsidR="00AF3E17" w:rsidRPr="00913B70" w:rsidRDefault="00AF3E17" w:rsidP="00C72869">
            <w:pPr>
              <w:pStyle w:val="Default"/>
              <w:rPr>
                <w:sz w:val="22"/>
                <w:szCs w:val="22"/>
              </w:rPr>
            </w:pPr>
            <w:r w:rsidRPr="000A156B">
              <w:rPr>
                <w:noProof/>
                <w:color w:val="auto"/>
                <w:sz w:val="22"/>
                <w:szCs w:val="22"/>
              </w:rPr>
              <w:t xml:space="preserve">Prof. Dr. Nedeljko Manojlović </w:t>
            </w:r>
          </w:p>
        </w:tc>
      </w:tr>
      <w:tr w:rsidR="00AF3E17" w:rsidRPr="00483747" w14:paraId="564C1EE3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0DA3E848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6412D8E3" w14:textId="77777777" w:rsidR="00AF3E17" w:rsidRPr="003A522D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3DE40BCA" w14:textId="77777777" w:rsidR="00AF3E17" w:rsidRPr="007E5666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70A50EEF" w14:textId="77777777" w:rsidR="00AF3E17" w:rsidRPr="000A156B" w:rsidRDefault="00AF3E17" w:rsidP="00C72869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Extraction. </w:t>
            </w:r>
            <w:r w:rsidRPr="000A156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hromatographic analysis of plant extracts.</w:t>
            </w:r>
          </w:p>
        </w:tc>
        <w:tc>
          <w:tcPr>
            <w:tcW w:w="983" w:type="pct"/>
            <w:vAlign w:val="center"/>
          </w:tcPr>
          <w:p w14:paraId="7D343116" w14:textId="2EA21F07" w:rsidR="00AF3E17" w:rsidRPr="00913B70" w:rsidRDefault="00AF3E17" w:rsidP="00AF3E17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Asst. Prof. </w:t>
            </w:r>
            <w:r w:rsidRPr="00913B70">
              <w:rPr>
                <w:rFonts w:ascii="Times New Roman" w:hAnsi="Times New Roman" w:cs="Times New Roman"/>
                <w:sz w:val="22"/>
                <w:szCs w:val="22"/>
                <w:lang w:val="sr-Latn-RS"/>
              </w:rPr>
              <w:t>Jovica Tomović</w:t>
            </w:r>
          </w:p>
        </w:tc>
      </w:tr>
      <w:tr w:rsidR="00AF3E17" w:rsidRPr="004A4DA0" w14:paraId="370CBFCD" w14:textId="77777777" w:rsidTr="00AF3E17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16" w:type="pct"/>
            <w:vMerge w:val="restart"/>
            <w:vAlign w:val="center"/>
          </w:tcPr>
          <w:p w14:paraId="4149DB15" w14:textId="6526D2CD" w:rsidR="00AF3E17" w:rsidRPr="00AF3E17" w:rsidRDefault="00AF3E17" w:rsidP="00913B7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</w:p>
        </w:tc>
        <w:tc>
          <w:tcPr>
            <w:tcW w:w="226" w:type="pct"/>
            <w:vMerge w:val="restart"/>
            <w:vAlign w:val="center"/>
          </w:tcPr>
          <w:p w14:paraId="49668EB1" w14:textId="77777777" w:rsidR="00AF3E17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6</w:t>
            </w:r>
          </w:p>
        </w:tc>
        <w:tc>
          <w:tcPr>
            <w:tcW w:w="225" w:type="pct"/>
            <w:vAlign w:val="center"/>
          </w:tcPr>
          <w:p w14:paraId="2F436CC6" w14:textId="77777777" w:rsidR="00AF3E17" w:rsidRPr="007E5666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48B0C2F8" w14:textId="77777777" w:rsidR="00AF3E17" w:rsidRPr="00913B70" w:rsidRDefault="00AF3E17" w:rsidP="00C72869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nstrumental chromatographic methods. Gas chromatography</w:t>
            </w:r>
          </w:p>
        </w:tc>
        <w:tc>
          <w:tcPr>
            <w:tcW w:w="983" w:type="pct"/>
            <w:vAlign w:val="center"/>
          </w:tcPr>
          <w:p w14:paraId="4034722B" w14:textId="77777777" w:rsidR="00AF3E17" w:rsidRPr="00913B70" w:rsidRDefault="00AF3E17" w:rsidP="00C72869">
            <w:pPr>
              <w:pStyle w:val="Default"/>
              <w:rPr>
                <w:sz w:val="22"/>
                <w:szCs w:val="22"/>
                <w:lang w:val="sr-Cyrl-CS"/>
              </w:rPr>
            </w:pPr>
            <w:r w:rsidRPr="004D580D">
              <w:rPr>
                <w:color w:val="auto"/>
                <w:sz w:val="22"/>
                <w:szCs w:val="22"/>
              </w:rPr>
              <w:t>Prof. Dr. Nedeljko Manojlović</w:t>
            </w:r>
          </w:p>
        </w:tc>
      </w:tr>
      <w:tr w:rsidR="00AF3E17" w:rsidRPr="00483747" w14:paraId="1533F90F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7F26EFB0" w14:textId="6AA9C75F" w:rsidR="00AF3E17" w:rsidRPr="00CC3BEB" w:rsidRDefault="00AF3E17" w:rsidP="00913B7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13C63970" w14:textId="77777777" w:rsidR="00AF3E17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0A4A864A" w14:textId="77777777" w:rsidR="00AF3E17" w:rsidRPr="007E5666" w:rsidRDefault="00AF3E17" w:rsidP="00C7286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680E88D7" w14:textId="77777777" w:rsidR="00AF3E17" w:rsidRPr="00913B70" w:rsidRDefault="00AF3E17" w:rsidP="00C72869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Quantitative gas chromatographic analysis.</w:t>
            </w:r>
          </w:p>
        </w:tc>
        <w:tc>
          <w:tcPr>
            <w:tcW w:w="983" w:type="pct"/>
            <w:vAlign w:val="center"/>
          </w:tcPr>
          <w:p w14:paraId="10A496A5" w14:textId="77777777" w:rsidR="00AF3E17" w:rsidRPr="00913B70" w:rsidRDefault="00AF3E17" w:rsidP="00C72869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4A1BF5">
              <w:rPr>
                <w:rFonts w:ascii="Times New Roman" w:hAnsi="Times New Roman" w:cs="Times New Roman"/>
                <w:noProof/>
                <w:sz w:val="22"/>
                <w:szCs w:val="22"/>
              </w:rPr>
              <w:t>Prof. Dr. Nedeljko Manojlović</w:t>
            </w:r>
          </w:p>
        </w:tc>
      </w:tr>
      <w:tr w:rsidR="00AF3E17" w:rsidRPr="004A4DA0" w14:paraId="6C28B442" w14:textId="77777777" w:rsidTr="00AF3E17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16" w:type="pct"/>
            <w:vMerge/>
            <w:vAlign w:val="center"/>
          </w:tcPr>
          <w:p w14:paraId="05E66202" w14:textId="53FAC43C" w:rsidR="00AF3E17" w:rsidRPr="00CC3BEB" w:rsidRDefault="00AF3E17" w:rsidP="00913B7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 w:val="restart"/>
            <w:vAlign w:val="center"/>
          </w:tcPr>
          <w:p w14:paraId="724AAAFC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7</w:t>
            </w:r>
          </w:p>
        </w:tc>
        <w:tc>
          <w:tcPr>
            <w:tcW w:w="225" w:type="pct"/>
            <w:vAlign w:val="center"/>
          </w:tcPr>
          <w:p w14:paraId="5D106596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59161298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High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Performance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Liquid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Chromatography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-HPLC.</w:t>
            </w:r>
          </w:p>
        </w:tc>
        <w:tc>
          <w:tcPr>
            <w:tcW w:w="983" w:type="pct"/>
            <w:vAlign w:val="center"/>
          </w:tcPr>
          <w:p w14:paraId="3ED428A9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A1BF5">
              <w:rPr>
                <w:rFonts w:ascii="Times New Roman" w:hAnsi="Times New Roman" w:cs="Times New Roman"/>
                <w:sz w:val="22"/>
                <w:szCs w:val="22"/>
              </w:rPr>
              <w:t>Prof. Dr. Nedeljko Manojlović</w:t>
            </w:r>
          </w:p>
        </w:tc>
      </w:tr>
      <w:tr w:rsidR="00AF3E17" w:rsidRPr="00483747" w14:paraId="30297DE0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70983226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19C8C47B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1118E0AC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026FE19B" w14:textId="77777777" w:rsidR="00AF3E17" w:rsidRPr="000A156B" w:rsidRDefault="00AF3E17" w:rsidP="00913B70">
            <w:pPr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sr-Cyrl-CS"/>
              </w:rPr>
              <w:t xml:space="preserve">HPLC </w:t>
            </w:r>
            <w:proofErr w:type="spellStart"/>
            <w:r w:rsidRPr="00913B70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sr-Cyrl-CS"/>
              </w:rPr>
              <w:t>instru</w:t>
            </w:r>
            <w:r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sr-Cyrl-CS"/>
              </w:rPr>
              <w:t>ment</w:t>
            </w:r>
            <w:proofErr w:type="spellEnd"/>
            <w:r w:rsidRPr="00913B70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sr-Cyrl-CS"/>
              </w:rPr>
              <w:t>.</w:t>
            </w:r>
            <w:r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983" w:type="pct"/>
            <w:vAlign w:val="center"/>
          </w:tcPr>
          <w:p w14:paraId="192EB6DA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4A1BF5">
              <w:rPr>
                <w:rFonts w:ascii="Times New Roman" w:hAnsi="Times New Roman" w:cs="Times New Roman"/>
                <w:noProof/>
                <w:sz w:val="22"/>
                <w:szCs w:val="22"/>
              </w:rPr>
              <w:t>Prof. Dr. Nedeljko Manojlović</w:t>
            </w:r>
          </w:p>
        </w:tc>
      </w:tr>
      <w:tr w:rsidR="00AF3E17" w:rsidRPr="004A4DA0" w14:paraId="7F333ECE" w14:textId="77777777" w:rsidTr="00AF3E17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16" w:type="pct"/>
            <w:vMerge/>
            <w:vAlign w:val="center"/>
          </w:tcPr>
          <w:p w14:paraId="42CEB917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 w:val="restart"/>
            <w:vAlign w:val="center"/>
          </w:tcPr>
          <w:p w14:paraId="0F9F8279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8</w:t>
            </w:r>
          </w:p>
        </w:tc>
        <w:tc>
          <w:tcPr>
            <w:tcW w:w="225" w:type="pct"/>
            <w:vAlign w:val="center"/>
          </w:tcPr>
          <w:p w14:paraId="6E7BF388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243A8D7D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Combined chromatographic spectroscopic methods. </w:t>
            </w:r>
          </w:p>
        </w:tc>
        <w:tc>
          <w:tcPr>
            <w:tcW w:w="983" w:type="pct"/>
            <w:vAlign w:val="center"/>
          </w:tcPr>
          <w:p w14:paraId="7552A93B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156B">
              <w:rPr>
                <w:rFonts w:ascii="Times New Roman" w:hAnsi="Times New Roman" w:cs="Times New Roman"/>
                <w:sz w:val="22"/>
                <w:szCs w:val="22"/>
              </w:rPr>
              <w:t>Prof. Dr. Nedeljko Manojlović</w:t>
            </w:r>
          </w:p>
        </w:tc>
      </w:tr>
      <w:tr w:rsidR="00AF3E17" w:rsidRPr="00483747" w14:paraId="29B49C56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6BFD6722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736A7EC1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0754BA42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587A34D7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pplication of combined methods.</w:t>
            </w:r>
          </w:p>
        </w:tc>
        <w:tc>
          <w:tcPr>
            <w:tcW w:w="983" w:type="pct"/>
            <w:vAlign w:val="center"/>
          </w:tcPr>
          <w:p w14:paraId="634A0527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4A1BF5">
              <w:rPr>
                <w:rFonts w:ascii="Times New Roman" w:hAnsi="Times New Roman" w:cs="Times New Roman"/>
                <w:noProof/>
                <w:sz w:val="22"/>
                <w:szCs w:val="22"/>
              </w:rPr>
              <w:t>Prof. Dr. Nedeljko Manojlović</w:t>
            </w:r>
          </w:p>
        </w:tc>
      </w:tr>
      <w:tr w:rsidR="00AF3E17" w:rsidRPr="004A4DA0" w14:paraId="490370BC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 w:val="restart"/>
            <w:vAlign w:val="center"/>
          </w:tcPr>
          <w:p w14:paraId="10DE49B1" w14:textId="6C6F3DA9" w:rsidR="00AF3E17" w:rsidRPr="00AF3E17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2</w:t>
            </w:r>
          </w:p>
        </w:tc>
        <w:tc>
          <w:tcPr>
            <w:tcW w:w="226" w:type="pct"/>
            <w:vMerge w:val="restart"/>
            <w:vAlign w:val="center"/>
          </w:tcPr>
          <w:p w14:paraId="3ABDB27D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9</w:t>
            </w:r>
          </w:p>
        </w:tc>
        <w:tc>
          <w:tcPr>
            <w:tcW w:w="225" w:type="pct"/>
            <w:vAlign w:val="center"/>
          </w:tcPr>
          <w:p w14:paraId="125527A7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67DEDA94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Basics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of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NMR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spectroscopy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. 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vertAlign w:val="superscript"/>
                <w:lang w:val="sr-Cyrl-CS"/>
              </w:rPr>
              <w:t xml:space="preserve">1 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H NMR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spectra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983" w:type="pct"/>
            <w:vAlign w:val="center"/>
          </w:tcPr>
          <w:p w14:paraId="65D57557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A1BF5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Prof. Dr. Nedeljko Manojlović </w:t>
            </w:r>
          </w:p>
        </w:tc>
      </w:tr>
      <w:tr w:rsidR="00AF3E17" w:rsidRPr="00483747" w14:paraId="599F0E62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2408A5E1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7AD06A72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6F4990B5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74416025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Analysis of </w:t>
            </w:r>
            <w:r w:rsidRPr="000A156B">
              <w:rPr>
                <w:rFonts w:ascii="Times New Roman" w:hAnsi="Times New Roman" w:cs="Times New Roman"/>
                <w:color w:val="000000"/>
                <w:sz w:val="22"/>
                <w:szCs w:val="22"/>
                <w:vertAlign w:val="superscript"/>
              </w:rPr>
              <w:t>1</w:t>
            </w:r>
            <w:r w:rsidRPr="000A156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H 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NMR spectra. </w:t>
            </w:r>
          </w:p>
        </w:tc>
        <w:tc>
          <w:tcPr>
            <w:tcW w:w="983" w:type="pct"/>
            <w:vAlign w:val="center"/>
          </w:tcPr>
          <w:p w14:paraId="0B1256F8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4A1BF5">
              <w:rPr>
                <w:rFonts w:ascii="Times New Roman" w:hAnsi="Times New Roman" w:cs="Times New Roman"/>
                <w:noProof/>
                <w:sz w:val="22"/>
                <w:szCs w:val="22"/>
              </w:rPr>
              <w:t>Prof. Dr. Nedeljko Manojlović</w:t>
            </w:r>
          </w:p>
        </w:tc>
      </w:tr>
      <w:tr w:rsidR="00AF3E17" w:rsidRPr="006F6C27" w14:paraId="20D6E74B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45F79879" w14:textId="77777777" w:rsidR="00AF3E17" w:rsidRPr="00DC1FBA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</w:tc>
        <w:tc>
          <w:tcPr>
            <w:tcW w:w="226" w:type="pct"/>
            <w:vMerge w:val="restart"/>
            <w:vAlign w:val="center"/>
          </w:tcPr>
          <w:p w14:paraId="46A12FC0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0</w:t>
            </w:r>
          </w:p>
        </w:tc>
        <w:tc>
          <w:tcPr>
            <w:tcW w:w="225" w:type="pct"/>
            <w:vAlign w:val="center"/>
          </w:tcPr>
          <w:p w14:paraId="3F593E52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5DB89BEA" w14:textId="77777777" w:rsidR="00AF3E17" w:rsidRPr="00913B70" w:rsidRDefault="00AF3E17" w:rsidP="004D580D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F3E17">
              <w:rPr>
                <w:rFonts w:ascii="Times New Roman" w:hAnsi="Times New Roman" w:cs="Times New Roman"/>
                <w:color w:val="000000"/>
                <w:sz w:val="22"/>
                <w:szCs w:val="22"/>
                <w:vertAlign w:val="superscript"/>
              </w:rPr>
              <w:t>13</w:t>
            </w:r>
            <w:r w:rsidRPr="00AF3E1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 NMR and two-dimensional NMR spectroscopy.</w:t>
            </w:r>
          </w:p>
        </w:tc>
        <w:tc>
          <w:tcPr>
            <w:tcW w:w="983" w:type="pct"/>
            <w:vAlign w:val="center"/>
          </w:tcPr>
          <w:p w14:paraId="0E424ED5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A1BF5">
              <w:rPr>
                <w:rFonts w:ascii="Times New Roman" w:hAnsi="Times New Roman" w:cs="Times New Roman"/>
                <w:sz w:val="22"/>
                <w:szCs w:val="22"/>
              </w:rPr>
              <w:t>Prof. Dr. Nedeljko Manojlović</w:t>
            </w:r>
          </w:p>
        </w:tc>
      </w:tr>
      <w:tr w:rsidR="00AF3E17" w:rsidRPr="00483747" w14:paraId="6AB7598F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6F73FEA3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4FFC9D9D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3BDE05AD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4F8C954A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Analysis </w:t>
            </w:r>
            <w:proofErr w:type="gram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of  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vertAlign w:val="superscript"/>
              </w:rPr>
              <w:t>13</w:t>
            </w:r>
            <w:proofErr w:type="gramEnd"/>
            <w:r w:rsidRPr="004D580D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  <w:t>C</w:t>
            </w:r>
            <w:r w:rsidRPr="00913B7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 xml:space="preserve"> NMR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spectra.</w:t>
            </w:r>
          </w:p>
        </w:tc>
        <w:tc>
          <w:tcPr>
            <w:tcW w:w="983" w:type="pct"/>
            <w:vAlign w:val="center"/>
          </w:tcPr>
          <w:p w14:paraId="5F4810BF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4A1BF5">
              <w:rPr>
                <w:rFonts w:ascii="Times New Roman" w:hAnsi="Times New Roman" w:cs="Times New Roman"/>
                <w:sz w:val="22"/>
                <w:szCs w:val="22"/>
              </w:rPr>
              <w:t>Prof. Dr. Nedeljko Manojlović</w:t>
            </w:r>
          </w:p>
        </w:tc>
      </w:tr>
      <w:tr w:rsidR="00AF3E17" w:rsidRPr="004A4DA0" w14:paraId="27E27D28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 w:val="restart"/>
            <w:vAlign w:val="center"/>
          </w:tcPr>
          <w:p w14:paraId="16F3AB8D" w14:textId="43F15652" w:rsidR="00AF3E17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226" w:type="pct"/>
            <w:vMerge w:val="restart"/>
            <w:vAlign w:val="center"/>
          </w:tcPr>
          <w:p w14:paraId="1D090994" w14:textId="77777777" w:rsidR="00AF3E17" w:rsidRPr="007E3B94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1</w:t>
            </w:r>
          </w:p>
        </w:tc>
        <w:tc>
          <w:tcPr>
            <w:tcW w:w="225" w:type="pct"/>
            <w:vAlign w:val="center"/>
          </w:tcPr>
          <w:p w14:paraId="1608D074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6B31C04A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F3E1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asics of UV-VIS spectroscopy. UV-VIS spectra. Quantitative UV-VIS analysis.</w:t>
            </w:r>
          </w:p>
        </w:tc>
        <w:tc>
          <w:tcPr>
            <w:tcW w:w="983" w:type="pct"/>
            <w:vAlign w:val="center"/>
          </w:tcPr>
          <w:p w14:paraId="6EAAC207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A1BF5">
              <w:rPr>
                <w:rFonts w:ascii="Times New Roman" w:hAnsi="Times New Roman" w:cs="Times New Roman"/>
                <w:sz w:val="22"/>
                <w:szCs w:val="22"/>
              </w:rPr>
              <w:t>Prof. Dr. Nedeljko Manojlović</w:t>
            </w:r>
          </w:p>
        </w:tc>
      </w:tr>
      <w:tr w:rsidR="00AF3E17" w:rsidRPr="00483747" w14:paraId="32A730E2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36E82FB0" w14:textId="3AF9F7BC" w:rsidR="00AF3E17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226" w:type="pct"/>
            <w:vMerge/>
            <w:vAlign w:val="center"/>
          </w:tcPr>
          <w:p w14:paraId="047A49B5" w14:textId="77777777" w:rsidR="00AF3E17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11AE9009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70D87612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lculation of absorption maximum (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λ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vertAlign w:val="subscript"/>
              </w:rPr>
              <w:t>max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.</w:t>
            </w:r>
          </w:p>
        </w:tc>
        <w:tc>
          <w:tcPr>
            <w:tcW w:w="983" w:type="pct"/>
            <w:vAlign w:val="center"/>
          </w:tcPr>
          <w:p w14:paraId="3B367159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4A1BF5">
              <w:rPr>
                <w:rFonts w:ascii="Times New Roman" w:hAnsi="Times New Roman" w:cs="Times New Roman"/>
                <w:noProof/>
                <w:sz w:val="22"/>
                <w:szCs w:val="22"/>
              </w:rPr>
              <w:t>Prof. Dr. Nedeljko Manojlović</w:t>
            </w:r>
          </w:p>
        </w:tc>
      </w:tr>
      <w:tr w:rsidR="00AF3E17" w:rsidRPr="004A4DA0" w14:paraId="79779EF3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530B27DD" w14:textId="1710BEF3" w:rsidR="00AF3E17" w:rsidRPr="003F2824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226" w:type="pct"/>
            <w:vMerge w:val="restart"/>
            <w:vAlign w:val="center"/>
          </w:tcPr>
          <w:p w14:paraId="6E053A59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2</w:t>
            </w:r>
          </w:p>
        </w:tc>
        <w:tc>
          <w:tcPr>
            <w:tcW w:w="225" w:type="pct"/>
            <w:vAlign w:val="center"/>
          </w:tcPr>
          <w:p w14:paraId="7E6CA835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297DFEB4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Basics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of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IR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spectroscopy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. IR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spectra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983" w:type="pct"/>
            <w:vAlign w:val="center"/>
          </w:tcPr>
          <w:p w14:paraId="61A10632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A1BF5">
              <w:rPr>
                <w:rFonts w:ascii="Times New Roman" w:hAnsi="Times New Roman" w:cs="Times New Roman"/>
                <w:sz w:val="22"/>
                <w:szCs w:val="22"/>
              </w:rPr>
              <w:t>Prof. Dr. Nedeljko Manojlović</w:t>
            </w:r>
          </w:p>
        </w:tc>
      </w:tr>
      <w:tr w:rsidR="00AF3E17" w:rsidRPr="00483747" w14:paraId="5BE3C28D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7D19DAF7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63F23E53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33D0095A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4F038428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Analysis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of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IR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spectra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983" w:type="pct"/>
            <w:vAlign w:val="center"/>
          </w:tcPr>
          <w:p w14:paraId="54F1D0CA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4A1BF5">
              <w:rPr>
                <w:rFonts w:ascii="Times New Roman" w:hAnsi="Times New Roman" w:cs="Times New Roman"/>
                <w:noProof/>
                <w:sz w:val="22"/>
                <w:szCs w:val="22"/>
              </w:rPr>
              <w:t>Prof. Dr. Nedeljko Manojlović</w:t>
            </w:r>
          </w:p>
        </w:tc>
      </w:tr>
      <w:tr w:rsidR="00AF3E17" w:rsidRPr="004A4DA0" w14:paraId="3F5CFA73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4BAB8E03" w14:textId="77777777" w:rsidR="00AF3E17" w:rsidRPr="00B750E8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 w:val="restart"/>
            <w:vAlign w:val="center"/>
          </w:tcPr>
          <w:p w14:paraId="0F73ED6C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3</w:t>
            </w:r>
          </w:p>
        </w:tc>
        <w:tc>
          <w:tcPr>
            <w:tcW w:w="225" w:type="pct"/>
            <w:vAlign w:val="center"/>
          </w:tcPr>
          <w:p w14:paraId="22F6FC89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7842D421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  <w:t>IR spectra of compounds with C=O group. Recording of IR spectra.</w:t>
            </w:r>
          </w:p>
        </w:tc>
        <w:tc>
          <w:tcPr>
            <w:tcW w:w="983" w:type="pct"/>
            <w:vAlign w:val="center"/>
          </w:tcPr>
          <w:p w14:paraId="09ACA5B0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A1BF5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Prof. Dr. Nedeljko Manojlović </w:t>
            </w:r>
          </w:p>
        </w:tc>
      </w:tr>
      <w:tr w:rsidR="00AF3E17" w:rsidRPr="00DC1FBA" w14:paraId="5205315A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6D00D961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54A042A4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40C8C20E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70C96953" w14:textId="77777777" w:rsidR="00AF3E17" w:rsidRPr="000A156B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F3E17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  <w:t>Analysis of IR spectra with carbonyl group and recording of spectra.</w:t>
            </w:r>
            <w:r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983" w:type="pct"/>
            <w:vAlign w:val="center"/>
          </w:tcPr>
          <w:p w14:paraId="79DA97F9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4A1BF5">
              <w:rPr>
                <w:rFonts w:ascii="Times New Roman" w:hAnsi="Times New Roman" w:cs="Times New Roman"/>
                <w:sz w:val="22"/>
                <w:szCs w:val="22"/>
              </w:rPr>
              <w:t>Prof. Dr. Nedeljko Manojlović</w:t>
            </w:r>
          </w:p>
        </w:tc>
      </w:tr>
      <w:tr w:rsidR="00AF3E17" w:rsidRPr="004A4DA0" w14:paraId="6BA5D718" w14:textId="77777777" w:rsidTr="00AF3E17">
        <w:tblPrEx>
          <w:tblLook w:val="01E0" w:firstRow="1" w:lastRow="1" w:firstColumn="1" w:lastColumn="1" w:noHBand="0" w:noVBand="0"/>
        </w:tblPrEx>
        <w:trPr>
          <w:trHeight w:val="624"/>
        </w:trPr>
        <w:tc>
          <w:tcPr>
            <w:tcW w:w="316" w:type="pct"/>
            <w:vMerge/>
            <w:vAlign w:val="center"/>
          </w:tcPr>
          <w:p w14:paraId="2C433A50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 w:val="restart"/>
            <w:vAlign w:val="center"/>
          </w:tcPr>
          <w:p w14:paraId="2A20E921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4</w:t>
            </w:r>
          </w:p>
        </w:tc>
        <w:tc>
          <w:tcPr>
            <w:tcW w:w="225" w:type="pct"/>
            <w:vAlign w:val="center"/>
          </w:tcPr>
          <w:p w14:paraId="0F29EA66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5611FF94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Basics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of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mass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spectrometry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Mass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spectra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Analysis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of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mass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spectra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983" w:type="pct"/>
            <w:vAlign w:val="center"/>
          </w:tcPr>
          <w:p w14:paraId="4A319820" w14:textId="1D71DE90" w:rsidR="00AF3E17" w:rsidRPr="00913B70" w:rsidRDefault="00AF3E17" w:rsidP="00AF3E1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sr-Latn-RS"/>
              </w:rPr>
              <w:t xml:space="preserve"> </w:t>
            </w:r>
            <w:r w:rsidRPr="004A1BF5">
              <w:rPr>
                <w:rFonts w:ascii="Times New Roman" w:hAnsi="Times New Roman" w:cs="Times New Roman"/>
                <w:sz w:val="22"/>
                <w:szCs w:val="22"/>
              </w:rPr>
              <w:t xml:space="preserve">Prof. Dr. Nedeljko Manojlović </w:t>
            </w:r>
          </w:p>
        </w:tc>
      </w:tr>
      <w:tr w:rsidR="00AF3E17" w:rsidRPr="00DC1FBA" w14:paraId="390BE84C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54399AE5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40F821AD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7E86631A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0494E99D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F3E1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ragmentation of molecules and analysis of mass spectra.</w:t>
            </w:r>
          </w:p>
        </w:tc>
        <w:tc>
          <w:tcPr>
            <w:tcW w:w="983" w:type="pct"/>
            <w:vAlign w:val="center"/>
          </w:tcPr>
          <w:p w14:paraId="5FD2E79A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A1BF5">
              <w:rPr>
                <w:rFonts w:ascii="Times New Roman" w:hAnsi="Times New Roman" w:cs="Times New Roman"/>
                <w:sz w:val="22"/>
                <w:szCs w:val="22"/>
              </w:rPr>
              <w:t>Prof. Dr. Nedeljko Manojlović</w:t>
            </w:r>
          </w:p>
        </w:tc>
      </w:tr>
      <w:tr w:rsidR="00AF3E17" w:rsidRPr="004A4DA0" w14:paraId="45FD8BF8" w14:textId="77777777" w:rsidTr="00AF3E17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16" w:type="pct"/>
            <w:vMerge/>
            <w:vAlign w:val="center"/>
          </w:tcPr>
          <w:p w14:paraId="18DB6DEC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 w:val="restart"/>
            <w:vAlign w:val="center"/>
          </w:tcPr>
          <w:p w14:paraId="3514C70F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5</w:t>
            </w:r>
          </w:p>
        </w:tc>
        <w:tc>
          <w:tcPr>
            <w:tcW w:w="225" w:type="pct"/>
            <w:vAlign w:val="center"/>
          </w:tcPr>
          <w:p w14:paraId="3058A397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250" w:type="pct"/>
            <w:vAlign w:val="center"/>
          </w:tcPr>
          <w:p w14:paraId="5388A3C2" w14:textId="77777777" w:rsidR="00AF3E17" w:rsidRPr="00913B70" w:rsidRDefault="00AF3E17" w:rsidP="00913B70">
            <w:pPr>
              <w:jc w:val="both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</w:rPr>
              <w:t>Solving spectral problems using chromatographic and instrumental methods (UV-VIS and IR spectroscopy, NMR and MS).</w:t>
            </w:r>
          </w:p>
        </w:tc>
        <w:tc>
          <w:tcPr>
            <w:tcW w:w="983" w:type="pct"/>
            <w:vAlign w:val="center"/>
          </w:tcPr>
          <w:p w14:paraId="3BFF2364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A1BF5">
              <w:rPr>
                <w:rFonts w:ascii="Times New Roman" w:hAnsi="Times New Roman" w:cs="Times New Roman"/>
                <w:sz w:val="22"/>
                <w:szCs w:val="22"/>
              </w:rPr>
              <w:t>Prof. Dr. Nedeljko Manojlović</w:t>
            </w:r>
          </w:p>
        </w:tc>
      </w:tr>
      <w:tr w:rsidR="00AF3E17" w:rsidRPr="00483747" w14:paraId="33BDBA4E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16" w:type="pct"/>
            <w:vMerge/>
            <w:vAlign w:val="center"/>
          </w:tcPr>
          <w:p w14:paraId="2AEF7E5D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226" w:type="pct"/>
            <w:vMerge/>
            <w:vAlign w:val="center"/>
          </w:tcPr>
          <w:p w14:paraId="40CF8463" w14:textId="77777777" w:rsidR="00AF3E17" w:rsidRPr="003A522D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6E569ED7" w14:textId="77777777" w:rsidR="00AF3E17" w:rsidRPr="007E5666" w:rsidRDefault="00AF3E17" w:rsidP="00913B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250" w:type="pct"/>
            <w:vAlign w:val="center"/>
          </w:tcPr>
          <w:p w14:paraId="0C18A20F" w14:textId="77777777" w:rsidR="00AF3E17" w:rsidRPr="00913B70" w:rsidRDefault="00AF3E17" w:rsidP="00913B7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S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pectral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problems</w:t>
            </w:r>
            <w:proofErr w:type="spellEnd"/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983" w:type="pct"/>
            <w:vAlign w:val="center"/>
          </w:tcPr>
          <w:p w14:paraId="280DC7FB" w14:textId="77777777" w:rsidR="00AF3E17" w:rsidRPr="00913B70" w:rsidRDefault="00AF3E17" w:rsidP="00913B70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D75AC1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Prof. Dr. Nedeljko Manojlović </w:t>
            </w:r>
          </w:p>
        </w:tc>
      </w:tr>
      <w:tr w:rsidR="00AF3E17" w:rsidRPr="004A4DA0" w14:paraId="6D125ED1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542" w:type="pct"/>
            <w:gridSpan w:val="2"/>
            <w:vAlign w:val="center"/>
          </w:tcPr>
          <w:p w14:paraId="10A11F2D" w14:textId="77777777" w:rsidR="00AF3E17" w:rsidRPr="003A522D" w:rsidRDefault="00AF3E17" w:rsidP="00030D64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63741132" w14:textId="77777777" w:rsidR="00AF3E17" w:rsidRPr="003A522D" w:rsidRDefault="00AF3E17" w:rsidP="00030D64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4233" w:type="pct"/>
            <w:gridSpan w:val="2"/>
            <w:vAlign w:val="center"/>
          </w:tcPr>
          <w:p w14:paraId="76C48AEB" w14:textId="77777777" w:rsidR="00AF3E17" w:rsidRPr="00042C83" w:rsidRDefault="00AF3E17" w:rsidP="000013DD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013DD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FINAL TEST </w:t>
            </w:r>
          </w:p>
        </w:tc>
      </w:tr>
      <w:tr w:rsidR="00AF3E17" w:rsidRPr="004A4DA0" w14:paraId="1AFB0684" w14:textId="77777777" w:rsidTr="00AF3E1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542" w:type="pct"/>
            <w:gridSpan w:val="2"/>
            <w:vAlign w:val="center"/>
          </w:tcPr>
          <w:p w14:paraId="74CC6518" w14:textId="77777777" w:rsidR="00AF3E17" w:rsidRPr="003A522D" w:rsidRDefault="00AF3E17" w:rsidP="00030D64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25" w:type="pct"/>
            <w:vAlign w:val="center"/>
          </w:tcPr>
          <w:p w14:paraId="4A34B302" w14:textId="77777777" w:rsidR="00AF3E17" w:rsidRDefault="00AF3E17" w:rsidP="00030D64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4233" w:type="pct"/>
            <w:gridSpan w:val="2"/>
            <w:vAlign w:val="center"/>
          </w:tcPr>
          <w:p w14:paraId="62C42CE4" w14:textId="77777777" w:rsidR="00AF3E17" w:rsidRDefault="00AF3E17" w:rsidP="000013DD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EXAM </w:t>
            </w:r>
          </w:p>
        </w:tc>
      </w:tr>
    </w:tbl>
    <w:p w14:paraId="2B35A7B5" w14:textId="77777777" w:rsidR="00860A8C" w:rsidRDefault="00860A8C" w:rsidP="00D3201D">
      <w:pPr>
        <w:rPr>
          <w:rFonts w:ascii="Times New Roman" w:hAnsi="Times New Roman" w:cs="Times New Roman"/>
          <w:b/>
          <w:bCs/>
          <w:sz w:val="32"/>
          <w:szCs w:val="32"/>
          <w:lang w:val="sr-Cyrl-CS"/>
        </w:rPr>
      </w:pPr>
    </w:p>
    <w:sectPr w:rsidR="00860A8C" w:rsidSect="00C63DB2">
      <w:footerReference w:type="default" r:id="rId11"/>
      <w:pgSz w:w="16839" w:h="11907" w:orient="landscape" w:code="9"/>
      <w:pgMar w:top="720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A392F" w14:textId="77777777" w:rsidR="00AB3E9C" w:rsidRDefault="00AB3E9C">
      <w:r>
        <w:separator/>
      </w:r>
    </w:p>
  </w:endnote>
  <w:endnote w:type="continuationSeparator" w:id="0">
    <w:p w14:paraId="21CF860E" w14:textId="77777777" w:rsidR="00AB3E9C" w:rsidRDefault="00AB3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YDutchR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20300" w14:textId="77777777" w:rsidR="00176C79" w:rsidRDefault="00176C79">
    <w:pPr>
      <w:pStyle w:val="Footer"/>
    </w:pPr>
  </w:p>
  <w:p w14:paraId="15E9CD40" w14:textId="77777777" w:rsidR="00176C79" w:rsidRDefault="00176C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61E37A" w14:textId="77777777" w:rsidR="00AB3E9C" w:rsidRDefault="00AB3E9C">
      <w:r>
        <w:separator/>
      </w:r>
    </w:p>
  </w:footnote>
  <w:footnote w:type="continuationSeparator" w:id="0">
    <w:p w14:paraId="541B0E0A" w14:textId="77777777" w:rsidR="00AB3E9C" w:rsidRDefault="00AB3E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F2122"/>
    <w:multiLevelType w:val="hybridMultilevel"/>
    <w:tmpl w:val="3E269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3BB7C95"/>
    <w:multiLevelType w:val="hybridMultilevel"/>
    <w:tmpl w:val="79645C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B408CF"/>
    <w:multiLevelType w:val="hybridMultilevel"/>
    <w:tmpl w:val="34588E1C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9286629">
    <w:abstractNumId w:val="0"/>
  </w:num>
  <w:num w:numId="2" w16cid:durableId="1510831223">
    <w:abstractNumId w:val="2"/>
  </w:num>
  <w:num w:numId="3" w16cid:durableId="12130379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mirrorMargins/>
  <w:proofState w:spelling="clean" w:grammar="clean"/>
  <w:defaultTabStop w:val="720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TAwBwJTIM9ISUcpOLW4ODM/D6TAqBYAMhpuKCwAAAA="/>
  </w:docVars>
  <w:rsids>
    <w:rsidRoot w:val="00860A8C"/>
    <w:rsid w:val="000013DD"/>
    <w:rsid w:val="00007728"/>
    <w:rsid w:val="00023E77"/>
    <w:rsid w:val="00030D64"/>
    <w:rsid w:val="00031A95"/>
    <w:rsid w:val="00034566"/>
    <w:rsid w:val="000351D4"/>
    <w:rsid w:val="000375D0"/>
    <w:rsid w:val="00037CB7"/>
    <w:rsid w:val="00042C83"/>
    <w:rsid w:val="00051F10"/>
    <w:rsid w:val="00052745"/>
    <w:rsid w:val="00054DCA"/>
    <w:rsid w:val="0005630C"/>
    <w:rsid w:val="00066127"/>
    <w:rsid w:val="00070081"/>
    <w:rsid w:val="00073100"/>
    <w:rsid w:val="00075375"/>
    <w:rsid w:val="00077E59"/>
    <w:rsid w:val="00081CD9"/>
    <w:rsid w:val="000876FB"/>
    <w:rsid w:val="00092876"/>
    <w:rsid w:val="000A156B"/>
    <w:rsid w:val="000B4724"/>
    <w:rsid w:val="000C0B56"/>
    <w:rsid w:val="000D363E"/>
    <w:rsid w:val="000D386C"/>
    <w:rsid w:val="000D606B"/>
    <w:rsid w:val="000F0BB6"/>
    <w:rsid w:val="001014DE"/>
    <w:rsid w:val="00102D19"/>
    <w:rsid w:val="001114B8"/>
    <w:rsid w:val="0011316E"/>
    <w:rsid w:val="00114463"/>
    <w:rsid w:val="00115E0B"/>
    <w:rsid w:val="00125E35"/>
    <w:rsid w:val="00127C54"/>
    <w:rsid w:val="00130FB6"/>
    <w:rsid w:val="00133B0C"/>
    <w:rsid w:val="00144F19"/>
    <w:rsid w:val="00147B5B"/>
    <w:rsid w:val="00151123"/>
    <w:rsid w:val="00153F9D"/>
    <w:rsid w:val="00156ECB"/>
    <w:rsid w:val="00164425"/>
    <w:rsid w:val="00165A46"/>
    <w:rsid w:val="00174154"/>
    <w:rsid w:val="00176C79"/>
    <w:rsid w:val="0018145D"/>
    <w:rsid w:val="001B2482"/>
    <w:rsid w:val="0020778A"/>
    <w:rsid w:val="00220BD5"/>
    <w:rsid w:val="002300DB"/>
    <w:rsid w:val="00234F5A"/>
    <w:rsid w:val="002360D5"/>
    <w:rsid w:val="00237361"/>
    <w:rsid w:val="002729C6"/>
    <w:rsid w:val="0029445D"/>
    <w:rsid w:val="002A7F96"/>
    <w:rsid w:val="002B608A"/>
    <w:rsid w:val="002C37FF"/>
    <w:rsid w:val="002D6ED2"/>
    <w:rsid w:val="002E391D"/>
    <w:rsid w:val="0033091C"/>
    <w:rsid w:val="00340CE4"/>
    <w:rsid w:val="003544D0"/>
    <w:rsid w:val="0035711B"/>
    <w:rsid w:val="00357E56"/>
    <w:rsid w:val="00363594"/>
    <w:rsid w:val="00373068"/>
    <w:rsid w:val="0037560A"/>
    <w:rsid w:val="00390929"/>
    <w:rsid w:val="00393F52"/>
    <w:rsid w:val="00394C70"/>
    <w:rsid w:val="0039639C"/>
    <w:rsid w:val="003A4810"/>
    <w:rsid w:val="003A522D"/>
    <w:rsid w:val="003C4B4A"/>
    <w:rsid w:val="003D37A3"/>
    <w:rsid w:val="003D4E01"/>
    <w:rsid w:val="003D5A92"/>
    <w:rsid w:val="003F2824"/>
    <w:rsid w:val="003F2B78"/>
    <w:rsid w:val="004014BF"/>
    <w:rsid w:val="00440BC3"/>
    <w:rsid w:val="00444484"/>
    <w:rsid w:val="004543D4"/>
    <w:rsid w:val="00461FC4"/>
    <w:rsid w:val="00475613"/>
    <w:rsid w:val="00481BB6"/>
    <w:rsid w:val="004822C5"/>
    <w:rsid w:val="00483747"/>
    <w:rsid w:val="004959D2"/>
    <w:rsid w:val="004A1BF5"/>
    <w:rsid w:val="004A2953"/>
    <w:rsid w:val="004A4DA0"/>
    <w:rsid w:val="004A7D25"/>
    <w:rsid w:val="004B103D"/>
    <w:rsid w:val="004C2986"/>
    <w:rsid w:val="004C4DAA"/>
    <w:rsid w:val="004D580D"/>
    <w:rsid w:val="00507617"/>
    <w:rsid w:val="0051378D"/>
    <w:rsid w:val="0052327B"/>
    <w:rsid w:val="00577146"/>
    <w:rsid w:val="00591968"/>
    <w:rsid w:val="005966AF"/>
    <w:rsid w:val="005A4654"/>
    <w:rsid w:val="005A554B"/>
    <w:rsid w:val="005B0082"/>
    <w:rsid w:val="005B5F0B"/>
    <w:rsid w:val="005C17DD"/>
    <w:rsid w:val="005D1336"/>
    <w:rsid w:val="005F3688"/>
    <w:rsid w:val="0060709A"/>
    <w:rsid w:val="00621CB6"/>
    <w:rsid w:val="00632F13"/>
    <w:rsid w:val="00636050"/>
    <w:rsid w:val="00637B47"/>
    <w:rsid w:val="00674FE9"/>
    <w:rsid w:val="00684359"/>
    <w:rsid w:val="00686CB3"/>
    <w:rsid w:val="006922F6"/>
    <w:rsid w:val="0069615B"/>
    <w:rsid w:val="006B0B87"/>
    <w:rsid w:val="006C095C"/>
    <w:rsid w:val="006C0F5B"/>
    <w:rsid w:val="006D0471"/>
    <w:rsid w:val="006E595B"/>
    <w:rsid w:val="006F05C9"/>
    <w:rsid w:val="006F6C27"/>
    <w:rsid w:val="00702FAB"/>
    <w:rsid w:val="0070711A"/>
    <w:rsid w:val="0070731E"/>
    <w:rsid w:val="0071368C"/>
    <w:rsid w:val="00716273"/>
    <w:rsid w:val="00740B8F"/>
    <w:rsid w:val="00756C2E"/>
    <w:rsid w:val="00773E74"/>
    <w:rsid w:val="00794313"/>
    <w:rsid w:val="007A0092"/>
    <w:rsid w:val="007B2750"/>
    <w:rsid w:val="007C5C62"/>
    <w:rsid w:val="007C69E9"/>
    <w:rsid w:val="007E2FE1"/>
    <w:rsid w:val="007E3B94"/>
    <w:rsid w:val="007E5666"/>
    <w:rsid w:val="007E6813"/>
    <w:rsid w:val="007F2B8F"/>
    <w:rsid w:val="007F4D25"/>
    <w:rsid w:val="007F6DF1"/>
    <w:rsid w:val="008145C7"/>
    <w:rsid w:val="008263E8"/>
    <w:rsid w:val="00840ED5"/>
    <w:rsid w:val="0084349A"/>
    <w:rsid w:val="008518CF"/>
    <w:rsid w:val="00860A8C"/>
    <w:rsid w:val="008941FA"/>
    <w:rsid w:val="00897CC0"/>
    <w:rsid w:val="008B08F4"/>
    <w:rsid w:val="008B1B1A"/>
    <w:rsid w:val="008C79A7"/>
    <w:rsid w:val="008D0B7A"/>
    <w:rsid w:val="008D3F86"/>
    <w:rsid w:val="008E6CB2"/>
    <w:rsid w:val="008F1E51"/>
    <w:rsid w:val="008F71E2"/>
    <w:rsid w:val="008F7AF3"/>
    <w:rsid w:val="00907C64"/>
    <w:rsid w:val="00912333"/>
    <w:rsid w:val="00912788"/>
    <w:rsid w:val="00913B70"/>
    <w:rsid w:val="00925C7C"/>
    <w:rsid w:val="00941AB2"/>
    <w:rsid w:val="00966C38"/>
    <w:rsid w:val="009876E7"/>
    <w:rsid w:val="00995542"/>
    <w:rsid w:val="009A6BDB"/>
    <w:rsid w:val="009B0F3E"/>
    <w:rsid w:val="009B3C60"/>
    <w:rsid w:val="009C4069"/>
    <w:rsid w:val="009C508E"/>
    <w:rsid w:val="009D20C8"/>
    <w:rsid w:val="009E1393"/>
    <w:rsid w:val="009E310B"/>
    <w:rsid w:val="009F4BBF"/>
    <w:rsid w:val="00A03014"/>
    <w:rsid w:val="00A44581"/>
    <w:rsid w:val="00A74439"/>
    <w:rsid w:val="00A74D6F"/>
    <w:rsid w:val="00A80D16"/>
    <w:rsid w:val="00A813D8"/>
    <w:rsid w:val="00A908B9"/>
    <w:rsid w:val="00AA1B0C"/>
    <w:rsid w:val="00AB3E9C"/>
    <w:rsid w:val="00AC1E7C"/>
    <w:rsid w:val="00AE654E"/>
    <w:rsid w:val="00AF3E17"/>
    <w:rsid w:val="00AF5698"/>
    <w:rsid w:val="00B0052E"/>
    <w:rsid w:val="00B05F0C"/>
    <w:rsid w:val="00B07D1C"/>
    <w:rsid w:val="00B1384F"/>
    <w:rsid w:val="00B14236"/>
    <w:rsid w:val="00B22390"/>
    <w:rsid w:val="00B2397A"/>
    <w:rsid w:val="00B3006A"/>
    <w:rsid w:val="00B337D8"/>
    <w:rsid w:val="00B41F74"/>
    <w:rsid w:val="00B518D6"/>
    <w:rsid w:val="00B57717"/>
    <w:rsid w:val="00B62785"/>
    <w:rsid w:val="00B750E8"/>
    <w:rsid w:val="00BC0BD6"/>
    <w:rsid w:val="00BD72D1"/>
    <w:rsid w:val="00BE12DF"/>
    <w:rsid w:val="00BE5980"/>
    <w:rsid w:val="00BF4A23"/>
    <w:rsid w:val="00C1015B"/>
    <w:rsid w:val="00C1424D"/>
    <w:rsid w:val="00C21CB9"/>
    <w:rsid w:val="00C24322"/>
    <w:rsid w:val="00C251D2"/>
    <w:rsid w:val="00C55C76"/>
    <w:rsid w:val="00C62A47"/>
    <w:rsid w:val="00C63DB2"/>
    <w:rsid w:val="00C64249"/>
    <w:rsid w:val="00C72869"/>
    <w:rsid w:val="00C837E1"/>
    <w:rsid w:val="00C93574"/>
    <w:rsid w:val="00CB412F"/>
    <w:rsid w:val="00CB42B4"/>
    <w:rsid w:val="00CB62B6"/>
    <w:rsid w:val="00CC3BEB"/>
    <w:rsid w:val="00CD4470"/>
    <w:rsid w:val="00CE071C"/>
    <w:rsid w:val="00CE20FE"/>
    <w:rsid w:val="00CE5A86"/>
    <w:rsid w:val="00CF1833"/>
    <w:rsid w:val="00CF1C12"/>
    <w:rsid w:val="00CF6BD5"/>
    <w:rsid w:val="00D039CC"/>
    <w:rsid w:val="00D063D6"/>
    <w:rsid w:val="00D12D6D"/>
    <w:rsid w:val="00D136C1"/>
    <w:rsid w:val="00D24C74"/>
    <w:rsid w:val="00D3201D"/>
    <w:rsid w:val="00D40A41"/>
    <w:rsid w:val="00D40BD0"/>
    <w:rsid w:val="00D42C15"/>
    <w:rsid w:val="00D521B5"/>
    <w:rsid w:val="00D56A2F"/>
    <w:rsid w:val="00D6235F"/>
    <w:rsid w:val="00D64706"/>
    <w:rsid w:val="00D725DA"/>
    <w:rsid w:val="00D72B24"/>
    <w:rsid w:val="00D75AC1"/>
    <w:rsid w:val="00D82AB2"/>
    <w:rsid w:val="00D8784B"/>
    <w:rsid w:val="00D921B7"/>
    <w:rsid w:val="00D93484"/>
    <w:rsid w:val="00D94657"/>
    <w:rsid w:val="00DA68EB"/>
    <w:rsid w:val="00DB37AD"/>
    <w:rsid w:val="00DB3A90"/>
    <w:rsid w:val="00DC1FBA"/>
    <w:rsid w:val="00DC7A75"/>
    <w:rsid w:val="00DF0C4B"/>
    <w:rsid w:val="00DF4497"/>
    <w:rsid w:val="00DF5064"/>
    <w:rsid w:val="00DF67B5"/>
    <w:rsid w:val="00E013BC"/>
    <w:rsid w:val="00E02C6D"/>
    <w:rsid w:val="00E06931"/>
    <w:rsid w:val="00E1155D"/>
    <w:rsid w:val="00E12D16"/>
    <w:rsid w:val="00E21F6D"/>
    <w:rsid w:val="00E32F57"/>
    <w:rsid w:val="00E35D40"/>
    <w:rsid w:val="00E51B6D"/>
    <w:rsid w:val="00E6215E"/>
    <w:rsid w:val="00E65BDE"/>
    <w:rsid w:val="00E7134D"/>
    <w:rsid w:val="00E71389"/>
    <w:rsid w:val="00E818EB"/>
    <w:rsid w:val="00E92853"/>
    <w:rsid w:val="00EC6165"/>
    <w:rsid w:val="00EC6570"/>
    <w:rsid w:val="00ED26B1"/>
    <w:rsid w:val="00ED43AF"/>
    <w:rsid w:val="00ED6411"/>
    <w:rsid w:val="00ED694B"/>
    <w:rsid w:val="00EE480A"/>
    <w:rsid w:val="00EF2A2E"/>
    <w:rsid w:val="00EF4DA2"/>
    <w:rsid w:val="00F022A4"/>
    <w:rsid w:val="00F10E1A"/>
    <w:rsid w:val="00F21110"/>
    <w:rsid w:val="00F27EB3"/>
    <w:rsid w:val="00F27FAE"/>
    <w:rsid w:val="00F36688"/>
    <w:rsid w:val="00F55534"/>
    <w:rsid w:val="00F64FC7"/>
    <w:rsid w:val="00F727D5"/>
    <w:rsid w:val="00F7718C"/>
    <w:rsid w:val="00F834C9"/>
    <w:rsid w:val="00F93E6D"/>
    <w:rsid w:val="00FA5ADF"/>
    <w:rsid w:val="00FC457A"/>
    <w:rsid w:val="00FC5F19"/>
    <w:rsid w:val="00FE74D8"/>
    <w:rsid w:val="00FF3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8C141BF"/>
  <w15:docId w15:val="{2B19F978-371E-4C50-AAA1-1C965E77F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C74"/>
    <w:rPr>
      <w:rFonts w:ascii="CYDutchR" w:hAnsi="CYDutchR" w:cs="CYDutch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1"/>
    <w:uiPriority w:val="99"/>
    <w:rsid w:val="00D24C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uiPriority w:val="99"/>
    <w:rsid w:val="00860A8C"/>
    <w:rPr>
      <w:rFonts w:ascii="CYDutchR" w:hAnsi="CYDutchR" w:cs="CYDutchR"/>
      <w:sz w:val="24"/>
      <w:szCs w:val="24"/>
    </w:rPr>
  </w:style>
  <w:style w:type="character" w:customStyle="1" w:styleId="FooterChar1">
    <w:name w:val="Footer Char1"/>
    <w:basedOn w:val="DefaultParagraphFont"/>
    <w:link w:val="Footer"/>
    <w:uiPriority w:val="99"/>
    <w:locked/>
    <w:rsid w:val="00D24C74"/>
    <w:rPr>
      <w:rFonts w:ascii="CYDutchR" w:eastAsia="Times New Roman" w:hAnsi="CYDutchR" w:cs="CYDutchR"/>
      <w:sz w:val="24"/>
      <w:szCs w:val="24"/>
    </w:rPr>
  </w:style>
  <w:style w:type="paragraph" w:customStyle="1" w:styleId="Default">
    <w:name w:val="Default"/>
    <w:uiPriority w:val="99"/>
    <w:rsid w:val="00D24C7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er">
    <w:name w:val="header"/>
    <w:basedOn w:val="Normal"/>
    <w:link w:val="HeaderChar1"/>
    <w:uiPriority w:val="99"/>
    <w:semiHidden/>
    <w:rsid w:val="00D24C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uiPriority w:val="99"/>
    <w:semiHidden/>
    <w:rsid w:val="00860A8C"/>
    <w:rPr>
      <w:rFonts w:ascii="CYDutchR" w:hAnsi="CYDutchR" w:cs="CYDutchR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semiHidden/>
    <w:locked/>
    <w:rsid w:val="00D24C74"/>
    <w:rPr>
      <w:rFonts w:ascii="CYDutchR" w:eastAsia="Times New Roman" w:hAnsi="CYDutchR" w:cs="CYDutchR"/>
      <w:sz w:val="24"/>
      <w:szCs w:val="24"/>
    </w:rPr>
  </w:style>
  <w:style w:type="character" w:styleId="Hyperlink">
    <w:name w:val="Hyperlink"/>
    <w:basedOn w:val="DefaultParagraphFont"/>
    <w:uiPriority w:val="99"/>
    <w:rsid w:val="00D24C74"/>
    <w:rPr>
      <w:color w:val="0F2EAA"/>
      <w:u w:val="single"/>
    </w:rPr>
  </w:style>
  <w:style w:type="table" w:styleId="TableGrid">
    <w:name w:val="Table Grid"/>
    <w:basedOn w:val="TableNormal"/>
    <w:uiPriority w:val="99"/>
    <w:rsid w:val="00D24C74"/>
    <w:rPr>
      <w:rFonts w:eastAsia="Times New Roman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99"/>
    <w:rsid w:val="00D24C74"/>
    <w:rPr>
      <w:rFonts w:eastAsia="Times New Roman" w:cs="Calibri"/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/>
      </w:p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37B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B4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0731E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C63DB2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620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1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medf.kg.ac.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tnedeljko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1390</Words>
  <Characters>792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imici</cp:lastModifiedBy>
  <cp:revision>3</cp:revision>
  <cp:lastPrinted>2022-12-26T15:30:00Z</cp:lastPrinted>
  <dcterms:created xsi:type="dcterms:W3CDTF">2025-02-03T08:25:00Z</dcterms:created>
  <dcterms:modified xsi:type="dcterms:W3CDTF">2025-03-01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